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0ED3E" w14:textId="1A484974" w:rsidR="00BC5EDC" w:rsidRPr="004E0A00" w:rsidRDefault="006C7488" w:rsidP="000E6A7D">
      <w:pPr>
        <w:pStyle w:val="Nagwek1"/>
        <w:spacing w:before="480" w:beforeAutospacing="0" w:after="0" w:afterAutospacing="0" w:line="276" w:lineRule="auto"/>
        <w:jc w:val="center"/>
        <w:rPr>
          <w:spacing w:val="20"/>
          <w:sz w:val="44"/>
          <w:szCs w:val="44"/>
        </w:rPr>
      </w:pPr>
      <w:r w:rsidRPr="004E0A00">
        <w:rPr>
          <w:spacing w:val="20"/>
          <w:sz w:val="44"/>
          <w:szCs w:val="44"/>
        </w:rPr>
        <w:t>FORMULARZ REJESTRACYJNY</w:t>
      </w:r>
    </w:p>
    <w:p w14:paraId="6236B9A3" w14:textId="4C4F96D6" w:rsidR="003072DB" w:rsidRPr="00FF4ABE" w:rsidRDefault="003072DB" w:rsidP="000E6A7D">
      <w:pPr>
        <w:pStyle w:val="Nagwek1"/>
        <w:numPr>
          <w:ilvl w:val="0"/>
          <w:numId w:val="19"/>
        </w:numPr>
        <w:spacing w:before="0" w:beforeAutospacing="0" w:after="0" w:afterAutospacing="0" w:line="276" w:lineRule="auto"/>
        <w:jc w:val="both"/>
        <w:rPr>
          <w:spacing w:val="20"/>
          <w:sz w:val="24"/>
          <w:szCs w:val="24"/>
        </w:rPr>
      </w:pPr>
      <w:r w:rsidRPr="00FF4ABE">
        <w:rPr>
          <w:spacing w:val="20"/>
          <w:sz w:val="24"/>
          <w:szCs w:val="24"/>
        </w:rPr>
        <w:t>Dane kontaktowe:</w:t>
      </w:r>
    </w:p>
    <w:p w14:paraId="1B778A9A" w14:textId="5A5DEE4E" w:rsidR="00B66DF4" w:rsidRPr="00FF4ABE" w:rsidRDefault="00B66DF4" w:rsidP="00100C51">
      <w:pPr>
        <w:pStyle w:val="Nagwek1"/>
        <w:numPr>
          <w:ilvl w:val="1"/>
          <w:numId w:val="19"/>
        </w:numPr>
        <w:spacing w:before="0" w:beforeAutospacing="0" w:after="0" w:afterAutospacing="0"/>
        <w:jc w:val="both"/>
        <w:rPr>
          <w:b w:val="0"/>
          <w:bCs w:val="0"/>
          <w:spacing w:val="20"/>
          <w:sz w:val="24"/>
          <w:szCs w:val="24"/>
        </w:rPr>
      </w:pPr>
      <w:proofErr w:type="spellStart"/>
      <w:r w:rsidRPr="00FF4ABE">
        <w:rPr>
          <w:b w:val="0"/>
          <w:bCs w:val="0"/>
          <w:spacing w:val="20"/>
          <w:sz w:val="24"/>
          <w:szCs w:val="24"/>
        </w:rPr>
        <w:t>Prefix</w:t>
      </w:r>
      <w:proofErr w:type="spellEnd"/>
      <w:r w:rsidRPr="00FF4ABE">
        <w:rPr>
          <w:b w:val="0"/>
          <w:bCs w:val="0"/>
          <w:spacing w:val="20"/>
          <w:sz w:val="24"/>
          <w:szCs w:val="24"/>
        </w:rPr>
        <w:t xml:space="preserve"> </w:t>
      </w:r>
      <w:r w:rsidRPr="00FF4ABE">
        <w:rPr>
          <w:b w:val="0"/>
          <w:bCs w:val="0"/>
          <w:i/>
          <w:iCs/>
          <w:color w:val="000000" w:themeColor="text1"/>
          <w:sz w:val="24"/>
          <w:szCs w:val="24"/>
        </w:rPr>
        <w:t xml:space="preserve">(proszę </w:t>
      </w:r>
      <w:proofErr w:type="spellStart"/>
      <w:r w:rsidR="0034019D">
        <w:rPr>
          <w:b w:val="0"/>
          <w:bCs w:val="0"/>
          <w:i/>
          <w:iCs/>
          <w:color w:val="000000" w:themeColor="text1"/>
          <w:sz w:val="24"/>
          <w:szCs w:val="24"/>
        </w:rPr>
        <w:t>podkreslić</w:t>
      </w:r>
      <w:proofErr w:type="spellEnd"/>
      <w:r w:rsidRPr="00FF4ABE">
        <w:rPr>
          <w:b w:val="0"/>
          <w:bCs w:val="0"/>
          <w:i/>
          <w:iCs/>
          <w:color w:val="000000" w:themeColor="text1"/>
          <w:sz w:val="24"/>
          <w:szCs w:val="24"/>
        </w:rPr>
        <w:t xml:space="preserve"> odpowiedni):</w:t>
      </w:r>
    </w:p>
    <w:p w14:paraId="3DA9A2F5" w14:textId="77777777" w:rsidR="00A27584" w:rsidRPr="00FF4ABE" w:rsidRDefault="00A27584" w:rsidP="00100C51">
      <w:pPr>
        <w:pStyle w:val="Nagwek1"/>
        <w:numPr>
          <w:ilvl w:val="2"/>
          <w:numId w:val="20"/>
        </w:numPr>
        <w:spacing w:before="0" w:beforeAutospacing="0" w:after="0" w:afterAutospacing="0"/>
        <w:jc w:val="both"/>
        <w:rPr>
          <w:b w:val="0"/>
          <w:bCs w:val="0"/>
          <w:spacing w:val="20"/>
          <w:sz w:val="24"/>
          <w:szCs w:val="24"/>
          <w:lang w:val="en-US"/>
        </w:rPr>
        <w:sectPr w:rsidR="00A27584" w:rsidRPr="00FF4ABE" w:rsidSect="008C4137">
          <w:headerReference w:type="default" r:id="rId8"/>
          <w:footerReference w:type="even" r:id="rId9"/>
          <w:footerReference w:type="default" r:id="rId10"/>
          <w:pgSz w:w="11906" w:h="16838"/>
          <w:pgMar w:top="1417" w:right="1417" w:bottom="1417" w:left="1417" w:header="709" w:footer="709" w:gutter="0"/>
          <w:cols w:space="708"/>
          <w:docGrid w:linePitch="360"/>
        </w:sectPr>
      </w:pPr>
    </w:p>
    <w:p w14:paraId="5E07C15C" w14:textId="77777777" w:rsidR="005C4C56" w:rsidRPr="00FF4ABE" w:rsidRDefault="00B66DF4" w:rsidP="00100C51">
      <w:pPr>
        <w:pStyle w:val="Nagwek1"/>
        <w:numPr>
          <w:ilvl w:val="2"/>
          <w:numId w:val="20"/>
        </w:numPr>
        <w:spacing w:before="0" w:beforeAutospacing="0" w:after="0" w:afterAutospacing="0"/>
        <w:rPr>
          <w:b w:val="0"/>
          <w:bCs w:val="0"/>
          <w:spacing w:val="20"/>
          <w:sz w:val="24"/>
          <w:szCs w:val="24"/>
          <w:lang w:val="en-US"/>
        </w:rPr>
      </w:pPr>
      <w:r w:rsidRPr="00FF4ABE">
        <w:rPr>
          <w:b w:val="0"/>
          <w:bCs w:val="0"/>
          <w:spacing w:val="20"/>
          <w:sz w:val="24"/>
          <w:szCs w:val="24"/>
          <w:lang w:val="en-US"/>
        </w:rPr>
        <w:t>Prof. dr hab</w:t>
      </w:r>
      <w:r w:rsidR="005C4C56" w:rsidRPr="00FF4ABE">
        <w:rPr>
          <w:b w:val="0"/>
          <w:bCs w:val="0"/>
          <w:spacing w:val="20"/>
          <w:sz w:val="24"/>
          <w:szCs w:val="24"/>
          <w:lang w:val="en-US"/>
        </w:rPr>
        <w:t>.</w:t>
      </w:r>
    </w:p>
    <w:p w14:paraId="0229B88C" w14:textId="137DD958" w:rsidR="00B66DF4" w:rsidRPr="00FF4ABE" w:rsidRDefault="00B66DF4" w:rsidP="00100C51">
      <w:pPr>
        <w:pStyle w:val="Nagwek1"/>
        <w:numPr>
          <w:ilvl w:val="2"/>
          <w:numId w:val="20"/>
        </w:numPr>
        <w:spacing w:before="0" w:beforeAutospacing="0" w:after="0" w:afterAutospacing="0"/>
        <w:rPr>
          <w:b w:val="0"/>
          <w:bCs w:val="0"/>
          <w:spacing w:val="20"/>
          <w:sz w:val="24"/>
          <w:szCs w:val="24"/>
          <w:lang w:val="en-US"/>
        </w:rPr>
      </w:pPr>
      <w:r w:rsidRPr="00FF4ABE">
        <w:rPr>
          <w:b w:val="0"/>
          <w:bCs w:val="0"/>
          <w:spacing w:val="20"/>
          <w:sz w:val="24"/>
          <w:szCs w:val="24"/>
          <w:lang w:val="en-US"/>
        </w:rPr>
        <w:t xml:space="preserve">Prof. dr hab. </w:t>
      </w:r>
      <w:proofErr w:type="spellStart"/>
      <w:r w:rsidRPr="00FF4ABE">
        <w:rPr>
          <w:b w:val="0"/>
          <w:bCs w:val="0"/>
          <w:spacing w:val="20"/>
          <w:sz w:val="24"/>
          <w:szCs w:val="24"/>
          <w:lang w:val="en-US"/>
        </w:rPr>
        <w:t>inż</w:t>
      </w:r>
      <w:proofErr w:type="spellEnd"/>
      <w:r w:rsidRPr="00FF4ABE">
        <w:rPr>
          <w:b w:val="0"/>
          <w:bCs w:val="0"/>
          <w:spacing w:val="20"/>
          <w:sz w:val="24"/>
          <w:szCs w:val="24"/>
          <w:lang w:val="en-US"/>
        </w:rPr>
        <w:t>.</w:t>
      </w:r>
    </w:p>
    <w:p w14:paraId="0F2CC069" w14:textId="36790401" w:rsidR="00B66DF4" w:rsidRPr="00FF4ABE" w:rsidRDefault="00B66DF4" w:rsidP="00100C51">
      <w:pPr>
        <w:pStyle w:val="Nagwek1"/>
        <w:numPr>
          <w:ilvl w:val="2"/>
          <w:numId w:val="20"/>
        </w:numPr>
        <w:spacing w:before="0" w:beforeAutospacing="0" w:after="0" w:afterAutospacing="0"/>
        <w:rPr>
          <w:b w:val="0"/>
          <w:bCs w:val="0"/>
          <w:spacing w:val="20"/>
          <w:sz w:val="24"/>
          <w:szCs w:val="24"/>
          <w:lang w:val="en-US"/>
        </w:rPr>
      </w:pPr>
      <w:r w:rsidRPr="00FF4ABE">
        <w:rPr>
          <w:b w:val="0"/>
          <w:bCs w:val="0"/>
          <w:spacing w:val="20"/>
          <w:sz w:val="24"/>
          <w:szCs w:val="24"/>
          <w:lang w:val="en-US"/>
        </w:rPr>
        <w:t>Dr hab.</w:t>
      </w:r>
    </w:p>
    <w:p w14:paraId="5B9B7BB2" w14:textId="7BBFBE4F" w:rsidR="00B66DF4" w:rsidRPr="00FF4ABE" w:rsidRDefault="00B66DF4" w:rsidP="00100C51">
      <w:pPr>
        <w:pStyle w:val="Nagwek1"/>
        <w:numPr>
          <w:ilvl w:val="2"/>
          <w:numId w:val="20"/>
        </w:numPr>
        <w:spacing w:before="0" w:beforeAutospacing="0" w:after="0" w:afterAutospacing="0"/>
        <w:rPr>
          <w:b w:val="0"/>
          <w:bCs w:val="0"/>
          <w:spacing w:val="20"/>
          <w:sz w:val="24"/>
          <w:szCs w:val="24"/>
          <w:lang w:val="en-US"/>
        </w:rPr>
      </w:pPr>
      <w:r w:rsidRPr="00FF4ABE">
        <w:rPr>
          <w:b w:val="0"/>
          <w:bCs w:val="0"/>
          <w:spacing w:val="20"/>
          <w:sz w:val="24"/>
          <w:szCs w:val="24"/>
          <w:lang w:val="en-US"/>
        </w:rPr>
        <w:t>Dr</w:t>
      </w:r>
    </w:p>
    <w:p w14:paraId="05F4E8D2" w14:textId="5EFBFC5D" w:rsidR="00B66DF4" w:rsidRPr="00FF4ABE" w:rsidRDefault="00B66DF4" w:rsidP="00100C51">
      <w:pPr>
        <w:pStyle w:val="Nagwek1"/>
        <w:numPr>
          <w:ilvl w:val="2"/>
          <w:numId w:val="20"/>
        </w:numPr>
        <w:spacing w:before="0" w:beforeAutospacing="0" w:after="0" w:afterAutospacing="0"/>
        <w:rPr>
          <w:b w:val="0"/>
          <w:bCs w:val="0"/>
          <w:spacing w:val="20"/>
          <w:sz w:val="24"/>
          <w:szCs w:val="24"/>
          <w:lang w:val="en-US"/>
        </w:rPr>
      </w:pPr>
      <w:proofErr w:type="spellStart"/>
      <w:r w:rsidRPr="00FF4ABE">
        <w:rPr>
          <w:b w:val="0"/>
          <w:bCs w:val="0"/>
          <w:spacing w:val="20"/>
          <w:sz w:val="24"/>
          <w:szCs w:val="24"/>
          <w:lang w:val="en-US"/>
        </w:rPr>
        <w:t>Mgr</w:t>
      </w:r>
      <w:proofErr w:type="spellEnd"/>
    </w:p>
    <w:p w14:paraId="040D57BA" w14:textId="05628131" w:rsidR="00B66DF4" w:rsidRPr="00FF4ABE" w:rsidRDefault="00B66DF4" w:rsidP="00100C51">
      <w:pPr>
        <w:pStyle w:val="Nagwek1"/>
        <w:numPr>
          <w:ilvl w:val="2"/>
          <w:numId w:val="20"/>
        </w:numPr>
        <w:spacing w:before="0" w:beforeAutospacing="0" w:after="0" w:afterAutospacing="0"/>
        <w:rPr>
          <w:b w:val="0"/>
          <w:bCs w:val="0"/>
          <w:spacing w:val="20"/>
          <w:sz w:val="24"/>
          <w:szCs w:val="24"/>
          <w:lang w:val="en-US"/>
        </w:rPr>
      </w:pPr>
      <w:proofErr w:type="spellStart"/>
      <w:r w:rsidRPr="00FF4ABE">
        <w:rPr>
          <w:b w:val="0"/>
          <w:bCs w:val="0"/>
          <w:spacing w:val="20"/>
          <w:sz w:val="24"/>
          <w:szCs w:val="24"/>
          <w:lang w:val="en-US"/>
        </w:rPr>
        <w:t>Mgr</w:t>
      </w:r>
      <w:proofErr w:type="spellEnd"/>
      <w:r w:rsidRPr="00FF4ABE">
        <w:rPr>
          <w:b w:val="0"/>
          <w:bCs w:val="0"/>
          <w:spacing w:val="20"/>
          <w:sz w:val="24"/>
          <w:szCs w:val="24"/>
          <w:lang w:val="en-US"/>
        </w:rPr>
        <w:t xml:space="preserve"> </w:t>
      </w:r>
      <w:proofErr w:type="spellStart"/>
      <w:r w:rsidRPr="00FF4ABE">
        <w:rPr>
          <w:b w:val="0"/>
          <w:bCs w:val="0"/>
          <w:spacing w:val="20"/>
          <w:sz w:val="24"/>
          <w:szCs w:val="24"/>
          <w:lang w:val="en-US"/>
        </w:rPr>
        <w:t>inż</w:t>
      </w:r>
      <w:proofErr w:type="spellEnd"/>
      <w:r w:rsidRPr="00FF4ABE">
        <w:rPr>
          <w:b w:val="0"/>
          <w:bCs w:val="0"/>
          <w:spacing w:val="20"/>
          <w:sz w:val="24"/>
          <w:szCs w:val="24"/>
          <w:lang w:val="en-US"/>
        </w:rPr>
        <w:t>.</w:t>
      </w:r>
    </w:p>
    <w:p w14:paraId="2F02E581" w14:textId="6F2FA36E" w:rsidR="00B66DF4" w:rsidRPr="00FF4ABE" w:rsidRDefault="00B66DF4" w:rsidP="00100C51">
      <w:pPr>
        <w:pStyle w:val="Nagwek1"/>
        <w:numPr>
          <w:ilvl w:val="2"/>
          <w:numId w:val="20"/>
        </w:numPr>
        <w:spacing w:before="0" w:beforeAutospacing="0" w:after="0" w:afterAutospacing="0"/>
        <w:rPr>
          <w:b w:val="0"/>
          <w:bCs w:val="0"/>
          <w:spacing w:val="20"/>
          <w:sz w:val="24"/>
          <w:szCs w:val="24"/>
          <w:lang w:val="en-US"/>
        </w:rPr>
      </w:pPr>
      <w:r w:rsidRPr="00FF4ABE">
        <w:rPr>
          <w:b w:val="0"/>
          <w:bCs w:val="0"/>
          <w:spacing w:val="20"/>
          <w:sz w:val="24"/>
          <w:szCs w:val="24"/>
          <w:lang w:val="en-US"/>
        </w:rPr>
        <w:t>Lek. wet.</w:t>
      </w:r>
    </w:p>
    <w:p w14:paraId="507D087D" w14:textId="1CC8E131" w:rsidR="00B66DF4" w:rsidRPr="00FF4ABE" w:rsidRDefault="00B66DF4" w:rsidP="00100C51">
      <w:pPr>
        <w:pStyle w:val="Nagwek1"/>
        <w:numPr>
          <w:ilvl w:val="2"/>
          <w:numId w:val="20"/>
        </w:numPr>
        <w:spacing w:before="0" w:beforeAutospacing="0" w:after="0" w:afterAutospacing="0"/>
        <w:rPr>
          <w:b w:val="0"/>
          <w:bCs w:val="0"/>
          <w:spacing w:val="20"/>
          <w:sz w:val="24"/>
          <w:szCs w:val="24"/>
          <w:lang w:val="en-US"/>
        </w:rPr>
      </w:pPr>
      <w:proofErr w:type="spellStart"/>
      <w:r w:rsidRPr="00FF4ABE">
        <w:rPr>
          <w:b w:val="0"/>
          <w:bCs w:val="0"/>
          <w:spacing w:val="20"/>
          <w:sz w:val="24"/>
          <w:szCs w:val="24"/>
          <w:lang w:val="en-US"/>
        </w:rPr>
        <w:t>Inż</w:t>
      </w:r>
      <w:proofErr w:type="spellEnd"/>
      <w:r w:rsidRPr="00FF4ABE">
        <w:rPr>
          <w:b w:val="0"/>
          <w:bCs w:val="0"/>
          <w:spacing w:val="20"/>
          <w:sz w:val="24"/>
          <w:szCs w:val="24"/>
          <w:lang w:val="en-US"/>
        </w:rPr>
        <w:t>.</w:t>
      </w:r>
    </w:p>
    <w:p w14:paraId="6173E400" w14:textId="67AF361E" w:rsidR="00B66DF4" w:rsidRPr="00FF4ABE" w:rsidRDefault="00B66DF4" w:rsidP="00100C51">
      <w:pPr>
        <w:pStyle w:val="Nagwek1"/>
        <w:numPr>
          <w:ilvl w:val="2"/>
          <w:numId w:val="20"/>
        </w:numPr>
        <w:spacing w:before="0" w:beforeAutospacing="0" w:after="0" w:afterAutospacing="0"/>
        <w:rPr>
          <w:b w:val="0"/>
          <w:bCs w:val="0"/>
          <w:spacing w:val="20"/>
          <w:sz w:val="24"/>
          <w:szCs w:val="24"/>
          <w:lang w:val="en-US"/>
        </w:rPr>
      </w:pPr>
      <w:proofErr w:type="spellStart"/>
      <w:r w:rsidRPr="00FF4ABE">
        <w:rPr>
          <w:b w:val="0"/>
          <w:bCs w:val="0"/>
          <w:spacing w:val="20"/>
          <w:sz w:val="24"/>
          <w:szCs w:val="24"/>
          <w:lang w:val="en-US"/>
        </w:rPr>
        <w:t>Pani</w:t>
      </w:r>
      <w:proofErr w:type="spellEnd"/>
    </w:p>
    <w:p w14:paraId="47BC0054" w14:textId="758BCF3E" w:rsidR="00B66DF4" w:rsidRPr="00FF4ABE" w:rsidRDefault="00B66DF4" w:rsidP="00100C51">
      <w:pPr>
        <w:pStyle w:val="Nagwek1"/>
        <w:numPr>
          <w:ilvl w:val="2"/>
          <w:numId w:val="20"/>
        </w:numPr>
        <w:spacing w:before="0" w:beforeAutospacing="0" w:after="0" w:afterAutospacing="0"/>
        <w:rPr>
          <w:b w:val="0"/>
          <w:bCs w:val="0"/>
          <w:spacing w:val="20"/>
          <w:sz w:val="24"/>
          <w:szCs w:val="24"/>
          <w:lang w:val="en-US"/>
        </w:rPr>
      </w:pPr>
      <w:r w:rsidRPr="00FF4ABE">
        <w:rPr>
          <w:b w:val="0"/>
          <w:bCs w:val="0"/>
          <w:spacing w:val="20"/>
          <w:sz w:val="24"/>
          <w:szCs w:val="24"/>
          <w:lang w:val="en-US"/>
        </w:rPr>
        <w:t>Pan</w:t>
      </w:r>
    </w:p>
    <w:p w14:paraId="2FDD5950" w14:textId="77777777" w:rsidR="00A27584" w:rsidRPr="00FF4ABE" w:rsidRDefault="00A27584" w:rsidP="000E6A7D">
      <w:pPr>
        <w:pStyle w:val="Nagwek3"/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  <w:sectPr w:rsidR="00A27584" w:rsidRPr="00FF4ABE" w:rsidSect="00A27584">
          <w:type w:val="continuous"/>
          <w:pgSz w:w="11906" w:h="16838"/>
          <w:pgMar w:top="1417" w:right="1417" w:bottom="1417" w:left="1417" w:header="709" w:footer="709" w:gutter="0"/>
          <w:cols w:num="2" w:space="708"/>
          <w:docGrid w:linePitch="360"/>
        </w:sectPr>
      </w:pPr>
    </w:p>
    <w:tbl>
      <w:tblPr>
        <w:tblStyle w:val="Tabela-Siatka"/>
        <w:tblpPr w:leftFromText="141" w:rightFromText="141" w:vertAnchor="text" w:horzAnchor="margin" w:tblpY="149"/>
        <w:tblW w:w="9067" w:type="dxa"/>
        <w:tblLook w:val="04A0" w:firstRow="1" w:lastRow="0" w:firstColumn="1" w:lastColumn="0" w:noHBand="0" w:noVBand="1"/>
      </w:tblPr>
      <w:tblGrid>
        <w:gridCol w:w="2130"/>
        <w:gridCol w:w="1609"/>
        <w:gridCol w:w="1591"/>
        <w:gridCol w:w="1378"/>
        <w:gridCol w:w="2359"/>
      </w:tblGrid>
      <w:tr w:rsidR="00100384" w:rsidRPr="00FF4ABE" w14:paraId="33FE575D" w14:textId="77777777" w:rsidTr="00100384">
        <w:trPr>
          <w:trHeight w:val="329"/>
        </w:trPr>
        <w:tc>
          <w:tcPr>
            <w:tcW w:w="2130" w:type="dxa"/>
            <w:vAlign w:val="center"/>
          </w:tcPr>
          <w:p w14:paraId="3F8F24AF" w14:textId="62C790C8" w:rsidR="00100384" w:rsidRPr="00FF4ABE" w:rsidRDefault="006C7488" w:rsidP="000E6A7D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Imię i nazwisko</w:t>
            </w:r>
            <w:r w:rsidR="00767B8F"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:</w:t>
            </w:r>
          </w:p>
        </w:tc>
        <w:tc>
          <w:tcPr>
            <w:tcW w:w="6937" w:type="dxa"/>
            <w:gridSpan w:val="4"/>
            <w:vAlign w:val="center"/>
          </w:tcPr>
          <w:p w14:paraId="717F1966" w14:textId="77777777" w:rsidR="00100384" w:rsidRPr="00FF4ABE" w:rsidRDefault="00100384" w:rsidP="000E6A7D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</w:tr>
      <w:tr w:rsidR="00100384" w:rsidRPr="00FF4ABE" w14:paraId="1B083A21" w14:textId="77777777" w:rsidTr="00100384">
        <w:trPr>
          <w:trHeight w:val="329"/>
        </w:trPr>
        <w:tc>
          <w:tcPr>
            <w:tcW w:w="2130" w:type="dxa"/>
            <w:vAlign w:val="center"/>
          </w:tcPr>
          <w:p w14:paraId="3F6A679F" w14:textId="77777777" w:rsidR="00100384" w:rsidRPr="00FF4ABE" w:rsidRDefault="00100384" w:rsidP="000E6A7D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E-mail:</w:t>
            </w:r>
          </w:p>
        </w:tc>
        <w:tc>
          <w:tcPr>
            <w:tcW w:w="6937" w:type="dxa"/>
            <w:gridSpan w:val="4"/>
            <w:vAlign w:val="center"/>
          </w:tcPr>
          <w:p w14:paraId="70161A9F" w14:textId="77777777" w:rsidR="00100384" w:rsidRPr="00FF4ABE" w:rsidRDefault="00100384" w:rsidP="000E6A7D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</w:tr>
      <w:tr w:rsidR="00100384" w:rsidRPr="00FF4ABE" w14:paraId="77C17B46" w14:textId="77777777" w:rsidTr="00100384">
        <w:trPr>
          <w:trHeight w:val="329"/>
        </w:trPr>
        <w:tc>
          <w:tcPr>
            <w:tcW w:w="2130" w:type="dxa"/>
            <w:vAlign w:val="center"/>
          </w:tcPr>
          <w:p w14:paraId="25AABAEA" w14:textId="09CFFFC9" w:rsidR="00100384" w:rsidRPr="00FF4ABE" w:rsidRDefault="002638FC" w:rsidP="000E6A7D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Numer telefonu</w:t>
            </w:r>
            <w:r w:rsidR="00100384"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:</w:t>
            </w:r>
          </w:p>
        </w:tc>
        <w:tc>
          <w:tcPr>
            <w:tcW w:w="6937" w:type="dxa"/>
            <w:gridSpan w:val="4"/>
            <w:vAlign w:val="center"/>
          </w:tcPr>
          <w:p w14:paraId="21D15BF5" w14:textId="77777777" w:rsidR="00100384" w:rsidRPr="00FF4ABE" w:rsidRDefault="00100384" w:rsidP="000E6A7D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</w:tr>
      <w:tr w:rsidR="00100384" w:rsidRPr="00FF4ABE" w14:paraId="076AF79D" w14:textId="77777777" w:rsidTr="00100384">
        <w:trPr>
          <w:trHeight w:val="329"/>
        </w:trPr>
        <w:tc>
          <w:tcPr>
            <w:tcW w:w="2130" w:type="dxa"/>
            <w:vAlign w:val="center"/>
          </w:tcPr>
          <w:p w14:paraId="54A33240" w14:textId="7ABFA805" w:rsidR="00100384" w:rsidRPr="00FF4ABE" w:rsidRDefault="002638FC" w:rsidP="000E6A7D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Organizacja</w:t>
            </w:r>
            <w:r w:rsidR="00100384"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:</w:t>
            </w:r>
          </w:p>
        </w:tc>
        <w:tc>
          <w:tcPr>
            <w:tcW w:w="6937" w:type="dxa"/>
            <w:gridSpan w:val="4"/>
            <w:vAlign w:val="center"/>
          </w:tcPr>
          <w:p w14:paraId="13CBAAFA" w14:textId="77777777" w:rsidR="00100384" w:rsidRPr="00FF4ABE" w:rsidRDefault="00100384" w:rsidP="000E6A7D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</w:tr>
      <w:tr w:rsidR="00100384" w:rsidRPr="00FF4ABE" w14:paraId="20419D09" w14:textId="77777777" w:rsidTr="00100384">
        <w:trPr>
          <w:trHeight w:val="329"/>
        </w:trPr>
        <w:tc>
          <w:tcPr>
            <w:tcW w:w="2130" w:type="dxa"/>
            <w:vMerge w:val="restart"/>
            <w:vAlign w:val="center"/>
          </w:tcPr>
          <w:p w14:paraId="2DA9FDC1" w14:textId="2E2C7AE0" w:rsidR="00100384" w:rsidRPr="00FF4ABE" w:rsidRDefault="00100384" w:rsidP="000E6A7D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Adres</w:t>
            </w:r>
          </w:p>
        </w:tc>
        <w:tc>
          <w:tcPr>
            <w:tcW w:w="1609" w:type="dxa"/>
            <w:vAlign w:val="center"/>
          </w:tcPr>
          <w:p w14:paraId="6D78A609" w14:textId="6099889C" w:rsidR="00100384" w:rsidRPr="00FF4ABE" w:rsidRDefault="002638FC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Kraj</w:t>
            </w:r>
          </w:p>
        </w:tc>
        <w:tc>
          <w:tcPr>
            <w:tcW w:w="1591" w:type="dxa"/>
            <w:vAlign w:val="center"/>
          </w:tcPr>
          <w:p w14:paraId="488687B4" w14:textId="77777777" w:rsidR="00100384" w:rsidRPr="00FF4ABE" w:rsidRDefault="00100384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  <w:tc>
          <w:tcPr>
            <w:tcW w:w="1378" w:type="dxa"/>
            <w:vAlign w:val="center"/>
          </w:tcPr>
          <w:p w14:paraId="6C10D589" w14:textId="6325B0AC" w:rsidR="00100384" w:rsidRPr="00FF4ABE" w:rsidRDefault="002638FC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Miasto</w:t>
            </w:r>
          </w:p>
        </w:tc>
        <w:tc>
          <w:tcPr>
            <w:tcW w:w="2359" w:type="dxa"/>
            <w:vAlign w:val="center"/>
          </w:tcPr>
          <w:p w14:paraId="5CDCDE1B" w14:textId="77777777" w:rsidR="00100384" w:rsidRPr="00FF4ABE" w:rsidRDefault="00100384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</w:tr>
      <w:tr w:rsidR="00100384" w:rsidRPr="00FF4ABE" w14:paraId="73BCAF4A" w14:textId="77777777" w:rsidTr="00100384">
        <w:trPr>
          <w:trHeight w:val="329"/>
        </w:trPr>
        <w:tc>
          <w:tcPr>
            <w:tcW w:w="2130" w:type="dxa"/>
            <w:vMerge/>
            <w:vAlign w:val="center"/>
          </w:tcPr>
          <w:p w14:paraId="103212FA" w14:textId="77777777" w:rsidR="00100384" w:rsidRPr="00FF4ABE" w:rsidRDefault="00100384" w:rsidP="000E6A7D">
            <w:pPr>
              <w:shd w:val="clear" w:color="auto" w:fill="FFFFFF"/>
              <w:spacing w:before="120"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</w:p>
        </w:tc>
        <w:tc>
          <w:tcPr>
            <w:tcW w:w="1609" w:type="dxa"/>
            <w:vAlign w:val="center"/>
          </w:tcPr>
          <w:p w14:paraId="6C0EB6D7" w14:textId="44CAC122" w:rsidR="00100384" w:rsidRPr="00FF4ABE" w:rsidRDefault="002638FC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Ulica</w:t>
            </w:r>
          </w:p>
        </w:tc>
        <w:tc>
          <w:tcPr>
            <w:tcW w:w="1591" w:type="dxa"/>
            <w:vAlign w:val="center"/>
          </w:tcPr>
          <w:p w14:paraId="0B8954E3" w14:textId="77777777" w:rsidR="00100384" w:rsidRPr="00FF4ABE" w:rsidRDefault="00100384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  <w:tc>
          <w:tcPr>
            <w:tcW w:w="1378" w:type="dxa"/>
            <w:vAlign w:val="center"/>
          </w:tcPr>
          <w:p w14:paraId="2E8A48D4" w14:textId="07DFDD2D" w:rsidR="00100384" w:rsidRPr="00FF4ABE" w:rsidRDefault="002638FC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Kod pocztowy</w:t>
            </w:r>
          </w:p>
        </w:tc>
        <w:tc>
          <w:tcPr>
            <w:tcW w:w="2359" w:type="dxa"/>
            <w:vAlign w:val="center"/>
          </w:tcPr>
          <w:p w14:paraId="0A18C7FB" w14:textId="77777777" w:rsidR="00100384" w:rsidRPr="00FF4ABE" w:rsidRDefault="00100384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</w:tr>
    </w:tbl>
    <w:p w14:paraId="747265A2" w14:textId="63B1DAE8" w:rsidR="006C39E2" w:rsidRPr="00FF4ABE" w:rsidRDefault="006C39E2" w:rsidP="000E6A7D">
      <w:pPr>
        <w:spacing w:line="276" w:lineRule="auto"/>
        <w:rPr>
          <w:rFonts w:ascii="Times New Roman" w:hAnsi="Times New Roman" w:cs="Times New Roman"/>
        </w:rPr>
      </w:pPr>
    </w:p>
    <w:p w14:paraId="3927D537" w14:textId="4EDB69A5" w:rsidR="006C39E2" w:rsidRPr="00FF4ABE" w:rsidRDefault="006C39E2" w:rsidP="000E6A7D">
      <w:pPr>
        <w:pStyle w:val="Akapitzlist"/>
        <w:numPr>
          <w:ilvl w:val="0"/>
          <w:numId w:val="20"/>
        </w:numPr>
        <w:spacing w:line="276" w:lineRule="auto"/>
        <w:rPr>
          <w:rFonts w:ascii="Times New Roman" w:hAnsi="Times New Roman" w:cs="Times New Roman"/>
        </w:rPr>
      </w:pPr>
      <w:r w:rsidRPr="00FF4ABE">
        <w:rPr>
          <w:rFonts w:ascii="Times New Roman" w:eastAsia="Times New Roman" w:hAnsi="Times New Roman" w:cs="Times New Roman"/>
          <w:b/>
          <w:bCs/>
          <w:color w:val="000000" w:themeColor="text1"/>
          <w:lang w:eastAsia="pl-PL"/>
        </w:rPr>
        <w:t xml:space="preserve">Wymagania dotyczące publikacji </w:t>
      </w:r>
    </w:p>
    <w:tbl>
      <w:tblPr>
        <w:tblStyle w:val="Tabela-Siatka"/>
        <w:tblpPr w:leftFromText="141" w:rightFromText="141" w:vertAnchor="text" w:horzAnchor="margin" w:tblpY="149"/>
        <w:tblW w:w="9067" w:type="dxa"/>
        <w:tblLook w:val="04A0" w:firstRow="1" w:lastRow="0" w:firstColumn="1" w:lastColumn="0" w:noHBand="0" w:noVBand="1"/>
      </w:tblPr>
      <w:tblGrid>
        <w:gridCol w:w="2630"/>
        <w:gridCol w:w="1334"/>
        <w:gridCol w:w="666"/>
        <w:gridCol w:w="789"/>
        <w:gridCol w:w="955"/>
        <w:gridCol w:w="109"/>
        <w:gridCol w:w="634"/>
        <w:gridCol w:w="1242"/>
        <w:gridCol w:w="66"/>
        <w:gridCol w:w="642"/>
      </w:tblGrid>
      <w:tr w:rsidR="00100384" w:rsidRPr="00FF4ABE" w14:paraId="53CEA5F3" w14:textId="77777777" w:rsidTr="00D518C6">
        <w:trPr>
          <w:trHeight w:val="329"/>
        </w:trPr>
        <w:tc>
          <w:tcPr>
            <w:tcW w:w="2630" w:type="dxa"/>
            <w:vAlign w:val="center"/>
          </w:tcPr>
          <w:p w14:paraId="0ADD6307" w14:textId="6679AD11" w:rsidR="00100384" w:rsidRPr="00FF4ABE" w:rsidRDefault="002638FC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Tytuł</w:t>
            </w:r>
          </w:p>
        </w:tc>
        <w:tc>
          <w:tcPr>
            <w:tcW w:w="6437" w:type="dxa"/>
            <w:gridSpan w:val="9"/>
            <w:vAlign w:val="center"/>
          </w:tcPr>
          <w:p w14:paraId="6A2CCD58" w14:textId="77777777" w:rsidR="00100384" w:rsidRPr="00FF4ABE" w:rsidRDefault="00100384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</w:tr>
      <w:tr w:rsidR="00100384" w:rsidRPr="00FF4ABE" w14:paraId="5ED370BD" w14:textId="77777777" w:rsidTr="00D518C6">
        <w:trPr>
          <w:trHeight w:val="329"/>
        </w:trPr>
        <w:tc>
          <w:tcPr>
            <w:tcW w:w="2630" w:type="dxa"/>
            <w:vAlign w:val="center"/>
          </w:tcPr>
          <w:p w14:paraId="39C13438" w14:textId="64FB464F" w:rsidR="00100384" w:rsidRPr="00FF4ABE" w:rsidRDefault="002638FC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Adres mailowy do autora korespondencyjnego</w:t>
            </w:r>
          </w:p>
        </w:tc>
        <w:tc>
          <w:tcPr>
            <w:tcW w:w="6437" w:type="dxa"/>
            <w:gridSpan w:val="9"/>
            <w:vAlign w:val="center"/>
          </w:tcPr>
          <w:p w14:paraId="43FD131F" w14:textId="77777777" w:rsidR="00100384" w:rsidRPr="00FF4ABE" w:rsidRDefault="00100384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</w:tr>
      <w:tr w:rsidR="00100384" w:rsidRPr="00FF4ABE" w14:paraId="0BD506FB" w14:textId="77777777" w:rsidTr="00D518C6">
        <w:trPr>
          <w:trHeight w:val="329"/>
        </w:trPr>
        <w:tc>
          <w:tcPr>
            <w:tcW w:w="2630" w:type="dxa"/>
            <w:vAlign w:val="center"/>
          </w:tcPr>
          <w:p w14:paraId="7098F2C0" w14:textId="3559D1DB" w:rsidR="00100384" w:rsidRPr="00FF4ABE" w:rsidRDefault="002638FC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Nazwiska współautorów</w:t>
            </w:r>
          </w:p>
        </w:tc>
        <w:tc>
          <w:tcPr>
            <w:tcW w:w="6437" w:type="dxa"/>
            <w:gridSpan w:val="9"/>
            <w:vAlign w:val="center"/>
          </w:tcPr>
          <w:p w14:paraId="36A5A5C3" w14:textId="77777777" w:rsidR="00100384" w:rsidRPr="00FF4ABE" w:rsidRDefault="00100384" w:rsidP="000E6A7D">
            <w:pPr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</w:tr>
      <w:tr w:rsidR="00100384" w:rsidRPr="00FF4ABE" w14:paraId="4211958E" w14:textId="77777777" w:rsidTr="000353EC">
        <w:trPr>
          <w:trHeight w:val="329"/>
        </w:trPr>
        <w:tc>
          <w:tcPr>
            <w:tcW w:w="2630" w:type="dxa"/>
            <w:tcBorders>
              <w:right w:val="single" w:sz="12" w:space="0" w:color="auto"/>
            </w:tcBorders>
            <w:vAlign w:val="center"/>
          </w:tcPr>
          <w:p w14:paraId="7CB819AD" w14:textId="6C77F32B" w:rsidR="00100384" w:rsidRPr="00FF4ABE" w:rsidRDefault="00100384" w:rsidP="000E6A7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Panel</w:t>
            </w:r>
          </w:p>
        </w:tc>
        <w:tc>
          <w:tcPr>
            <w:tcW w:w="13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DBE06EC" w14:textId="03D3979F" w:rsidR="00100384" w:rsidRPr="00FF4ABE" w:rsidRDefault="00100384" w:rsidP="000E6A7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I</w:t>
            </w:r>
            <w:r w:rsidR="00CA674A"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 xml:space="preserve"> </w:t>
            </w:r>
            <w:r w:rsidR="00CA674A" w:rsidRPr="00FF4ABE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lang w:eastAsia="pl-PL"/>
              </w:rPr>
              <w:t>(Zdrowie i dobrostan zwierząt)</w:t>
            </w:r>
          </w:p>
        </w:tc>
        <w:tc>
          <w:tcPr>
            <w:tcW w:w="6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1C55FD" w14:textId="77777777" w:rsidR="00100384" w:rsidRPr="00FF4ABE" w:rsidRDefault="00100384" w:rsidP="000E6A7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</w:p>
        </w:tc>
        <w:tc>
          <w:tcPr>
            <w:tcW w:w="1744" w:type="dxa"/>
            <w:gridSpan w:val="2"/>
            <w:tcBorders>
              <w:top w:val="single" w:sz="12" w:space="0" w:color="4472C4" w:themeColor="accent1"/>
              <w:left w:val="single" w:sz="12" w:space="0" w:color="auto"/>
              <w:bottom w:val="single" w:sz="12" w:space="0" w:color="4472C4" w:themeColor="accent1"/>
            </w:tcBorders>
            <w:vAlign w:val="center"/>
          </w:tcPr>
          <w:p w14:paraId="601BA4F9" w14:textId="01733729" w:rsidR="00100384" w:rsidRPr="00FF4ABE" w:rsidRDefault="00100384" w:rsidP="000E6A7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II</w:t>
            </w:r>
            <w:r w:rsidR="00CA674A"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 xml:space="preserve"> </w:t>
            </w:r>
            <w:r w:rsidR="00CA674A" w:rsidRPr="00FF4ABE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lang w:eastAsia="pl-PL"/>
              </w:rPr>
              <w:t xml:space="preserve">(Produkcja zwierzęta </w:t>
            </w:r>
            <w:r w:rsidR="000E4CF1" w:rsidRPr="00FF4ABE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lang w:eastAsia="pl-PL"/>
              </w:rPr>
              <w:br/>
            </w:r>
            <w:r w:rsidR="00CA674A" w:rsidRPr="00FF4ABE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lang w:eastAsia="pl-PL"/>
              </w:rPr>
              <w:t>i bezpieczeństwo żywności)</w:t>
            </w:r>
          </w:p>
        </w:tc>
        <w:tc>
          <w:tcPr>
            <w:tcW w:w="743" w:type="dxa"/>
            <w:gridSpan w:val="2"/>
            <w:tcBorders>
              <w:top w:val="single" w:sz="12" w:space="0" w:color="4472C4" w:themeColor="accent1"/>
              <w:bottom w:val="single" w:sz="12" w:space="0" w:color="4472C4" w:themeColor="accent1"/>
            </w:tcBorders>
            <w:vAlign w:val="center"/>
          </w:tcPr>
          <w:p w14:paraId="1F94CB09" w14:textId="77777777" w:rsidR="00100384" w:rsidRPr="00FF4ABE" w:rsidRDefault="00100384" w:rsidP="000E6A7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</w:p>
        </w:tc>
        <w:tc>
          <w:tcPr>
            <w:tcW w:w="1242" w:type="dxa"/>
            <w:tcBorders>
              <w:top w:val="single" w:sz="12" w:space="0" w:color="C45911" w:themeColor="accent2" w:themeShade="BF"/>
              <w:bottom w:val="single" w:sz="12" w:space="0" w:color="C45911" w:themeColor="accent2" w:themeShade="BF"/>
            </w:tcBorders>
            <w:vAlign w:val="center"/>
          </w:tcPr>
          <w:p w14:paraId="2A3DE54C" w14:textId="70D0D2E3" w:rsidR="00100384" w:rsidRPr="00FF4ABE" w:rsidRDefault="00100384" w:rsidP="000E6A7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III</w:t>
            </w:r>
            <w:r w:rsidR="00CA674A"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 xml:space="preserve"> </w:t>
            </w:r>
            <w:r w:rsidR="00CA674A" w:rsidRPr="00FF4ABE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lang w:eastAsia="pl-PL"/>
              </w:rPr>
              <w:t>(Rozród zwierząt)</w:t>
            </w:r>
          </w:p>
        </w:tc>
        <w:tc>
          <w:tcPr>
            <w:tcW w:w="708" w:type="dxa"/>
            <w:gridSpan w:val="2"/>
            <w:tcBorders>
              <w:top w:val="single" w:sz="12" w:space="0" w:color="C45911" w:themeColor="accent2" w:themeShade="BF"/>
              <w:right w:val="single" w:sz="12" w:space="0" w:color="C45911" w:themeColor="accent2" w:themeShade="BF"/>
            </w:tcBorders>
            <w:vAlign w:val="center"/>
          </w:tcPr>
          <w:p w14:paraId="239263F6" w14:textId="77777777" w:rsidR="00100384" w:rsidRPr="00FF4ABE" w:rsidRDefault="00100384" w:rsidP="000E6A7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</w:p>
        </w:tc>
      </w:tr>
      <w:tr w:rsidR="00100384" w:rsidRPr="00FF4ABE" w14:paraId="5A80AE0E" w14:textId="77777777" w:rsidTr="000353EC">
        <w:trPr>
          <w:trHeight w:val="329"/>
        </w:trPr>
        <w:tc>
          <w:tcPr>
            <w:tcW w:w="2630" w:type="dxa"/>
            <w:vAlign w:val="center"/>
          </w:tcPr>
          <w:p w14:paraId="37A3437A" w14:textId="3EF1A184" w:rsidR="00100384" w:rsidRPr="00FF4ABE" w:rsidRDefault="00291B06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Typ prezentacji</w:t>
            </w:r>
          </w:p>
          <w:p w14:paraId="0D605F76" w14:textId="6D317075" w:rsidR="00100384" w:rsidRPr="00FF4ABE" w:rsidRDefault="00100384" w:rsidP="000E6A7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lang w:eastAsia="pl-PL"/>
              </w:rPr>
              <w:t>(</w:t>
            </w:r>
            <w:r w:rsidR="00B701AB" w:rsidRPr="00FF4ABE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lang w:eastAsia="pl-PL"/>
              </w:rPr>
              <w:t>Proszę zaznaczyć odpowiedni</w:t>
            </w:r>
            <w:r w:rsidRPr="00FF4ABE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lang w:eastAsia="pl-PL"/>
              </w:rPr>
              <w:t>)</w:t>
            </w:r>
          </w:p>
        </w:tc>
        <w:tc>
          <w:tcPr>
            <w:tcW w:w="2789" w:type="dxa"/>
            <w:gridSpan w:val="3"/>
            <w:vAlign w:val="center"/>
          </w:tcPr>
          <w:p w14:paraId="453AF7ED" w14:textId="19073EA4" w:rsidR="00100384" w:rsidRPr="00FF4ABE" w:rsidRDefault="0039444D" w:rsidP="000E6A7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Prezentacja oralna</w:t>
            </w:r>
          </w:p>
        </w:tc>
        <w:tc>
          <w:tcPr>
            <w:tcW w:w="1064" w:type="dxa"/>
            <w:gridSpan w:val="2"/>
            <w:tcBorders>
              <w:top w:val="single" w:sz="12" w:space="0" w:color="4472C4" w:themeColor="accent1"/>
            </w:tcBorders>
            <w:vAlign w:val="center"/>
          </w:tcPr>
          <w:p w14:paraId="02461292" w14:textId="77777777" w:rsidR="00100384" w:rsidRPr="00FF4ABE" w:rsidRDefault="00100384" w:rsidP="000E6A7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  <w:tc>
          <w:tcPr>
            <w:tcW w:w="1942" w:type="dxa"/>
            <w:gridSpan w:val="3"/>
            <w:tcBorders>
              <w:top w:val="single" w:sz="12" w:space="0" w:color="4472C4" w:themeColor="accent1"/>
            </w:tcBorders>
            <w:vAlign w:val="center"/>
          </w:tcPr>
          <w:p w14:paraId="55432BDA" w14:textId="6DFDBA71" w:rsidR="00100384" w:rsidRPr="00FF4ABE" w:rsidRDefault="00D112AF" w:rsidP="000E6A7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  <w:r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 xml:space="preserve">Prezentacja </w:t>
            </w:r>
            <w:r w:rsidR="00DF77A9" w:rsidRPr="00FF4A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pl-PL"/>
              </w:rPr>
              <w:t>posteru</w:t>
            </w:r>
          </w:p>
        </w:tc>
        <w:tc>
          <w:tcPr>
            <w:tcW w:w="642" w:type="dxa"/>
            <w:tcBorders>
              <w:top w:val="single" w:sz="12" w:space="0" w:color="C45911" w:themeColor="accent2" w:themeShade="BF"/>
            </w:tcBorders>
            <w:vAlign w:val="center"/>
          </w:tcPr>
          <w:p w14:paraId="0CF6289C" w14:textId="77777777" w:rsidR="00100384" w:rsidRPr="00FF4ABE" w:rsidRDefault="00100384" w:rsidP="000E6A7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</w:pPr>
          </w:p>
        </w:tc>
      </w:tr>
    </w:tbl>
    <w:p w14:paraId="37F4916D" w14:textId="3C7BCDAD" w:rsidR="00BC5EDC" w:rsidRPr="00FF4ABE" w:rsidRDefault="00BC5EDC" w:rsidP="000E6A7D">
      <w:pPr>
        <w:shd w:val="clear" w:color="auto" w:fill="FFFFFF"/>
        <w:spacing w:line="276" w:lineRule="auto"/>
        <w:textAlignment w:val="top"/>
        <w:rPr>
          <w:rFonts w:ascii="Times New Roman" w:eastAsia="Times New Roman" w:hAnsi="Times New Roman" w:cs="Times New Roman"/>
          <w:color w:val="000000" w:themeColor="text1"/>
          <w:lang w:eastAsia="pl-PL"/>
        </w:rPr>
      </w:pPr>
    </w:p>
    <w:p w14:paraId="2D2CDF21" w14:textId="72AAF23F" w:rsidR="00AE4BF3" w:rsidRPr="00AE4BF3" w:rsidRDefault="00AE4BF3" w:rsidP="00AE4BF3">
      <w:pPr>
        <w:pStyle w:val="Akapitzlist"/>
        <w:numPr>
          <w:ilvl w:val="0"/>
          <w:numId w:val="20"/>
        </w:numPr>
        <w:shd w:val="clear" w:color="auto" w:fill="FFFFFF"/>
        <w:spacing w:line="360" w:lineRule="auto"/>
        <w:ind w:left="360"/>
        <w:textAlignment w:val="top"/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lang w:eastAsia="pl-PL"/>
        </w:rPr>
      </w:pPr>
      <w:r w:rsidRPr="0023403B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pl-PL"/>
        </w:rPr>
        <w:t>Forma uczestnictwa</w:t>
      </w:r>
      <w:r w:rsidRPr="00AE4BF3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pl-PL"/>
        </w:rPr>
        <w:t xml:space="preserve"> (proszę wybrać odpowiedni):</w:t>
      </w:r>
      <w:r w:rsidRPr="00AE4BF3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lang w:eastAsia="pl-PL"/>
        </w:rPr>
        <w:t xml:space="preserve"> </w:t>
      </w: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3093"/>
        <w:gridCol w:w="969"/>
        <w:gridCol w:w="3276"/>
        <w:gridCol w:w="984"/>
      </w:tblGrid>
      <w:tr w:rsidR="00AE4BF3" w14:paraId="4D736099" w14:textId="77777777" w:rsidTr="009928C2">
        <w:tc>
          <w:tcPr>
            <w:tcW w:w="3103" w:type="dxa"/>
            <w:tcBorders>
              <w:top w:val="double" w:sz="4" w:space="0" w:color="ED7D31" w:themeColor="accent2"/>
              <w:left w:val="double" w:sz="4" w:space="0" w:color="ED7D31" w:themeColor="accent2"/>
              <w:bottom w:val="double" w:sz="4" w:space="0" w:color="ED7D31" w:themeColor="accent2"/>
            </w:tcBorders>
            <w:vAlign w:val="center"/>
          </w:tcPr>
          <w:p w14:paraId="2D78BE58" w14:textId="77777777" w:rsidR="00AE4BF3" w:rsidRDefault="00AE4BF3" w:rsidP="009928C2">
            <w:pPr>
              <w:pStyle w:val="Akapitzlist"/>
              <w:spacing w:line="360" w:lineRule="auto"/>
              <w:ind w:left="0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en-US" w:eastAsia="pl-PL"/>
              </w:rPr>
              <w:t>Regular</w:t>
            </w:r>
          </w:p>
        </w:tc>
        <w:tc>
          <w:tcPr>
            <w:tcW w:w="972" w:type="dxa"/>
            <w:tcBorders>
              <w:top w:val="double" w:sz="4" w:space="0" w:color="ED7D31" w:themeColor="accent2"/>
              <w:bottom w:val="double" w:sz="4" w:space="0" w:color="ED7D31" w:themeColor="accent2"/>
              <w:right w:val="double" w:sz="4" w:space="0" w:color="ED7D31" w:themeColor="accent2"/>
            </w:tcBorders>
            <w:vAlign w:val="center"/>
          </w:tcPr>
          <w:p w14:paraId="0C2B0925" w14:textId="77777777" w:rsidR="00AE4BF3" w:rsidRDefault="00AE4BF3" w:rsidP="009928C2">
            <w:pPr>
              <w:pStyle w:val="Akapitzlist"/>
              <w:spacing w:line="360" w:lineRule="auto"/>
              <w:ind w:left="0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en-US" w:eastAsia="pl-PL"/>
              </w:rPr>
            </w:pPr>
          </w:p>
        </w:tc>
        <w:tc>
          <w:tcPr>
            <w:tcW w:w="3280" w:type="dxa"/>
            <w:tcBorders>
              <w:top w:val="single" w:sz="12" w:space="0" w:color="5B9BD5" w:themeColor="accent5"/>
              <w:left w:val="double" w:sz="4" w:space="0" w:color="ED7D31" w:themeColor="accent2"/>
              <w:bottom w:val="single" w:sz="12" w:space="0" w:color="5B9BD5" w:themeColor="accent5"/>
            </w:tcBorders>
            <w:vAlign w:val="center"/>
          </w:tcPr>
          <w:p w14:paraId="6A0A7561" w14:textId="7434E102" w:rsidR="00AE4BF3" w:rsidRDefault="00AE4BF3" w:rsidP="009928C2">
            <w:pPr>
              <w:pStyle w:val="Akapitzlist"/>
              <w:spacing w:line="360" w:lineRule="auto"/>
              <w:ind w:left="0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en-US" w:eastAsia="pl-PL"/>
              </w:rPr>
              <w:t>Student/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en-US" w:eastAsia="pl-PL"/>
              </w:rPr>
              <w:t>doktoran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en-US" w:eastAsia="pl-PL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en-US" w:eastAsia="pl-PL"/>
              </w:rPr>
              <w:t>emeryt</w:t>
            </w:r>
            <w:proofErr w:type="spellEnd"/>
          </w:p>
        </w:tc>
        <w:tc>
          <w:tcPr>
            <w:tcW w:w="987" w:type="dxa"/>
            <w:tcBorders>
              <w:top w:val="single" w:sz="12" w:space="0" w:color="5B9BD5" w:themeColor="accent5"/>
              <w:bottom w:val="single" w:sz="12" w:space="0" w:color="5B9BD5" w:themeColor="accent5"/>
              <w:right w:val="single" w:sz="12" w:space="0" w:color="5B9BD5" w:themeColor="accent5"/>
            </w:tcBorders>
            <w:vAlign w:val="center"/>
          </w:tcPr>
          <w:p w14:paraId="2E45F922" w14:textId="77777777" w:rsidR="00AE4BF3" w:rsidRDefault="00AE4BF3" w:rsidP="009928C2">
            <w:pPr>
              <w:pStyle w:val="Akapitzlist"/>
              <w:spacing w:line="360" w:lineRule="auto"/>
              <w:ind w:left="0"/>
              <w:jc w:val="center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en-US" w:eastAsia="pl-PL"/>
              </w:rPr>
            </w:pPr>
          </w:p>
        </w:tc>
      </w:tr>
    </w:tbl>
    <w:p w14:paraId="697BD8B7" w14:textId="76CB54EE" w:rsidR="008924FC" w:rsidRDefault="008924FC" w:rsidP="000E6A7D">
      <w:p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pl-PL"/>
        </w:rPr>
      </w:pPr>
    </w:p>
    <w:p w14:paraId="44D59BDB" w14:textId="77777777" w:rsidR="008440BA" w:rsidRPr="00FF4ABE" w:rsidRDefault="008440BA" w:rsidP="000E6A7D">
      <w:p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pl-PL"/>
        </w:rPr>
      </w:pPr>
    </w:p>
    <w:p w14:paraId="03F7674E" w14:textId="77777777" w:rsidR="00BA4D75" w:rsidRPr="00FF4ABE" w:rsidRDefault="00003BC7" w:rsidP="000E6A7D">
      <w:pPr>
        <w:pStyle w:val="Akapitzlist"/>
        <w:numPr>
          <w:ilvl w:val="0"/>
          <w:numId w:val="20"/>
        </w:num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pl-PL"/>
        </w:rPr>
      </w:pPr>
      <w:r w:rsidRPr="00FF4ABE">
        <w:rPr>
          <w:rFonts w:ascii="Times New Roman" w:eastAsia="Times New Roman" w:hAnsi="Times New Roman" w:cs="Times New Roman"/>
          <w:b/>
          <w:bCs/>
          <w:color w:val="000000" w:themeColor="text1"/>
          <w:u w:val="single"/>
          <w:lang w:eastAsia="pl-PL"/>
        </w:rPr>
        <w:t>Wymagania redakcyjne</w:t>
      </w:r>
      <w:r w:rsidRPr="00FF4ABE">
        <w:rPr>
          <w:rFonts w:ascii="Times New Roman" w:eastAsia="Times New Roman" w:hAnsi="Times New Roman" w:cs="Times New Roman"/>
          <w:b/>
          <w:bCs/>
          <w:color w:val="000000" w:themeColor="text1"/>
          <w:lang w:eastAsia="pl-PL"/>
        </w:rPr>
        <w:t>:</w:t>
      </w:r>
      <w:r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 xml:space="preserve"> </w:t>
      </w:r>
    </w:p>
    <w:p w14:paraId="33795D2B" w14:textId="77777777" w:rsidR="00E32FBB" w:rsidRDefault="00003BC7" w:rsidP="00E32FBB">
      <w:pPr>
        <w:pStyle w:val="Akapitzlist"/>
        <w:numPr>
          <w:ilvl w:val="0"/>
          <w:numId w:val="22"/>
        </w:num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pl-PL"/>
        </w:rPr>
      </w:pPr>
      <w:r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 xml:space="preserve">czcionka Times New Roman, tytuł 12 </w:t>
      </w:r>
      <w:r w:rsidR="00B25779"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>punktów</w:t>
      </w:r>
      <w:r w:rsidR="00422C08"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>,</w:t>
      </w:r>
      <w:r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 xml:space="preserve"> pogrubiony, autorzy i afiliacje 10 </w:t>
      </w:r>
      <w:r w:rsidR="00461A25"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>punktów</w:t>
      </w:r>
      <w:r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 xml:space="preserve">, tekst 11 </w:t>
      </w:r>
      <w:r w:rsidR="009301A3"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>punktów</w:t>
      </w:r>
      <w:r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>, odstęp między wierszami 1</w:t>
      </w:r>
      <w:r w:rsidR="00DB096C"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>.</w:t>
      </w:r>
      <w:r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>15, cytaty numeryczne – np. IEEE/</w:t>
      </w:r>
      <w:proofErr w:type="spellStart"/>
      <w:r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>Multidisciplinary</w:t>
      </w:r>
      <w:proofErr w:type="spellEnd"/>
      <w:r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 xml:space="preserve"> Digital Publishing </w:t>
      </w:r>
      <w:proofErr w:type="spellStart"/>
      <w:r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>Institute</w:t>
      </w:r>
      <w:proofErr w:type="spellEnd"/>
      <w:r w:rsidRPr="00FF4ABE">
        <w:rPr>
          <w:rFonts w:ascii="Times New Roman" w:eastAsia="Times New Roman" w:hAnsi="Times New Roman" w:cs="Times New Roman"/>
          <w:color w:val="000000" w:themeColor="text1"/>
          <w:lang w:eastAsia="pl-PL"/>
        </w:rPr>
        <w:t xml:space="preserve"> styl cytowania: [1]</w:t>
      </w:r>
    </w:p>
    <w:p w14:paraId="7C413A1B" w14:textId="77777777" w:rsidR="00E32FBB" w:rsidRDefault="00003BC7" w:rsidP="00E32FBB">
      <w:pPr>
        <w:pStyle w:val="Akapitzlist"/>
        <w:numPr>
          <w:ilvl w:val="0"/>
          <w:numId w:val="22"/>
        </w:num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pl-PL"/>
        </w:rPr>
      </w:pPr>
      <w:r w:rsidRPr="00E32FBB">
        <w:rPr>
          <w:rFonts w:ascii="Times New Roman" w:eastAsia="Times New Roman" w:hAnsi="Times New Roman" w:cs="Times New Roman"/>
          <w:b/>
          <w:bCs/>
          <w:color w:val="000000" w:themeColor="text1"/>
          <w:u w:val="single"/>
          <w:lang w:eastAsia="pl-PL"/>
        </w:rPr>
        <w:t xml:space="preserve">Streszczenia </w:t>
      </w:r>
      <w:r w:rsidR="002557BB" w:rsidRPr="00E32FBB">
        <w:rPr>
          <w:rFonts w:ascii="Times New Roman" w:eastAsia="Times New Roman" w:hAnsi="Times New Roman" w:cs="Times New Roman"/>
          <w:b/>
          <w:bCs/>
          <w:color w:val="000000" w:themeColor="text1"/>
          <w:u w:val="single"/>
          <w:lang w:eastAsia="pl-PL"/>
        </w:rPr>
        <w:t>–</w:t>
      </w:r>
      <w:r w:rsidR="002557BB" w:rsidRPr="00E32FBB">
        <w:rPr>
          <w:rFonts w:ascii="Times New Roman" w:eastAsia="Times New Roman" w:hAnsi="Times New Roman" w:cs="Times New Roman"/>
          <w:color w:val="000000" w:themeColor="text1"/>
          <w:u w:val="single"/>
          <w:lang w:eastAsia="pl-PL"/>
        </w:rPr>
        <w:t xml:space="preserve"> </w:t>
      </w:r>
      <w:r w:rsidRPr="00E32FBB">
        <w:rPr>
          <w:rFonts w:ascii="Times New Roman" w:eastAsia="Times New Roman" w:hAnsi="Times New Roman" w:cs="Times New Roman"/>
          <w:color w:val="000000" w:themeColor="text1"/>
          <w:u w:val="single"/>
          <w:lang w:eastAsia="pl-PL"/>
        </w:rPr>
        <w:t>struktura</w:t>
      </w:r>
      <w:r w:rsidRPr="00E32FBB">
        <w:rPr>
          <w:rFonts w:ascii="Times New Roman" w:eastAsia="Times New Roman" w:hAnsi="Times New Roman" w:cs="Times New Roman"/>
          <w:color w:val="000000" w:themeColor="text1"/>
          <w:lang w:eastAsia="pl-PL"/>
        </w:rPr>
        <w:t>: tytuł, autorzy i afiliacja, słowa kluczowe, wstęp, materiał i metody, wyniki, wnioski (maksymalny rozmiar streszczenia jest ograniczony do 250 słów)</w:t>
      </w:r>
    </w:p>
    <w:p w14:paraId="3742B0AE" w14:textId="77777777" w:rsidR="00E32FBB" w:rsidRDefault="00003BC7" w:rsidP="00E32FBB">
      <w:pPr>
        <w:pStyle w:val="Akapitzlist"/>
        <w:numPr>
          <w:ilvl w:val="0"/>
          <w:numId w:val="22"/>
        </w:num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pl-PL"/>
        </w:rPr>
      </w:pPr>
      <w:r w:rsidRPr="00E32FBB">
        <w:rPr>
          <w:rFonts w:ascii="Times New Roman" w:eastAsia="Times New Roman" w:hAnsi="Times New Roman" w:cs="Times New Roman"/>
          <w:color w:val="000000" w:themeColor="text1"/>
          <w:lang w:eastAsia="pl-PL"/>
        </w:rPr>
        <w:t>Po wstępnej recenzji wybrane zostaną streszczenia, a ich autorzy zostaną zaproszeni do nadsyłania pełnych manuskryptów do czasopisma</w:t>
      </w:r>
      <w:r w:rsidR="00243EAC" w:rsidRPr="00E32FBB">
        <w:rPr>
          <w:rFonts w:ascii="Times New Roman" w:eastAsia="Times New Roman" w:hAnsi="Times New Roman" w:cs="Times New Roman"/>
          <w:color w:val="000000" w:themeColor="text1"/>
          <w:lang w:eastAsia="pl-PL"/>
        </w:rPr>
        <w:t xml:space="preserve"> partnerskiego</w:t>
      </w:r>
      <w:r w:rsidRPr="00E32FBB">
        <w:rPr>
          <w:rFonts w:ascii="Times New Roman" w:eastAsia="Times New Roman" w:hAnsi="Times New Roman" w:cs="Times New Roman"/>
          <w:color w:val="000000" w:themeColor="text1"/>
          <w:lang w:eastAsia="pl-PL"/>
        </w:rPr>
        <w:t xml:space="preserve"> (informacja o liście indeksowanych czasopism zostanie zawarta w drugim naborze). Manuskrypty powinny mieć takie same wymagania redakcyjne jak streszczenia i zawierać bibliografię. Rysunki, schematy, tabele i grafiki powinny być czytelne, podpisane, a jednostki powinny być w układzie SI.</w:t>
      </w:r>
    </w:p>
    <w:p w14:paraId="2F680D8C" w14:textId="77777777" w:rsidR="00E32FBB" w:rsidRDefault="00003BC7" w:rsidP="00AF1ACB">
      <w:pPr>
        <w:pStyle w:val="Akapitzlist"/>
        <w:numPr>
          <w:ilvl w:val="0"/>
          <w:numId w:val="22"/>
        </w:num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pl-PL"/>
        </w:rPr>
      </w:pPr>
      <w:r w:rsidRPr="00E32FBB">
        <w:rPr>
          <w:rFonts w:ascii="Times New Roman" w:eastAsia="Times New Roman" w:hAnsi="Times New Roman" w:cs="Times New Roman"/>
          <w:color w:val="000000" w:themeColor="text1"/>
          <w:u w:val="single"/>
          <w:lang w:eastAsia="pl-PL"/>
        </w:rPr>
        <w:t xml:space="preserve">Akceptowane </w:t>
      </w:r>
      <w:r w:rsidR="003E14E4" w:rsidRPr="00E32FBB">
        <w:rPr>
          <w:rFonts w:ascii="Times New Roman" w:eastAsia="Times New Roman" w:hAnsi="Times New Roman" w:cs="Times New Roman"/>
          <w:color w:val="000000" w:themeColor="text1"/>
          <w:u w:val="single"/>
          <w:lang w:eastAsia="pl-PL"/>
        </w:rPr>
        <w:t>formaty</w:t>
      </w:r>
      <w:r w:rsidRPr="00E32FBB">
        <w:rPr>
          <w:rFonts w:ascii="Times New Roman" w:eastAsia="Times New Roman" w:hAnsi="Times New Roman" w:cs="Times New Roman"/>
          <w:color w:val="000000" w:themeColor="text1"/>
          <w:u w:val="single"/>
          <w:lang w:eastAsia="pl-PL"/>
        </w:rPr>
        <w:t xml:space="preserve"> plików</w:t>
      </w:r>
      <w:r w:rsidRPr="00E32FBB">
        <w:rPr>
          <w:rFonts w:ascii="Times New Roman" w:eastAsia="Times New Roman" w:hAnsi="Times New Roman" w:cs="Times New Roman"/>
          <w:color w:val="000000" w:themeColor="text1"/>
          <w:lang w:eastAsia="pl-PL"/>
        </w:rPr>
        <w:t>: PDF, doc</w:t>
      </w:r>
      <w:r w:rsidR="005E2F49" w:rsidRPr="00E32FBB">
        <w:rPr>
          <w:rFonts w:ascii="Times New Roman" w:eastAsia="Times New Roman" w:hAnsi="Times New Roman" w:cs="Times New Roman"/>
          <w:color w:val="000000" w:themeColor="text1"/>
          <w:lang w:eastAsia="pl-PL"/>
        </w:rPr>
        <w:t>.</w:t>
      </w:r>
      <w:r w:rsidRPr="00E32FBB">
        <w:rPr>
          <w:rFonts w:ascii="Times New Roman" w:eastAsia="Times New Roman" w:hAnsi="Times New Roman" w:cs="Times New Roman"/>
          <w:color w:val="000000" w:themeColor="text1"/>
          <w:lang w:eastAsia="pl-PL"/>
        </w:rPr>
        <w:t xml:space="preserve">, </w:t>
      </w:r>
      <w:proofErr w:type="spellStart"/>
      <w:r w:rsidRPr="00E32FBB">
        <w:rPr>
          <w:rFonts w:ascii="Times New Roman" w:eastAsia="Times New Roman" w:hAnsi="Times New Roman" w:cs="Times New Roman"/>
          <w:color w:val="000000" w:themeColor="text1"/>
          <w:lang w:eastAsia="pl-PL"/>
        </w:rPr>
        <w:t>docx</w:t>
      </w:r>
      <w:proofErr w:type="spellEnd"/>
      <w:r w:rsidR="005E2F49" w:rsidRPr="00E32FBB">
        <w:rPr>
          <w:rFonts w:ascii="Times New Roman" w:eastAsia="Times New Roman" w:hAnsi="Times New Roman" w:cs="Times New Roman"/>
          <w:color w:val="000000" w:themeColor="text1"/>
          <w:lang w:eastAsia="pl-PL"/>
        </w:rPr>
        <w:t>.</w:t>
      </w:r>
    </w:p>
    <w:p w14:paraId="0FF09DED" w14:textId="50AA569D" w:rsidR="00565253" w:rsidRPr="00763A4B" w:rsidRDefault="00466CFA" w:rsidP="00763A4B">
      <w:pPr>
        <w:pStyle w:val="Akapitzlist"/>
        <w:numPr>
          <w:ilvl w:val="0"/>
          <w:numId w:val="22"/>
        </w:numPr>
        <w:shd w:val="clear" w:color="auto" w:fill="FFFFFF"/>
        <w:spacing w:line="276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pl-PL"/>
        </w:rPr>
      </w:pPr>
      <w:r w:rsidRPr="00E32FBB">
        <w:rPr>
          <w:rFonts w:ascii="Times New Roman" w:eastAsia="Times New Roman" w:hAnsi="Times New Roman" w:cs="Times New Roman"/>
          <w:color w:val="000000" w:themeColor="text1"/>
          <w:u w:val="single"/>
          <w:lang w:eastAsia="pl-PL"/>
        </w:rPr>
        <w:t>AKCEPTUJEMY JEDYNIE TEKSTY W JĘZYKU ANGIELSKIM</w:t>
      </w:r>
    </w:p>
    <w:p w14:paraId="06DA0970" w14:textId="77777777" w:rsidR="00744957" w:rsidRPr="002638FC" w:rsidRDefault="00744957" w:rsidP="000E6A7D">
      <w:pPr>
        <w:spacing w:line="276" w:lineRule="auto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3FAB2789" w14:textId="047060F1" w:rsidR="00432687" w:rsidRPr="00E63C0D" w:rsidRDefault="00950E5B" w:rsidP="000E6A7D">
      <w:pPr>
        <w:pStyle w:val="Akapitzlist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E63C0D">
        <w:rPr>
          <w:rFonts w:ascii="Times New Roman" w:eastAsia="Times New Roman" w:hAnsi="Times New Roman" w:cs="Times New Roman"/>
          <w:b/>
          <w:bCs/>
          <w:color w:val="000000" w:themeColor="text1"/>
          <w:lang w:eastAsia="pl-PL"/>
        </w:rPr>
        <w:t>Ważne informacje</w:t>
      </w:r>
    </w:p>
    <w:p w14:paraId="184AC7E2" w14:textId="61089066" w:rsidR="00432687" w:rsidRPr="002638FC" w:rsidRDefault="004A6ACC" w:rsidP="00AC7100">
      <w:pPr>
        <w:spacing w:line="276" w:lineRule="auto"/>
        <w:jc w:val="both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  <w:r w:rsidRPr="002638FC">
        <w:rPr>
          <w:rFonts w:ascii="Times New Roman" w:eastAsia="Times New Roman" w:hAnsi="Times New Roman" w:cs="Times New Roman"/>
          <w:sz w:val="22"/>
          <w:szCs w:val="22"/>
          <w:lang w:eastAsia="pl-PL"/>
        </w:rPr>
        <w:t xml:space="preserve">Kongres ECAAS decyzją Komisji ds. Studiów Wyższych Lekarzy Weterynarii, Kształcenia Ustawicznego i Specjalizacji Krajowej Rady Lekarsko-Weterynaryjnej uzyskał </w:t>
      </w:r>
      <w:r w:rsidRPr="002638FC">
        <w:rPr>
          <w:rFonts w:ascii="Times New Roman" w:eastAsia="Times New Roman" w:hAnsi="Times New Roman" w:cs="Times New Roman"/>
          <w:color w:val="FF0000"/>
          <w:sz w:val="22"/>
          <w:szCs w:val="22"/>
          <w:lang w:eastAsia="pl-PL"/>
        </w:rPr>
        <w:t>40 punktów edukacyjnych</w:t>
      </w:r>
    </w:p>
    <w:p w14:paraId="2F710C06" w14:textId="1EE6FE20" w:rsidR="00D66AF6" w:rsidRPr="002638FC" w:rsidRDefault="00D66AF6" w:rsidP="00855FC9">
      <w:pPr>
        <w:spacing w:line="276" w:lineRule="auto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tbl>
      <w:tblPr>
        <w:tblStyle w:val="Zwykatabela2"/>
        <w:tblpPr w:leftFromText="141" w:rightFromText="141" w:vertAnchor="page" w:horzAnchor="margin" w:tblpXSpec="center" w:tblpY="8700"/>
        <w:tblW w:w="0" w:type="auto"/>
        <w:tblLook w:val="04A0" w:firstRow="1" w:lastRow="0" w:firstColumn="1" w:lastColumn="0" w:noHBand="0" w:noVBand="1"/>
      </w:tblPr>
      <w:tblGrid>
        <w:gridCol w:w="4394"/>
        <w:gridCol w:w="3403"/>
      </w:tblGrid>
      <w:tr w:rsidR="00E11BA8" w:rsidRPr="002638FC" w14:paraId="6D7F28AF" w14:textId="77777777" w:rsidTr="009D27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gridSpan w:val="2"/>
            <w:vAlign w:val="center"/>
          </w:tcPr>
          <w:p w14:paraId="33841750" w14:textId="77777777" w:rsidR="00E11BA8" w:rsidRPr="002638FC" w:rsidRDefault="00E11BA8" w:rsidP="009D276E">
            <w:pPr>
              <w:pStyle w:val="Akapitzlist"/>
              <w:spacing w:line="276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EJESTRACJA</w:t>
            </w:r>
            <w:r w:rsidRPr="00263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:</w:t>
            </w:r>
          </w:p>
        </w:tc>
      </w:tr>
      <w:tr w:rsidR="00E11BA8" w:rsidRPr="002638FC" w14:paraId="3863040B" w14:textId="77777777" w:rsidTr="009D27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vAlign w:val="center"/>
          </w:tcPr>
          <w:p w14:paraId="4248AC7F" w14:textId="77777777" w:rsidR="00E11BA8" w:rsidRPr="002638FC" w:rsidRDefault="00E11BA8" w:rsidP="009D276E">
            <w:pPr>
              <w:pStyle w:val="Akapitzlist"/>
              <w:spacing w:line="276" w:lineRule="auto"/>
              <w:ind w:left="456"/>
              <w:jc w:val="center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TERMIN REJESTRACJI</w:t>
            </w:r>
            <w:r w:rsidRPr="002638FC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:</w:t>
            </w:r>
          </w:p>
        </w:tc>
        <w:tc>
          <w:tcPr>
            <w:tcW w:w="3403" w:type="dxa"/>
            <w:vAlign w:val="center"/>
          </w:tcPr>
          <w:p w14:paraId="790E65C4" w14:textId="7036D1BB" w:rsidR="00E11BA8" w:rsidRPr="002638FC" w:rsidRDefault="00844EB3" w:rsidP="009D276E">
            <w:pPr>
              <w:pStyle w:val="Akapitzlist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  <w:t>18.02</w:t>
            </w:r>
            <w:r w:rsidR="00E11BA8" w:rsidRPr="002638FC"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  <w:t>.2023</w:t>
            </w:r>
          </w:p>
        </w:tc>
      </w:tr>
      <w:tr w:rsidR="00E11BA8" w:rsidRPr="002638FC" w14:paraId="7702EFF4" w14:textId="77777777" w:rsidTr="009D276E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vAlign w:val="center"/>
          </w:tcPr>
          <w:p w14:paraId="499EECF1" w14:textId="77777777" w:rsidR="00E11BA8" w:rsidRPr="002638FC" w:rsidRDefault="00E11BA8" w:rsidP="009D276E">
            <w:pPr>
              <w:pStyle w:val="Akapitzlist"/>
              <w:spacing w:line="276" w:lineRule="auto"/>
              <w:ind w:left="456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utorzy</w:t>
            </w:r>
            <w:r w:rsidRPr="002638FC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(Studen</w:t>
            </w:r>
            <w: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ci, doktoranci, emeryci</w:t>
            </w:r>
            <w:r w:rsidRPr="002638FC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):</w:t>
            </w:r>
          </w:p>
        </w:tc>
        <w:tc>
          <w:tcPr>
            <w:tcW w:w="3403" w:type="dxa"/>
            <w:vAlign w:val="center"/>
          </w:tcPr>
          <w:p w14:paraId="70F4B64F" w14:textId="77777777" w:rsidR="00E11BA8" w:rsidRPr="002638FC" w:rsidRDefault="00E11BA8" w:rsidP="009D276E">
            <w:pPr>
              <w:pStyle w:val="Akapitzlist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63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€170</w:t>
            </w:r>
          </w:p>
        </w:tc>
      </w:tr>
      <w:tr w:rsidR="00E11BA8" w:rsidRPr="002638FC" w14:paraId="3B92187E" w14:textId="77777777" w:rsidTr="009D27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vAlign w:val="center"/>
          </w:tcPr>
          <w:p w14:paraId="46BC5C33" w14:textId="77777777" w:rsidR="00E11BA8" w:rsidRPr="002638FC" w:rsidRDefault="00E11BA8" w:rsidP="009D276E">
            <w:pPr>
              <w:pStyle w:val="Akapitzlist"/>
              <w:spacing w:line="276" w:lineRule="auto"/>
              <w:ind w:left="456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utorzy</w:t>
            </w:r>
            <w:r w:rsidRPr="002638FC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(</w:t>
            </w:r>
            <w: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Standard</w:t>
            </w:r>
            <w:r w:rsidRPr="002638FC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):</w:t>
            </w:r>
          </w:p>
        </w:tc>
        <w:tc>
          <w:tcPr>
            <w:tcW w:w="3403" w:type="dxa"/>
            <w:vAlign w:val="center"/>
          </w:tcPr>
          <w:p w14:paraId="4329F468" w14:textId="77777777" w:rsidR="00E11BA8" w:rsidRPr="002638FC" w:rsidRDefault="00E11BA8" w:rsidP="009D276E">
            <w:pPr>
              <w:pStyle w:val="Akapitzlist"/>
              <w:spacing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63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€270</w:t>
            </w:r>
          </w:p>
        </w:tc>
      </w:tr>
      <w:tr w:rsidR="00E11BA8" w:rsidRPr="002638FC" w14:paraId="15C9330A" w14:textId="77777777" w:rsidTr="009D276E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vAlign w:val="center"/>
          </w:tcPr>
          <w:p w14:paraId="6EC26406" w14:textId="77777777" w:rsidR="00E11BA8" w:rsidRPr="002638FC" w:rsidRDefault="00E11BA8" w:rsidP="009D276E">
            <w:pPr>
              <w:spacing w:line="276" w:lineRule="auto"/>
              <w:ind w:left="456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Dodatkowy artykuł</w:t>
            </w:r>
            <w:r w:rsidRPr="002638FC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3403" w:type="dxa"/>
            <w:vAlign w:val="center"/>
          </w:tcPr>
          <w:p w14:paraId="32843A9C" w14:textId="77777777" w:rsidR="00E11BA8" w:rsidRPr="002638FC" w:rsidRDefault="00E11BA8" w:rsidP="009D276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63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€40</w:t>
            </w:r>
          </w:p>
        </w:tc>
      </w:tr>
      <w:tr w:rsidR="00823A62" w:rsidRPr="00823A62" w14:paraId="3F8553D4" w14:textId="77777777" w:rsidTr="009D27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vAlign w:val="center"/>
          </w:tcPr>
          <w:p w14:paraId="225B507F" w14:textId="62D2B3C5" w:rsidR="00823A62" w:rsidRPr="00EA1104" w:rsidRDefault="00823A62" w:rsidP="009D276E">
            <w:pPr>
              <w:spacing w:line="276" w:lineRule="auto"/>
              <w:ind w:left="456"/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85E0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Termin wysłania abstraktu</w:t>
            </w:r>
          </w:p>
        </w:tc>
        <w:tc>
          <w:tcPr>
            <w:tcW w:w="3403" w:type="dxa"/>
            <w:vAlign w:val="center"/>
          </w:tcPr>
          <w:p w14:paraId="242BCDDD" w14:textId="66190336" w:rsidR="00823A62" w:rsidRPr="00823A62" w:rsidRDefault="00844EB3" w:rsidP="009D276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  <w:t>27.02</w:t>
            </w:r>
            <w:r w:rsidR="00823A62" w:rsidRPr="00996343"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  <w:t>.2023</w:t>
            </w:r>
          </w:p>
        </w:tc>
      </w:tr>
    </w:tbl>
    <w:p w14:paraId="1EAFD117" w14:textId="1B9D662A" w:rsidR="00D66AF6" w:rsidRPr="002638FC" w:rsidRDefault="005762EE" w:rsidP="000E6A7D">
      <w:pPr>
        <w:tabs>
          <w:tab w:val="left" w:pos="294"/>
        </w:tabs>
        <w:spacing w:line="276" w:lineRule="auto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  <w:r w:rsidRPr="002638FC">
        <w:rPr>
          <w:rFonts w:ascii="Times New Roman" w:hAnsi="Times New Roman" w:cs="Times New Roman"/>
          <w:b/>
          <w:bCs/>
          <w:noProof/>
          <w:color w:val="FF0000"/>
          <w:sz w:val="22"/>
          <w:szCs w:val="22"/>
        </w:rPr>
        <w:t xml:space="preserve"> </w:t>
      </w:r>
      <w:r w:rsidR="00B100C0" w:rsidRPr="002638FC">
        <w:rPr>
          <w:rFonts w:ascii="Times New Roman" w:hAnsi="Times New Roman" w:cs="Times New Roman"/>
          <w:b/>
          <w:bCs/>
          <w:color w:val="FF0000"/>
          <w:sz w:val="22"/>
          <w:szCs w:val="22"/>
        </w:rPr>
        <w:tab/>
      </w:r>
    </w:p>
    <w:p w14:paraId="79FB702C" w14:textId="2EE282DC" w:rsidR="00B100C0" w:rsidRPr="002638FC" w:rsidRDefault="00B100C0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2EC2AECC" w14:textId="49669468" w:rsidR="00D66AF6" w:rsidRPr="002638FC" w:rsidRDefault="00D66AF6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05F35A1C" w14:textId="3C24DE4D" w:rsidR="00202D7E" w:rsidRPr="002638FC" w:rsidRDefault="00202D7E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6F8818EE" w14:textId="53314943" w:rsidR="00202D7E" w:rsidRPr="002638FC" w:rsidRDefault="00202D7E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24D47146" w14:textId="66DE089D" w:rsidR="00202D7E" w:rsidRDefault="00202D7E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6EFD67AB" w14:textId="0A7EF5E6" w:rsidR="00855FC9" w:rsidRDefault="00855FC9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43AC25E3" w14:textId="3E364B2F" w:rsidR="00855FC9" w:rsidRDefault="00855FC9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43EF1C1F" w14:textId="247320A8" w:rsidR="00855FC9" w:rsidRDefault="00855FC9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59C69918" w14:textId="477E6737" w:rsidR="008412F9" w:rsidRPr="00F81E7C" w:rsidRDefault="008412F9" w:rsidP="00F81E7C">
      <w:pPr>
        <w:spacing w:line="276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F81E7C">
        <w:rPr>
          <w:rFonts w:ascii="Times New Roman" w:hAnsi="Times New Roman" w:cs="Times New Roman"/>
          <w:color w:val="000000" w:themeColor="text1"/>
          <w:sz w:val="22"/>
          <w:szCs w:val="22"/>
        </w:rPr>
        <w:t>OPŁATA REJESTRACYJNA ZAWIERA:</w:t>
      </w:r>
    </w:p>
    <w:p w14:paraId="79FB579E" w14:textId="77777777" w:rsidR="005B6646" w:rsidRDefault="008412F9" w:rsidP="005B6646">
      <w:pPr>
        <w:pStyle w:val="Akapitzlist"/>
        <w:numPr>
          <w:ilvl w:val="1"/>
          <w:numId w:val="22"/>
        </w:numPr>
        <w:spacing w:line="276" w:lineRule="auto"/>
        <w:ind w:left="709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412F9">
        <w:rPr>
          <w:rFonts w:ascii="Times New Roman" w:hAnsi="Times New Roman" w:cs="Times New Roman"/>
          <w:color w:val="000000" w:themeColor="text1"/>
          <w:sz w:val="22"/>
          <w:szCs w:val="22"/>
        </w:rPr>
        <w:t>10-15 minut prezentacji ustnej/prezentacji plakatu</w:t>
      </w:r>
    </w:p>
    <w:p w14:paraId="249742DD" w14:textId="73E08645" w:rsidR="008412F9" w:rsidRPr="005B6646" w:rsidRDefault="005B6646" w:rsidP="005B6646">
      <w:pPr>
        <w:pStyle w:val="Akapitzlist"/>
        <w:numPr>
          <w:ilvl w:val="1"/>
          <w:numId w:val="22"/>
        </w:numPr>
        <w:spacing w:line="276" w:lineRule="auto"/>
        <w:ind w:left="709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ublikacja streszczenia w materiałach konferencyjnych </w:t>
      </w:r>
      <w:r w:rsidR="008412F9" w:rsidRPr="005B6646">
        <w:rPr>
          <w:rFonts w:ascii="Times New Roman" w:hAnsi="Times New Roman" w:cs="Times New Roman"/>
          <w:color w:val="000000" w:themeColor="text1"/>
          <w:sz w:val="22"/>
          <w:szCs w:val="22"/>
        </w:rPr>
        <w:t>(ISBN)</w:t>
      </w:r>
    </w:p>
    <w:p w14:paraId="59ECE097" w14:textId="1D749EA8" w:rsidR="008412F9" w:rsidRPr="008412F9" w:rsidRDefault="008412F9" w:rsidP="009C60A3">
      <w:pPr>
        <w:pStyle w:val="Akapitzlist"/>
        <w:numPr>
          <w:ilvl w:val="1"/>
          <w:numId w:val="22"/>
        </w:numPr>
        <w:spacing w:line="276" w:lineRule="auto"/>
        <w:ind w:left="709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412F9">
        <w:rPr>
          <w:rFonts w:ascii="Times New Roman" w:hAnsi="Times New Roman" w:cs="Times New Roman"/>
          <w:color w:val="000000" w:themeColor="text1"/>
          <w:sz w:val="22"/>
          <w:szCs w:val="22"/>
        </w:rPr>
        <w:t>Program konferencji dla wszystkich uczestników</w:t>
      </w:r>
    </w:p>
    <w:p w14:paraId="6F70E58E" w14:textId="39CC6A85" w:rsidR="008412F9" w:rsidRPr="008412F9" w:rsidRDefault="008412F9" w:rsidP="009C60A3">
      <w:pPr>
        <w:pStyle w:val="Akapitzlist"/>
        <w:numPr>
          <w:ilvl w:val="1"/>
          <w:numId w:val="22"/>
        </w:numPr>
        <w:spacing w:line="276" w:lineRule="auto"/>
        <w:ind w:left="709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412F9">
        <w:rPr>
          <w:rFonts w:ascii="Times New Roman" w:hAnsi="Times New Roman" w:cs="Times New Roman"/>
          <w:color w:val="000000" w:themeColor="text1"/>
          <w:sz w:val="22"/>
          <w:szCs w:val="22"/>
        </w:rPr>
        <w:t>Certyfikat uczestnictwa dla wszystkich uczestników</w:t>
      </w:r>
    </w:p>
    <w:p w14:paraId="59237D95" w14:textId="6F382059" w:rsidR="008412F9" w:rsidRPr="008412F9" w:rsidRDefault="008412F9" w:rsidP="009C60A3">
      <w:pPr>
        <w:pStyle w:val="Akapitzlist"/>
        <w:numPr>
          <w:ilvl w:val="1"/>
          <w:numId w:val="22"/>
        </w:numPr>
        <w:spacing w:line="276" w:lineRule="auto"/>
        <w:ind w:left="709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412F9">
        <w:rPr>
          <w:rFonts w:ascii="Times New Roman" w:hAnsi="Times New Roman" w:cs="Times New Roman"/>
          <w:color w:val="000000" w:themeColor="text1"/>
          <w:sz w:val="22"/>
          <w:szCs w:val="22"/>
        </w:rPr>
        <w:t>Lunch, kolacja, przerwy kawowe, uroczysta kolacja dla wszystkich uczestników</w:t>
      </w:r>
    </w:p>
    <w:p w14:paraId="6FB894CF" w14:textId="7C64941D" w:rsidR="008412F9" w:rsidRPr="008412F9" w:rsidRDefault="008412F9" w:rsidP="009C60A3">
      <w:pPr>
        <w:pStyle w:val="Akapitzlist"/>
        <w:numPr>
          <w:ilvl w:val="1"/>
          <w:numId w:val="22"/>
        </w:numPr>
        <w:spacing w:line="276" w:lineRule="auto"/>
        <w:ind w:left="709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8412F9">
        <w:rPr>
          <w:rFonts w:ascii="Times New Roman" w:hAnsi="Times New Roman" w:cs="Times New Roman"/>
          <w:color w:val="000000" w:themeColor="text1"/>
          <w:sz w:val="22"/>
          <w:szCs w:val="22"/>
        </w:rPr>
        <w:t>Wszystkie sesje są dostępne dla wszystkich uczestników</w:t>
      </w:r>
    </w:p>
    <w:p w14:paraId="4B167CF9" w14:textId="47F67797" w:rsidR="00855FC9" w:rsidRPr="008412F9" w:rsidRDefault="00962182" w:rsidP="008412F9">
      <w:pPr>
        <w:spacing w:line="276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638FC">
        <w:rPr>
          <w:rFonts w:ascii="Times New Roman" w:hAnsi="Times New Roman" w:cs="Times New Roman"/>
          <w:b/>
          <w:bCs/>
          <w:noProof/>
          <w:color w:val="FF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A06440" wp14:editId="022D5604">
                <wp:simplePos x="0" y="0"/>
                <wp:positionH relativeFrom="column">
                  <wp:posOffset>924560</wp:posOffset>
                </wp:positionH>
                <wp:positionV relativeFrom="paragraph">
                  <wp:posOffset>105279</wp:posOffset>
                </wp:positionV>
                <wp:extent cx="4056380" cy="1709008"/>
                <wp:effectExtent l="12700" t="12700" r="7620" b="18415"/>
                <wp:wrapNone/>
                <wp:docPr id="1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6380" cy="1709008"/>
                        </a:xfrm>
                        <a:prstGeom prst="rect">
                          <a:avLst/>
                        </a:prstGeom>
                        <a:ln w="28575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24DD92" w14:textId="77777777" w:rsidR="00827FA8" w:rsidRPr="0004554B" w:rsidRDefault="00827FA8" w:rsidP="008B3E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04554B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Metody Płatności</w:t>
                            </w:r>
                          </w:p>
                          <w:p w14:paraId="2954F33F" w14:textId="77777777" w:rsidR="00827FA8" w:rsidRPr="0004554B" w:rsidRDefault="00827FA8" w:rsidP="008B3E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4554B">
                              <w:rPr>
                                <w:rFonts w:ascii="Times New Roman" w:hAnsi="Times New Roman" w:cs="Times New Roman"/>
                              </w:rPr>
                              <w:t>Przelew bankowy:</w:t>
                            </w:r>
                          </w:p>
                          <w:p w14:paraId="3B047D1F" w14:textId="33B8C2DC" w:rsidR="00827FA8" w:rsidRPr="0004554B" w:rsidRDefault="00827FA8" w:rsidP="008B3E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4554B">
                              <w:rPr>
                                <w:rFonts w:ascii="Times New Roman" w:hAnsi="Times New Roman" w:cs="Times New Roman"/>
                              </w:rPr>
                              <w:t xml:space="preserve">Bank: </w:t>
                            </w:r>
                            <w:r w:rsidR="00962182">
                              <w:rPr>
                                <w:rFonts w:ascii="Times New Roman" w:hAnsi="Times New Roman" w:cs="Times New Roman"/>
                              </w:rPr>
                              <w:t>MBank</w:t>
                            </w:r>
                          </w:p>
                          <w:p w14:paraId="0D47F56A" w14:textId="77777777" w:rsidR="00962182" w:rsidRDefault="00827FA8" w:rsidP="008B3E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6026">
                              <w:rPr>
                                <w:rFonts w:ascii="Times New Roman" w:hAnsi="Times New Roman" w:cs="Times New Roman"/>
                              </w:rPr>
                              <w:t xml:space="preserve">Firma: </w:t>
                            </w:r>
                            <w:r w:rsidR="00962182" w:rsidRPr="00962182">
                              <w:rPr>
                                <w:rFonts w:ascii="Times New Roman" w:hAnsi="Times New Roman" w:cs="Times New Roman"/>
                              </w:rPr>
                              <w:t xml:space="preserve">VERUS ZWIĄZEK HODOWCÓW ZWIERZĄT I PRODUCENTÓW SEKTORA ROLNO-SPOŻYWCZEGO - STOWARZYSZENIE </w:t>
                            </w:r>
                          </w:p>
                          <w:p w14:paraId="528591CF" w14:textId="77777777" w:rsidR="00962182" w:rsidRDefault="00827FA8" w:rsidP="008B3E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EF6026">
                              <w:rPr>
                                <w:rFonts w:ascii="Times New Roman" w:hAnsi="Times New Roman" w:cs="Times New Roman"/>
                              </w:rPr>
                              <w:t xml:space="preserve">Nr konta: </w:t>
                            </w:r>
                            <w:r w:rsidR="00962182" w:rsidRPr="00962182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33114011370000378162001004</w:t>
                            </w:r>
                          </w:p>
                          <w:p w14:paraId="5A313A56" w14:textId="447DD40D" w:rsidR="00B100C0" w:rsidRPr="00827FA8" w:rsidRDefault="00827FA8" w:rsidP="008B3E59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827FA8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 xml:space="preserve">BIC/SWIFT: </w:t>
                            </w:r>
                            <w:r w:rsidR="008B3E59" w:rsidRPr="008B3E59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BREXPLPWMB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A06440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72.8pt;margin-top:8.3pt;width:319.4pt;height:134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" fillcolor="white [3201]" strokecolor="#4472c4 [3204]" strokeweight="2.25pt">
                <v:textbox>
                  <w:txbxContent>
                    <w:p w14:paraId="2824DD92" w14:textId="77777777" w:rsidR="00827FA8" w:rsidRPr="0004554B" w:rsidRDefault="00827FA8" w:rsidP="008B3E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04554B">
                        <w:rPr>
                          <w:rFonts w:ascii="Times New Roman" w:hAnsi="Times New Roman" w:cs="Times New Roman"/>
                          <w:b/>
                          <w:bCs/>
                        </w:rPr>
                        <w:t>Metody Płatności</w:t>
                      </w:r>
                    </w:p>
                    <w:p w14:paraId="2954F33F" w14:textId="77777777" w:rsidR="00827FA8" w:rsidRPr="0004554B" w:rsidRDefault="00827FA8" w:rsidP="008B3E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04554B">
                        <w:rPr>
                          <w:rFonts w:ascii="Times New Roman" w:hAnsi="Times New Roman" w:cs="Times New Roman"/>
                        </w:rPr>
                        <w:t>Przelew bankowy:</w:t>
                      </w:r>
                    </w:p>
                    <w:p w14:paraId="3B047D1F" w14:textId="33B8C2DC" w:rsidR="00827FA8" w:rsidRPr="0004554B" w:rsidRDefault="00827FA8" w:rsidP="008B3E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04554B">
                        <w:rPr>
                          <w:rFonts w:ascii="Times New Roman" w:hAnsi="Times New Roman" w:cs="Times New Roman"/>
                        </w:rPr>
                        <w:t xml:space="preserve">Bank: </w:t>
                      </w:r>
                      <w:r w:rsidR="00962182">
                        <w:rPr>
                          <w:rFonts w:ascii="Times New Roman" w:hAnsi="Times New Roman" w:cs="Times New Roman"/>
                        </w:rPr>
                        <w:t>MBank</w:t>
                      </w:r>
                    </w:p>
                    <w:p w14:paraId="0D47F56A" w14:textId="77777777" w:rsidR="00962182" w:rsidRDefault="00827FA8" w:rsidP="008B3E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EF6026">
                        <w:rPr>
                          <w:rFonts w:ascii="Times New Roman" w:hAnsi="Times New Roman" w:cs="Times New Roman"/>
                        </w:rPr>
                        <w:t xml:space="preserve">Firma: </w:t>
                      </w:r>
                      <w:r w:rsidR="00962182" w:rsidRPr="00962182">
                        <w:rPr>
                          <w:rFonts w:ascii="Times New Roman" w:hAnsi="Times New Roman" w:cs="Times New Roman"/>
                        </w:rPr>
                        <w:t xml:space="preserve">VERUS ZWIĄZEK HODOWCÓW ZWIERZĄT I PRODUCENTÓW SEKTORA ROLNO-SPOŻYWCZEGO - STOWARZYSZENIE </w:t>
                      </w:r>
                    </w:p>
                    <w:p w14:paraId="528591CF" w14:textId="77777777" w:rsidR="00962182" w:rsidRDefault="00827FA8" w:rsidP="008B3E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EF6026">
                        <w:rPr>
                          <w:rFonts w:ascii="Times New Roman" w:hAnsi="Times New Roman" w:cs="Times New Roman"/>
                        </w:rPr>
                        <w:t xml:space="preserve">Nr konta: </w:t>
                      </w:r>
                      <w:r w:rsidR="00962182" w:rsidRPr="00962182">
                        <w:rPr>
                          <w:rFonts w:ascii="Times New Roman" w:hAnsi="Times New Roman" w:cs="Times New Roman"/>
                          <w:b/>
                          <w:bCs/>
                        </w:rPr>
                        <w:t>33114011370000378162001004</w:t>
                      </w:r>
                    </w:p>
                    <w:p w14:paraId="5A313A56" w14:textId="447DD40D" w:rsidR="00B100C0" w:rsidRPr="00827FA8" w:rsidRDefault="00827FA8" w:rsidP="008B3E59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827FA8">
                        <w:rPr>
                          <w:rFonts w:ascii="Times New Roman" w:hAnsi="Times New Roman" w:cs="Times New Roman"/>
                          <w:lang w:val="en-US"/>
                        </w:rPr>
                        <w:t xml:space="preserve">BIC/SWIFT: </w:t>
                      </w:r>
                      <w:r w:rsidR="008B3E59" w:rsidRPr="008B3E59">
                        <w:rPr>
                          <w:rFonts w:ascii="Times New Roman" w:hAnsi="Times New Roman" w:cs="Times New Roman"/>
                          <w:lang w:val="en-US"/>
                        </w:rPr>
                        <w:t>BREXPLPWMBK</w:t>
                      </w:r>
                    </w:p>
                  </w:txbxContent>
                </v:textbox>
              </v:shape>
            </w:pict>
          </mc:Fallback>
        </mc:AlternateContent>
      </w:r>
    </w:p>
    <w:p w14:paraId="7EEC485C" w14:textId="1F6A316A" w:rsidR="00855FC9" w:rsidRDefault="00855FC9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3B7F9A2F" w14:textId="27F402B0" w:rsidR="00855FC9" w:rsidRDefault="00855FC9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36E74365" w14:textId="58D846C0" w:rsidR="00855FC9" w:rsidRDefault="00855FC9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7225A9E9" w14:textId="79738824" w:rsidR="00855FC9" w:rsidRDefault="00855FC9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1A2146C1" w14:textId="09A42199" w:rsidR="00855FC9" w:rsidRDefault="00855FC9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78A9A8FF" w14:textId="4930B2D0" w:rsidR="00855FC9" w:rsidRDefault="00855FC9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690C1DB0" w14:textId="0BF45DDA" w:rsidR="00855FC9" w:rsidRDefault="00855FC9" w:rsidP="000E6A7D">
      <w:pPr>
        <w:spacing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5ABE2875" w14:textId="4C51330E" w:rsidR="0006338E" w:rsidRPr="002638FC" w:rsidRDefault="0006338E" w:rsidP="000E6A7D">
      <w:pPr>
        <w:spacing w:line="276" w:lineRule="auto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</w:p>
    <w:p w14:paraId="612FAB42" w14:textId="645D785F" w:rsidR="00D965CF" w:rsidRDefault="00CF4C60" w:rsidP="00152E91">
      <w:pPr>
        <w:spacing w:after="120"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  <w:u w:val="single"/>
        </w:rPr>
      </w:pPr>
      <w:r w:rsidRPr="002638FC">
        <w:rPr>
          <w:rFonts w:ascii="Times New Roman" w:hAnsi="Times New Roman" w:cs="Times New Roman"/>
          <w:b/>
          <w:bCs/>
          <w:color w:val="FF0000"/>
          <w:sz w:val="22"/>
          <w:szCs w:val="22"/>
        </w:rPr>
        <w:t>(</w:t>
      </w:r>
      <w:r w:rsidR="00D820D9" w:rsidRPr="00D820D9">
        <w:rPr>
          <w:rFonts w:ascii="Times New Roman" w:hAnsi="Times New Roman" w:cs="Times New Roman"/>
          <w:b/>
          <w:bCs/>
          <w:color w:val="FF0000"/>
          <w:sz w:val="22"/>
          <w:szCs w:val="22"/>
        </w:rPr>
        <w:t xml:space="preserve">Po </w:t>
      </w:r>
      <w:r w:rsidR="00FE6A0F">
        <w:rPr>
          <w:rFonts w:ascii="Times New Roman" w:hAnsi="Times New Roman" w:cs="Times New Roman"/>
          <w:b/>
          <w:bCs/>
          <w:color w:val="FF0000"/>
          <w:sz w:val="22"/>
          <w:szCs w:val="22"/>
        </w:rPr>
        <w:t>dokonaniu</w:t>
      </w:r>
      <w:r w:rsidR="00D820D9" w:rsidRPr="00D820D9">
        <w:rPr>
          <w:rFonts w:ascii="Times New Roman" w:hAnsi="Times New Roman" w:cs="Times New Roman"/>
          <w:b/>
          <w:bCs/>
          <w:color w:val="FF0000"/>
          <w:sz w:val="22"/>
          <w:szCs w:val="22"/>
        </w:rPr>
        <w:t xml:space="preserve"> opłaty rejestracyjnej przelewem bankowym</w:t>
      </w:r>
      <w:r w:rsidR="00B430B9">
        <w:rPr>
          <w:rFonts w:ascii="Times New Roman" w:hAnsi="Times New Roman" w:cs="Times New Roman"/>
          <w:b/>
          <w:bCs/>
          <w:color w:val="FF0000"/>
          <w:sz w:val="22"/>
          <w:szCs w:val="22"/>
        </w:rPr>
        <w:t>,</w:t>
      </w:r>
      <w:r w:rsidR="00D820D9" w:rsidRPr="00D820D9">
        <w:rPr>
          <w:rFonts w:ascii="Times New Roman" w:hAnsi="Times New Roman" w:cs="Times New Roman"/>
          <w:b/>
          <w:bCs/>
          <w:color w:val="FF0000"/>
          <w:sz w:val="22"/>
          <w:szCs w:val="22"/>
        </w:rPr>
        <w:t xml:space="preserve"> </w:t>
      </w:r>
      <w:r w:rsidR="00377DBF">
        <w:rPr>
          <w:rFonts w:ascii="Times New Roman" w:hAnsi="Times New Roman" w:cs="Times New Roman"/>
          <w:b/>
          <w:bCs/>
          <w:color w:val="FF0000"/>
          <w:sz w:val="22"/>
          <w:szCs w:val="22"/>
        </w:rPr>
        <w:t xml:space="preserve">proszę </w:t>
      </w:r>
      <w:r w:rsidR="00D820D9" w:rsidRPr="00D820D9">
        <w:rPr>
          <w:rFonts w:ascii="Times New Roman" w:hAnsi="Times New Roman" w:cs="Times New Roman"/>
          <w:b/>
          <w:bCs/>
          <w:color w:val="FF0000"/>
          <w:sz w:val="22"/>
          <w:szCs w:val="22"/>
        </w:rPr>
        <w:t>dołącz</w:t>
      </w:r>
      <w:r w:rsidR="00D87C0F">
        <w:rPr>
          <w:rFonts w:ascii="Times New Roman" w:hAnsi="Times New Roman" w:cs="Times New Roman"/>
          <w:b/>
          <w:bCs/>
          <w:color w:val="FF0000"/>
          <w:sz w:val="22"/>
          <w:szCs w:val="22"/>
        </w:rPr>
        <w:t xml:space="preserve">yć </w:t>
      </w:r>
      <w:r w:rsidR="006851D7">
        <w:rPr>
          <w:rFonts w:ascii="Times New Roman" w:hAnsi="Times New Roman" w:cs="Times New Roman"/>
          <w:b/>
          <w:bCs/>
          <w:color w:val="FF0000"/>
          <w:sz w:val="22"/>
          <w:szCs w:val="22"/>
        </w:rPr>
        <w:t xml:space="preserve">potwierdzenie </w:t>
      </w:r>
      <w:r w:rsidR="001C69F5">
        <w:rPr>
          <w:rFonts w:ascii="Times New Roman" w:hAnsi="Times New Roman" w:cs="Times New Roman"/>
          <w:b/>
          <w:bCs/>
          <w:color w:val="FF0000"/>
          <w:sz w:val="22"/>
          <w:szCs w:val="22"/>
        </w:rPr>
        <w:t xml:space="preserve">w formacie </w:t>
      </w:r>
      <w:r w:rsidR="00D820D9" w:rsidRPr="00D820D9">
        <w:rPr>
          <w:rFonts w:ascii="Times New Roman" w:hAnsi="Times New Roman" w:cs="Times New Roman"/>
          <w:b/>
          <w:bCs/>
          <w:color w:val="FF0000"/>
          <w:sz w:val="22"/>
          <w:szCs w:val="22"/>
        </w:rPr>
        <w:t xml:space="preserve">PDF oraz streszczenie w wiadomości e-mail na adres </w:t>
      </w:r>
      <w:hyperlink r:id="rId11" w:history="1">
        <w:r w:rsidR="00CD248C" w:rsidRPr="00413523">
          <w:rPr>
            <w:rStyle w:val="Hipercze"/>
            <w:rFonts w:ascii="Times New Roman" w:hAnsi="Times New Roman" w:cs="Times New Roman"/>
            <w:b/>
            <w:bCs/>
            <w:sz w:val="22"/>
            <w:szCs w:val="22"/>
          </w:rPr>
          <w:t>congress.ecaas@gmail.com</w:t>
        </w:r>
      </w:hyperlink>
      <w:r w:rsidRPr="00D820D9">
        <w:rPr>
          <w:rFonts w:ascii="Times New Roman" w:hAnsi="Times New Roman" w:cs="Times New Roman"/>
          <w:b/>
          <w:bCs/>
          <w:color w:val="FF0000"/>
          <w:sz w:val="22"/>
          <w:szCs w:val="22"/>
          <w:u w:val="single"/>
        </w:rPr>
        <w:t>)</w:t>
      </w:r>
      <w:r w:rsidR="005F708F" w:rsidRPr="00D820D9">
        <w:rPr>
          <w:rFonts w:ascii="Times New Roman" w:hAnsi="Times New Roman" w:cs="Times New Roman"/>
          <w:b/>
          <w:bCs/>
          <w:color w:val="FF0000"/>
          <w:sz w:val="22"/>
          <w:szCs w:val="22"/>
          <w:u w:val="single"/>
        </w:rPr>
        <w:t>.</w:t>
      </w:r>
    </w:p>
    <w:p w14:paraId="666770A4" w14:textId="70DFCE1E" w:rsidR="00CD248C" w:rsidRDefault="00CD248C" w:rsidP="00152E91">
      <w:pPr>
        <w:spacing w:after="120" w:line="276" w:lineRule="auto"/>
        <w:jc w:val="center"/>
        <w:rPr>
          <w:rFonts w:ascii="Times New Roman" w:hAnsi="Times New Roman" w:cs="Times New Roman"/>
          <w:b/>
          <w:bCs/>
          <w:color w:val="FF0000"/>
          <w:sz w:val="22"/>
          <w:szCs w:val="22"/>
          <w:u w:val="single"/>
        </w:rPr>
      </w:pPr>
    </w:p>
    <w:p w14:paraId="54F34D88" w14:textId="1E7EB01C" w:rsidR="00CD248C" w:rsidRPr="00AA1993" w:rsidRDefault="00AA1993" w:rsidP="00AA1993">
      <w:pPr>
        <w:pStyle w:val="Akapitzlist"/>
        <w:numPr>
          <w:ilvl w:val="0"/>
          <w:numId w:val="20"/>
        </w:numPr>
        <w:spacing w:after="120" w:line="276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AA1993">
        <w:rPr>
          <w:rFonts w:ascii="Times New Roman" w:hAnsi="Times New Roman" w:cs="Times New Roman"/>
          <w:b/>
          <w:bCs/>
          <w:color w:val="000000" w:themeColor="text1"/>
        </w:rPr>
        <w:t>Informacje do faktury</w:t>
      </w:r>
      <w:r w:rsidR="006376D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6376DE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(Proszę wypełnić poniższe pola, jeśli potrzebują Państwo faktury</w:t>
      </w:r>
      <w:r w:rsidR="006376DE" w:rsidRPr="002638FC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)</w:t>
      </w:r>
    </w:p>
    <w:tbl>
      <w:tblPr>
        <w:tblStyle w:val="Zwykatabela2"/>
        <w:tblW w:w="9069" w:type="dxa"/>
        <w:tblLook w:val="04A0" w:firstRow="1" w:lastRow="0" w:firstColumn="1" w:lastColumn="0" w:noHBand="0" w:noVBand="1"/>
      </w:tblPr>
      <w:tblGrid>
        <w:gridCol w:w="3373"/>
        <w:gridCol w:w="5696"/>
      </w:tblGrid>
      <w:tr w:rsidR="003A150D" w:rsidRPr="002638FC" w14:paraId="5980BC12" w14:textId="2D5B06CA" w:rsidTr="00301C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3" w:type="dxa"/>
          </w:tcPr>
          <w:p w14:paraId="06D3EA5D" w14:textId="253988E4" w:rsidR="003A150D" w:rsidRPr="002638FC" w:rsidRDefault="0026276A" w:rsidP="000E6A7D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IP:</w:t>
            </w:r>
          </w:p>
        </w:tc>
        <w:tc>
          <w:tcPr>
            <w:tcW w:w="5696" w:type="dxa"/>
          </w:tcPr>
          <w:p w14:paraId="4CA7B968" w14:textId="71207FCE" w:rsidR="003A150D" w:rsidRPr="002638FC" w:rsidRDefault="003A150D" w:rsidP="000E6A7D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3A150D" w:rsidRPr="002638FC" w14:paraId="5717A87D" w14:textId="28BB46D7" w:rsidTr="00301C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3" w:type="dxa"/>
          </w:tcPr>
          <w:p w14:paraId="7A2A6D51" w14:textId="7BDBD1A2" w:rsidR="003A150D" w:rsidRPr="002638FC" w:rsidRDefault="0026276A" w:rsidP="000E6A7D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nstytucja</w:t>
            </w:r>
            <w:r w:rsidR="003A150D" w:rsidRPr="00263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5696" w:type="dxa"/>
          </w:tcPr>
          <w:p w14:paraId="3ABBF0F5" w14:textId="76537131" w:rsidR="003A150D" w:rsidRPr="002638FC" w:rsidRDefault="003A150D" w:rsidP="000E6A7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3A150D" w:rsidRPr="002638FC" w14:paraId="5A9E0000" w14:textId="1FDFFA58" w:rsidTr="00301C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3" w:type="dxa"/>
          </w:tcPr>
          <w:p w14:paraId="46FC439E" w14:textId="671B93F5" w:rsidR="003A150D" w:rsidRPr="002638FC" w:rsidRDefault="00475B37" w:rsidP="000E6A7D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dres Instytucji</w:t>
            </w:r>
            <w:r w:rsidR="003A150D" w:rsidRPr="002638F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5696" w:type="dxa"/>
          </w:tcPr>
          <w:p w14:paraId="41A7BA2C" w14:textId="755B348F" w:rsidR="003A150D" w:rsidRPr="002638FC" w:rsidRDefault="003A150D" w:rsidP="000E6A7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35536D7C" w14:textId="77777777" w:rsidR="00940EF9" w:rsidRPr="002638FC" w:rsidRDefault="00940EF9" w:rsidP="000E6A7D">
      <w:pPr>
        <w:spacing w:line="276" w:lineRule="auto"/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lang w:eastAsia="pl-PL"/>
        </w:rPr>
      </w:pPr>
    </w:p>
    <w:p w14:paraId="1D51C8FF" w14:textId="77777777" w:rsidR="00BD5CC4" w:rsidRPr="002638FC" w:rsidRDefault="00BD5CC4" w:rsidP="000E6A7D">
      <w:pPr>
        <w:spacing w:line="276" w:lineRule="auto"/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lang w:eastAsia="pl-PL"/>
        </w:rPr>
      </w:pPr>
    </w:p>
    <w:p w14:paraId="277CD6E3" w14:textId="1E0B82E5" w:rsidR="007F79CC" w:rsidRPr="00771E6F" w:rsidRDefault="00165777" w:rsidP="000D72D2">
      <w:pPr>
        <w:pStyle w:val="Akapitzlist"/>
        <w:numPr>
          <w:ilvl w:val="0"/>
          <w:numId w:val="20"/>
        </w:num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pl-PL"/>
        </w:rPr>
      </w:pPr>
      <w:r w:rsidRPr="00771E6F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pl-PL"/>
        </w:rPr>
        <w:t xml:space="preserve">Jeśli potrzebują </w:t>
      </w:r>
      <w:r w:rsidR="0036670D" w:rsidRPr="00771E6F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pl-PL"/>
        </w:rPr>
        <w:t>Państwo</w:t>
      </w:r>
      <w:r w:rsidRPr="00771E6F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pl-PL"/>
        </w:rPr>
        <w:t xml:space="preserve"> listu z zaproszeniem, </w:t>
      </w:r>
      <w:r w:rsidR="00A25A30" w:rsidRPr="00771E6F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pl-PL"/>
        </w:rPr>
        <w:t xml:space="preserve">proszę </w:t>
      </w:r>
      <w:r w:rsidRPr="00771E6F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pl-PL"/>
        </w:rPr>
        <w:t>wypeł</w:t>
      </w:r>
      <w:r w:rsidR="00B2091F" w:rsidRPr="00771E6F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pl-PL"/>
        </w:rPr>
        <w:t>nić</w:t>
      </w:r>
      <w:r w:rsidRPr="00771E6F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pl-PL"/>
        </w:rPr>
        <w:t xml:space="preserve"> </w:t>
      </w:r>
      <w:r w:rsidR="00B2091F" w:rsidRPr="00771E6F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pl-PL"/>
        </w:rPr>
        <w:t>poniższy</w:t>
      </w:r>
      <w:r w:rsidRPr="00771E6F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pl-PL"/>
        </w:rPr>
        <w:t xml:space="preserve"> formularz:</w:t>
      </w:r>
    </w:p>
    <w:p w14:paraId="5E6BA9FC" w14:textId="60746752" w:rsidR="00165777" w:rsidRPr="002638FC" w:rsidRDefault="00165777" w:rsidP="000E6A7D">
      <w:pPr>
        <w:spacing w:line="276" w:lineRule="auto"/>
        <w:rPr>
          <w:rFonts w:ascii="Times New Roman" w:hAnsi="Times New Roman" w:cs="Times New Roman"/>
          <w:sz w:val="22"/>
          <w:szCs w:val="22"/>
        </w:rPr>
      </w:pPr>
    </w:p>
    <w:tbl>
      <w:tblPr>
        <w:tblStyle w:val="Zwykatabela2"/>
        <w:tblW w:w="9069" w:type="dxa"/>
        <w:tblLook w:val="04A0" w:firstRow="1" w:lastRow="0" w:firstColumn="1" w:lastColumn="0" w:noHBand="0" w:noVBand="1"/>
      </w:tblPr>
      <w:tblGrid>
        <w:gridCol w:w="2393"/>
        <w:gridCol w:w="1571"/>
        <w:gridCol w:w="723"/>
        <w:gridCol w:w="1404"/>
        <w:gridCol w:w="840"/>
        <w:gridCol w:w="1428"/>
        <w:gridCol w:w="710"/>
      </w:tblGrid>
      <w:tr w:rsidR="00ED5B9A" w:rsidRPr="002638FC" w14:paraId="7580E0C0" w14:textId="77777777" w:rsidTr="00822B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9" w:type="dxa"/>
            <w:gridSpan w:val="7"/>
            <w:vAlign w:val="center"/>
          </w:tcPr>
          <w:p w14:paraId="108FBE36" w14:textId="5B5FE81C" w:rsidR="00ED5B9A" w:rsidRPr="00822B00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eastAsia="pl-PL"/>
              </w:rPr>
            </w:pPr>
            <w:r w:rsidRPr="002638F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 xml:space="preserve">Visa </w:t>
            </w:r>
            <w:proofErr w:type="spellStart"/>
            <w:r w:rsidRPr="002638F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>Support</w:t>
            </w:r>
            <w:proofErr w:type="spellEnd"/>
          </w:p>
        </w:tc>
      </w:tr>
      <w:tr w:rsidR="00ED5B9A" w:rsidRPr="002638FC" w14:paraId="1099FA9E" w14:textId="77777777" w:rsidTr="00301C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263B2C6B" w14:textId="63ED73D0" w:rsidR="00ED5B9A" w:rsidRPr="002638FC" w:rsidRDefault="00A45968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>Imię i nazwisko</w:t>
            </w:r>
          </w:p>
        </w:tc>
        <w:tc>
          <w:tcPr>
            <w:tcW w:w="6676" w:type="dxa"/>
            <w:gridSpan w:val="6"/>
          </w:tcPr>
          <w:p w14:paraId="18A1C1F1" w14:textId="123C1696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</w:tr>
      <w:tr w:rsidR="00BE2A85" w:rsidRPr="002638FC" w14:paraId="18FDFBE1" w14:textId="77777777" w:rsidTr="00301C75">
        <w:trPr>
          <w:trHeight w:val="7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6A1C7EDC" w14:textId="34AF2290" w:rsidR="00ED5B9A" w:rsidRPr="002638FC" w:rsidRDefault="00D54A17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>Pozycja</w:t>
            </w:r>
          </w:p>
          <w:p w14:paraId="2B2C72A6" w14:textId="1C839E6E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eastAsia="pl-PL"/>
              </w:rPr>
            </w:pPr>
            <w:r w:rsidRPr="002638FC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2"/>
                <w:szCs w:val="22"/>
                <w:lang w:eastAsia="pl-PL"/>
              </w:rPr>
              <w:t>(</w:t>
            </w:r>
            <w:r w:rsidR="008C1A06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2"/>
                <w:szCs w:val="22"/>
                <w:lang w:eastAsia="pl-PL"/>
              </w:rPr>
              <w:t>proszę wybrać</w:t>
            </w:r>
            <w:r w:rsidRPr="002638FC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2"/>
                <w:szCs w:val="22"/>
                <w:lang w:eastAsia="pl-PL"/>
              </w:rPr>
              <w:t>)</w:t>
            </w:r>
          </w:p>
        </w:tc>
        <w:tc>
          <w:tcPr>
            <w:tcW w:w="1571" w:type="dxa"/>
          </w:tcPr>
          <w:p w14:paraId="63372557" w14:textId="35F09D8D" w:rsidR="00ED5B9A" w:rsidRPr="002638FC" w:rsidRDefault="000F188C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  <w:t>Pracownik ucz</w:t>
            </w:r>
            <w:r w:rsidR="00EC33D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  <w:t>elni</w:t>
            </w:r>
          </w:p>
        </w:tc>
        <w:tc>
          <w:tcPr>
            <w:tcW w:w="723" w:type="dxa"/>
          </w:tcPr>
          <w:p w14:paraId="55A06F0B" w14:textId="77777777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  <w:tc>
          <w:tcPr>
            <w:tcW w:w="1404" w:type="dxa"/>
          </w:tcPr>
          <w:p w14:paraId="06D0DD2E" w14:textId="7439D8D6" w:rsidR="00ED5B9A" w:rsidRPr="002638FC" w:rsidRDefault="00D01201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  <w:t>S</w:t>
            </w:r>
            <w:r w:rsidR="009A133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  <w:t>tudent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  <w:t xml:space="preserve">, </w:t>
            </w:r>
            <w:r w:rsidR="003F6D2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  <w:t>doktorant</w:t>
            </w:r>
          </w:p>
        </w:tc>
        <w:tc>
          <w:tcPr>
            <w:tcW w:w="840" w:type="dxa"/>
          </w:tcPr>
          <w:p w14:paraId="15C1DB92" w14:textId="77777777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  <w:tc>
          <w:tcPr>
            <w:tcW w:w="1428" w:type="dxa"/>
          </w:tcPr>
          <w:p w14:paraId="491129CF" w14:textId="3D42D069" w:rsidR="00ED5B9A" w:rsidRPr="002638FC" w:rsidRDefault="00CA50EF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  <w:t>inny</w:t>
            </w:r>
          </w:p>
        </w:tc>
        <w:tc>
          <w:tcPr>
            <w:tcW w:w="710" w:type="dxa"/>
          </w:tcPr>
          <w:p w14:paraId="1BDA1901" w14:textId="4B9195CB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</w:tr>
      <w:tr w:rsidR="00ED5B9A" w:rsidRPr="002638FC" w14:paraId="62CE6114" w14:textId="77777777" w:rsidTr="00301C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55A85464" w14:textId="0DD37B0B" w:rsidR="00ED5B9A" w:rsidRPr="002638FC" w:rsidRDefault="00AF461B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>Numer telef</w:t>
            </w:r>
            <w:r w:rsidR="00174E41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>nu</w:t>
            </w:r>
          </w:p>
        </w:tc>
        <w:tc>
          <w:tcPr>
            <w:tcW w:w="6676" w:type="dxa"/>
            <w:gridSpan w:val="6"/>
          </w:tcPr>
          <w:p w14:paraId="47CEC7A8" w14:textId="43635B0A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</w:tr>
      <w:tr w:rsidR="00ED5B9A" w:rsidRPr="002638FC" w14:paraId="007BA61F" w14:textId="77777777" w:rsidTr="00301C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374B62AB" w14:textId="2B191E45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eastAsia="pl-PL"/>
              </w:rPr>
            </w:pPr>
            <w:r w:rsidRPr="002638FC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>E-mail</w:t>
            </w:r>
          </w:p>
        </w:tc>
        <w:tc>
          <w:tcPr>
            <w:tcW w:w="6676" w:type="dxa"/>
            <w:gridSpan w:val="6"/>
          </w:tcPr>
          <w:p w14:paraId="1E7B6FC5" w14:textId="472D7E19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</w:tr>
      <w:tr w:rsidR="00ED5B9A" w:rsidRPr="002638FC" w14:paraId="4ACDA1E1" w14:textId="77777777" w:rsidTr="00301C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39F89504" w14:textId="1D08E4DE" w:rsidR="00ED5B9A" w:rsidRPr="002638FC" w:rsidRDefault="00174E41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>Instytucja</w:t>
            </w:r>
          </w:p>
        </w:tc>
        <w:tc>
          <w:tcPr>
            <w:tcW w:w="6676" w:type="dxa"/>
            <w:gridSpan w:val="6"/>
          </w:tcPr>
          <w:p w14:paraId="08269277" w14:textId="7C3936CF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</w:tr>
      <w:tr w:rsidR="00ED5B9A" w:rsidRPr="002638FC" w14:paraId="29DC6222" w14:textId="77777777" w:rsidTr="00301C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4B37D28E" w14:textId="02504C2A" w:rsidR="00ED5B9A" w:rsidRPr="002638FC" w:rsidRDefault="00174E41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>Kraj</w:t>
            </w:r>
          </w:p>
        </w:tc>
        <w:tc>
          <w:tcPr>
            <w:tcW w:w="6676" w:type="dxa"/>
            <w:gridSpan w:val="6"/>
          </w:tcPr>
          <w:p w14:paraId="0F4A20E3" w14:textId="117B88B2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</w:tr>
      <w:tr w:rsidR="00ED5B9A" w:rsidRPr="002638FC" w14:paraId="545CD6E2" w14:textId="77777777" w:rsidTr="00301C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4421931F" w14:textId="5C782088" w:rsidR="00ED5B9A" w:rsidRPr="002638FC" w:rsidRDefault="00174E41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>Narodowość</w:t>
            </w:r>
          </w:p>
        </w:tc>
        <w:tc>
          <w:tcPr>
            <w:tcW w:w="6676" w:type="dxa"/>
            <w:gridSpan w:val="6"/>
          </w:tcPr>
          <w:p w14:paraId="47F9C73A" w14:textId="72FBE232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</w:tr>
      <w:tr w:rsidR="00ED5B9A" w:rsidRPr="002638FC" w14:paraId="690683C9" w14:textId="77777777" w:rsidTr="00301C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3EC04B49" w14:textId="069858F8" w:rsidR="00ED5B9A" w:rsidRPr="002638FC" w:rsidRDefault="00174E41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>Data urodzenia</w:t>
            </w:r>
          </w:p>
        </w:tc>
        <w:tc>
          <w:tcPr>
            <w:tcW w:w="6676" w:type="dxa"/>
            <w:gridSpan w:val="6"/>
          </w:tcPr>
          <w:p w14:paraId="5C0FE664" w14:textId="44EC77E4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</w:tr>
      <w:tr w:rsidR="00ED5B9A" w:rsidRPr="002638FC" w14:paraId="64CBFE01" w14:textId="77777777" w:rsidTr="00301C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33AFD42F" w14:textId="47CB6B3D" w:rsidR="00ED5B9A" w:rsidRPr="002638FC" w:rsidRDefault="00174E41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>Numer paszportu</w:t>
            </w:r>
          </w:p>
        </w:tc>
        <w:tc>
          <w:tcPr>
            <w:tcW w:w="6676" w:type="dxa"/>
            <w:gridSpan w:val="6"/>
          </w:tcPr>
          <w:p w14:paraId="5EF47F7E" w14:textId="0C65AD23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</w:tr>
      <w:tr w:rsidR="00ED5B9A" w:rsidRPr="002638FC" w14:paraId="516181A0" w14:textId="77777777" w:rsidTr="00301C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4CD7881F" w14:textId="14C7C74D" w:rsidR="00ED5B9A" w:rsidRPr="002638FC" w:rsidRDefault="00576EFB" w:rsidP="000E6A7D">
            <w:pPr>
              <w:shd w:val="clear" w:color="auto" w:fill="FFFFFF"/>
              <w:spacing w:line="276" w:lineRule="auto"/>
              <w:jc w:val="center"/>
              <w:textAlignment w:val="top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  <w:t xml:space="preserve">Termin ważności </w:t>
            </w:r>
          </w:p>
        </w:tc>
        <w:tc>
          <w:tcPr>
            <w:tcW w:w="6676" w:type="dxa"/>
            <w:gridSpan w:val="6"/>
          </w:tcPr>
          <w:p w14:paraId="22A28F55" w14:textId="3AD9B3E7" w:rsidR="00ED5B9A" w:rsidRPr="002638FC" w:rsidRDefault="00ED5B9A" w:rsidP="000E6A7D">
            <w:pPr>
              <w:shd w:val="clear" w:color="auto" w:fill="FFFFFF"/>
              <w:spacing w:line="276" w:lineRule="auto"/>
              <w:jc w:val="center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pl-PL"/>
              </w:rPr>
            </w:pPr>
          </w:p>
        </w:tc>
      </w:tr>
    </w:tbl>
    <w:p w14:paraId="0F641B1D" w14:textId="668087EC" w:rsidR="008A3101" w:rsidRPr="002638FC" w:rsidRDefault="008A3101" w:rsidP="00D44493">
      <w:pPr>
        <w:spacing w:line="276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B6BC13C" w14:textId="7A92A450" w:rsidR="00CD6EAC" w:rsidRPr="002638FC" w:rsidRDefault="00CD6EAC" w:rsidP="00CD6EAC">
      <w:pPr>
        <w:spacing w:line="276" w:lineRule="auto"/>
        <w:jc w:val="center"/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lang w:eastAsia="pl-PL"/>
        </w:rPr>
      </w:pPr>
      <w:r w:rsidRPr="002638FC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lang w:eastAsia="pl-PL"/>
        </w:rPr>
        <w:t>(</w:t>
      </w:r>
      <w:r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lang w:eastAsia="pl-PL"/>
        </w:rPr>
        <w:t>proszę zaznaczyć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8216"/>
      </w:tblGrid>
      <w:tr w:rsidR="00CD6EAC" w:rsidRPr="002638FC" w14:paraId="03CD09AE" w14:textId="77777777" w:rsidTr="00762885">
        <w:trPr>
          <w:trHeight w:val="1111"/>
        </w:trPr>
        <w:tc>
          <w:tcPr>
            <w:tcW w:w="846" w:type="dxa"/>
          </w:tcPr>
          <w:p w14:paraId="67C1A047" w14:textId="77777777" w:rsidR="00CD6EAC" w:rsidRDefault="00CD6EAC" w:rsidP="001B441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</w:pPr>
          </w:p>
          <w:p w14:paraId="3A7EB4B9" w14:textId="77777777" w:rsidR="00A1521E" w:rsidRDefault="00A1521E" w:rsidP="00A1521E">
            <w:pP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</w:pPr>
          </w:p>
          <w:p w14:paraId="0FE0D6AB" w14:textId="4A26FCFC" w:rsidR="00A1521E" w:rsidRPr="00A1521E" w:rsidRDefault="00A1521E" w:rsidP="00A1521E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8216" w:type="dxa"/>
            <w:vAlign w:val="center"/>
          </w:tcPr>
          <w:p w14:paraId="3F98169E" w14:textId="518168B7" w:rsidR="00CD6EAC" w:rsidRPr="00762885" w:rsidRDefault="00CD6EAC" w:rsidP="001B441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pl-PL"/>
              </w:rPr>
            </w:pPr>
            <w:r w:rsidRPr="00762885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pl-PL"/>
              </w:rPr>
              <w:t>Akceptuję warunki poniższej umowy o prawach autorskich oraz przesłanie pełnego tekstu artykułu do ewentualnej publikacji w ramach ECAAS.</w:t>
            </w:r>
          </w:p>
          <w:p w14:paraId="48A88397" w14:textId="77777777" w:rsidR="00CD6EAC" w:rsidRPr="002638FC" w:rsidRDefault="00CD6EAC" w:rsidP="001B441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pl-PL"/>
              </w:rPr>
            </w:pPr>
            <w:r w:rsidRPr="00762885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pl-PL"/>
              </w:rPr>
              <w:t>Potwierdzam i wyrażam zgodę na warunki niniejszej umowy o prawach autorskich, która jest wiążąca dla współautorów.</w:t>
            </w:r>
          </w:p>
        </w:tc>
      </w:tr>
    </w:tbl>
    <w:p w14:paraId="6BF9192C" w14:textId="4CE79927" w:rsidR="00CD6EAC" w:rsidRPr="002638FC" w:rsidRDefault="00CD6EAC" w:rsidP="00CD6EAC">
      <w:pPr>
        <w:spacing w:line="276" w:lineRule="auto"/>
        <w:jc w:val="center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pl-PL"/>
        </w:rPr>
      </w:pPr>
    </w:p>
    <w:p w14:paraId="0D5C3BF4" w14:textId="66B68B7E" w:rsidR="00960896" w:rsidRPr="002638FC" w:rsidRDefault="00BA66C5" w:rsidP="000E6A7D">
      <w:pPr>
        <w:spacing w:line="276" w:lineRule="auto"/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noProof/>
          <w:color w:val="000000" w:themeColor="text1"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78F39108" wp14:editId="17973B2B">
            <wp:simplePos x="0" y="0"/>
            <wp:positionH relativeFrom="margin">
              <wp:posOffset>414954</wp:posOffset>
            </wp:positionH>
            <wp:positionV relativeFrom="margin">
              <wp:posOffset>6645910</wp:posOffset>
            </wp:positionV>
            <wp:extent cx="4979670" cy="2319020"/>
            <wp:effectExtent l="0" t="0" r="0" b="5080"/>
            <wp:wrapSquare wrapText="bothSides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9" t="18192" r="6178" b="24811"/>
                    <a:stretch/>
                  </pic:blipFill>
                  <pic:spPr bwMode="auto">
                    <a:xfrm>
                      <a:off x="0" y="0"/>
                      <a:ext cx="4979670" cy="2319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60896" w:rsidRPr="002638FC" w:rsidSect="00A27584">
      <w:type w:val="continuous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97550" w14:textId="77777777" w:rsidR="005006D4" w:rsidRDefault="005006D4" w:rsidP="00825E09">
      <w:r>
        <w:separator/>
      </w:r>
    </w:p>
  </w:endnote>
  <w:endnote w:type="continuationSeparator" w:id="0">
    <w:p w14:paraId="4FB59133" w14:textId="77777777" w:rsidR="005006D4" w:rsidRDefault="005006D4" w:rsidP="00825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1681475731"/>
      <w:docPartObj>
        <w:docPartGallery w:val="Page Numbers (Bottom of Page)"/>
        <w:docPartUnique/>
      </w:docPartObj>
    </w:sdtPr>
    <w:sdtContent>
      <w:p w14:paraId="66F96112" w14:textId="15942D29" w:rsidR="00825E09" w:rsidRDefault="00825E09" w:rsidP="00AA6068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1F0ECD0D" w14:textId="77777777" w:rsidR="00825E09" w:rsidRDefault="00825E09" w:rsidP="00825E0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  <w:rFonts w:ascii="Times New Roman" w:hAnsi="Times New Roman" w:cs="Times New Roman"/>
      </w:rPr>
      <w:id w:val="704071142"/>
      <w:docPartObj>
        <w:docPartGallery w:val="Page Numbers (Bottom of Page)"/>
        <w:docPartUnique/>
      </w:docPartObj>
    </w:sdtPr>
    <w:sdtContent>
      <w:p w14:paraId="47F5B6BB" w14:textId="6879D396" w:rsidR="00825E09" w:rsidRPr="00825E09" w:rsidRDefault="00825E09" w:rsidP="00AA6068">
        <w:pPr>
          <w:pStyle w:val="Stopka"/>
          <w:framePr w:wrap="none" w:vAnchor="text" w:hAnchor="margin" w:xAlign="right" w:y="1"/>
          <w:rPr>
            <w:rStyle w:val="Numerstrony"/>
            <w:rFonts w:ascii="Times New Roman" w:hAnsi="Times New Roman" w:cs="Times New Roman"/>
          </w:rPr>
        </w:pPr>
        <w:r w:rsidRPr="00825E09">
          <w:rPr>
            <w:rStyle w:val="Numerstrony"/>
            <w:rFonts w:ascii="Times New Roman" w:hAnsi="Times New Roman" w:cs="Times New Roman"/>
          </w:rPr>
          <w:fldChar w:fldCharType="begin"/>
        </w:r>
        <w:r w:rsidRPr="00825E09">
          <w:rPr>
            <w:rStyle w:val="Numerstrony"/>
            <w:rFonts w:ascii="Times New Roman" w:hAnsi="Times New Roman" w:cs="Times New Roman"/>
          </w:rPr>
          <w:instrText xml:space="preserve"> PAGE </w:instrText>
        </w:r>
        <w:r w:rsidRPr="00825E09">
          <w:rPr>
            <w:rStyle w:val="Numerstrony"/>
            <w:rFonts w:ascii="Times New Roman" w:hAnsi="Times New Roman" w:cs="Times New Roman"/>
          </w:rPr>
          <w:fldChar w:fldCharType="separate"/>
        </w:r>
        <w:r w:rsidRPr="00825E09">
          <w:rPr>
            <w:rStyle w:val="Numerstrony"/>
            <w:rFonts w:ascii="Times New Roman" w:hAnsi="Times New Roman" w:cs="Times New Roman"/>
            <w:noProof/>
          </w:rPr>
          <w:t>1</w:t>
        </w:r>
        <w:r w:rsidRPr="00825E09">
          <w:rPr>
            <w:rStyle w:val="Numerstrony"/>
            <w:rFonts w:ascii="Times New Roman" w:hAnsi="Times New Roman" w:cs="Times New Roman"/>
          </w:rPr>
          <w:fldChar w:fldCharType="end"/>
        </w:r>
      </w:p>
    </w:sdtContent>
  </w:sdt>
  <w:p w14:paraId="613EBF76" w14:textId="77777777" w:rsidR="00825E09" w:rsidRPr="00825E09" w:rsidRDefault="00825E09" w:rsidP="00825E09">
    <w:pPr>
      <w:pStyle w:val="Stopka"/>
      <w:ind w:right="36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43A4E" w14:textId="77777777" w:rsidR="005006D4" w:rsidRDefault="005006D4" w:rsidP="00825E09">
      <w:r>
        <w:separator/>
      </w:r>
    </w:p>
  </w:footnote>
  <w:footnote w:type="continuationSeparator" w:id="0">
    <w:p w14:paraId="0CAC0D5A" w14:textId="77777777" w:rsidR="005006D4" w:rsidRDefault="005006D4" w:rsidP="00825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9E958" w14:textId="70761B43" w:rsidR="00B621A9" w:rsidRDefault="00B621A9" w:rsidP="00B621A9">
    <w:pPr>
      <w:pStyle w:val="Nagwek"/>
      <w:jc w:val="center"/>
      <w:rPr>
        <w:rFonts w:ascii="Times New Roman" w:hAnsi="Times New Roman" w:cs="Times New Roman"/>
        <w:i/>
        <w:iCs/>
        <w:sz w:val="20"/>
        <w:szCs w:val="20"/>
        <w:lang w:val="en-US"/>
      </w:rPr>
    </w:pPr>
    <w:r w:rsidRPr="00961325">
      <w:rPr>
        <w:rFonts w:ascii="Times New Roman" w:hAnsi="Times New Roman" w:cs="Times New Roman"/>
        <w:noProof/>
        <w:color w:val="000000" w:themeColor="text1"/>
        <w:lang w:val="en-US"/>
      </w:rPr>
      <w:drawing>
        <wp:anchor distT="0" distB="0" distL="114300" distR="114300" simplePos="0" relativeHeight="251659264" behindDoc="0" locked="0" layoutInCell="1" allowOverlap="1" wp14:anchorId="6BF16995" wp14:editId="2F15DA3D">
          <wp:simplePos x="0" y="0"/>
          <wp:positionH relativeFrom="margin">
            <wp:posOffset>821055</wp:posOffset>
          </wp:positionH>
          <wp:positionV relativeFrom="margin">
            <wp:posOffset>-1109877</wp:posOffset>
          </wp:positionV>
          <wp:extent cx="4159885" cy="913765"/>
          <wp:effectExtent l="0" t="0" r="5715" b="635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9885" cy="913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CFF3EE" w14:textId="77777777" w:rsidR="00B621A9" w:rsidRDefault="00B621A9" w:rsidP="00B621A9">
    <w:pPr>
      <w:pStyle w:val="Nagwek"/>
      <w:jc w:val="center"/>
      <w:rPr>
        <w:rFonts w:ascii="Times New Roman" w:hAnsi="Times New Roman" w:cs="Times New Roman"/>
        <w:i/>
        <w:iCs/>
        <w:sz w:val="20"/>
        <w:szCs w:val="20"/>
        <w:lang w:val="en-US"/>
      </w:rPr>
    </w:pPr>
  </w:p>
  <w:p w14:paraId="3EB5C068" w14:textId="77777777" w:rsidR="00B621A9" w:rsidRDefault="00B621A9" w:rsidP="00B621A9">
    <w:pPr>
      <w:pStyle w:val="Nagwek"/>
      <w:jc w:val="center"/>
      <w:rPr>
        <w:rFonts w:ascii="Times New Roman" w:hAnsi="Times New Roman" w:cs="Times New Roman"/>
        <w:i/>
        <w:iCs/>
        <w:sz w:val="20"/>
        <w:szCs w:val="20"/>
        <w:lang w:val="en-US"/>
      </w:rPr>
    </w:pPr>
  </w:p>
  <w:p w14:paraId="5A71E0E5" w14:textId="77777777" w:rsidR="00B621A9" w:rsidRDefault="00B621A9" w:rsidP="00B621A9">
    <w:pPr>
      <w:pStyle w:val="Nagwek"/>
      <w:jc w:val="center"/>
      <w:rPr>
        <w:rFonts w:ascii="Times New Roman" w:hAnsi="Times New Roman" w:cs="Times New Roman"/>
        <w:i/>
        <w:iCs/>
        <w:sz w:val="20"/>
        <w:szCs w:val="20"/>
        <w:lang w:val="en-US"/>
      </w:rPr>
    </w:pPr>
  </w:p>
  <w:p w14:paraId="21721E1F" w14:textId="77777777" w:rsidR="00AC2F75" w:rsidRDefault="00AC2F75" w:rsidP="00C76257">
    <w:pPr>
      <w:pStyle w:val="Nagwek"/>
      <w:rPr>
        <w:rFonts w:ascii="Times New Roman" w:hAnsi="Times New Roman" w:cs="Times New Roman"/>
        <w:i/>
        <w:iCs/>
        <w:sz w:val="20"/>
        <w:szCs w:val="20"/>
        <w:lang w:val="en-US"/>
      </w:rPr>
    </w:pPr>
  </w:p>
  <w:p w14:paraId="01E3EFD7" w14:textId="0EAF3F02" w:rsidR="00AC2F75" w:rsidRPr="00825E09" w:rsidRDefault="006D31DD" w:rsidP="00AC2F75">
    <w:pPr>
      <w:pStyle w:val="Nagwek"/>
      <w:jc w:val="center"/>
      <w:rPr>
        <w:rFonts w:ascii="Times New Roman" w:hAnsi="Times New Roman" w:cs="Times New Roman"/>
        <w:i/>
        <w:iCs/>
        <w:sz w:val="20"/>
        <w:szCs w:val="20"/>
        <w:lang w:val="en-US"/>
      </w:rPr>
    </w:pPr>
    <w:r>
      <w:rPr>
        <w:rFonts w:ascii="Times New Roman" w:hAnsi="Times New Roman" w:cs="Times New Roman"/>
        <w:i/>
        <w:iCs/>
        <w:sz w:val="20"/>
        <w:szCs w:val="20"/>
        <w:lang w:val="en-US"/>
      </w:rPr>
      <w:t xml:space="preserve">11 </w:t>
    </w:r>
    <w:r w:rsidR="00907288">
      <w:rPr>
        <w:rFonts w:ascii="Times New Roman" w:hAnsi="Times New Roman" w:cs="Times New Roman"/>
        <w:i/>
        <w:iCs/>
        <w:sz w:val="20"/>
        <w:szCs w:val="20"/>
        <w:lang w:val="en-US"/>
      </w:rPr>
      <w:t xml:space="preserve">– </w:t>
    </w:r>
    <w:r>
      <w:rPr>
        <w:rFonts w:ascii="Times New Roman" w:hAnsi="Times New Roman" w:cs="Times New Roman"/>
        <w:i/>
        <w:iCs/>
        <w:sz w:val="20"/>
        <w:szCs w:val="20"/>
        <w:lang w:val="en-US"/>
      </w:rPr>
      <w:t>14.04.2023</w:t>
    </w:r>
    <w:r w:rsidR="00825E09" w:rsidRPr="00825E09">
      <w:rPr>
        <w:rFonts w:ascii="Times New Roman" w:hAnsi="Times New Roman" w:cs="Times New Roman"/>
        <w:i/>
        <w:iCs/>
        <w:sz w:val="20"/>
        <w:szCs w:val="20"/>
        <w:lang w:val="en-US"/>
      </w:rPr>
      <w:t>, Wrocła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23E4"/>
    <w:multiLevelType w:val="hybridMultilevel"/>
    <w:tmpl w:val="C55E402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17075"/>
    <w:multiLevelType w:val="hybridMultilevel"/>
    <w:tmpl w:val="35E042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46039"/>
    <w:multiLevelType w:val="hybridMultilevel"/>
    <w:tmpl w:val="84C6101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7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4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</w:abstractNum>
  <w:abstractNum w:abstractNumId="3" w15:restartNumberingAfterBreak="0">
    <w:nsid w:val="15120BDA"/>
    <w:multiLevelType w:val="hybridMultilevel"/>
    <w:tmpl w:val="B1745C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60E61"/>
    <w:multiLevelType w:val="hybridMultilevel"/>
    <w:tmpl w:val="AC907C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47954"/>
    <w:multiLevelType w:val="hybridMultilevel"/>
    <w:tmpl w:val="321CE95A"/>
    <w:lvl w:ilvl="0" w:tplc="E1FE5E4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05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1370DA"/>
    <w:multiLevelType w:val="hybridMultilevel"/>
    <w:tmpl w:val="418C0C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82BCF"/>
    <w:multiLevelType w:val="hybridMultilevel"/>
    <w:tmpl w:val="E2A8FD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0252F0"/>
    <w:multiLevelType w:val="hybridMultilevel"/>
    <w:tmpl w:val="E2D0CB90"/>
    <w:lvl w:ilvl="0" w:tplc="1C94B14A">
      <w:start w:val="16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81212"/>
    <w:multiLevelType w:val="multilevel"/>
    <w:tmpl w:val="0616F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AE2768"/>
    <w:multiLevelType w:val="hybridMultilevel"/>
    <w:tmpl w:val="01706E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7D320F"/>
    <w:multiLevelType w:val="hybridMultilevel"/>
    <w:tmpl w:val="54C435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D573BC"/>
    <w:multiLevelType w:val="multilevel"/>
    <w:tmpl w:val="83D2A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BD7CC3"/>
    <w:multiLevelType w:val="hybridMultilevel"/>
    <w:tmpl w:val="2F1A3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96494A"/>
    <w:multiLevelType w:val="hybridMultilevel"/>
    <w:tmpl w:val="690C85D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31665C"/>
    <w:multiLevelType w:val="hybridMultilevel"/>
    <w:tmpl w:val="1C2E8366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4368596">
      <w:start w:val="8"/>
      <w:numFmt w:val="bullet"/>
      <w:lvlText w:val="•"/>
      <w:lvlJc w:val="left"/>
      <w:pPr>
        <w:ind w:left="1562" w:hanging="70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5D8618A2"/>
    <w:multiLevelType w:val="hybridMultilevel"/>
    <w:tmpl w:val="77EC25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062D2A"/>
    <w:multiLevelType w:val="hybridMultilevel"/>
    <w:tmpl w:val="EFD8E4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1E1F6C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4A21CC"/>
    <w:multiLevelType w:val="multilevel"/>
    <w:tmpl w:val="7EF04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BB30F23"/>
    <w:multiLevelType w:val="multilevel"/>
    <w:tmpl w:val="B12C8678"/>
    <w:lvl w:ilvl="0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46"/>
        </w:tabs>
        <w:ind w:left="2946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66"/>
        </w:tabs>
        <w:ind w:left="3666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06"/>
        </w:tabs>
        <w:ind w:left="5106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26"/>
        </w:tabs>
        <w:ind w:left="5826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CE4FAA"/>
    <w:multiLevelType w:val="hybridMultilevel"/>
    <w:tmpl w:val="0992A792"/>
    <w:lvl w:ilvl="0" w:tplc="0415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21" w15:restartNumberingAfterBreak="0">
    <w:nsid w:val="704C5C79"/>
    <w:multiLevelType w:val="hybridMultilevel"/>
    <w:tmpl w:val="CE02C0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21F14"/>
    <w:multiLevelType w:val="hybridMultilevel"/>
    <w:tmpl w:val="DE3056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7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319093">
    <w:abstractNumId w:val="12"/>
  </w:num>
  <w:num w:numId="2" w16cid:durableId="2046368437">
    <w:abstractNumId w:val="9"/>
  </w:num>
  <w:num w:numId="3" w16cid:durableId="1477842886">
    <w:abstractNumId w:val="11"/>
  </w:num>
  <w:num w:numId="4" w16cid:durableId="966397477">
    <w:abstractNumId w:val="4"/>
  </w:num>
  <w:num w:numId="5" w16cid:durableId="792481476">
    <w:abstractNumId w:val="19"/>
  </w:num>
  <w:num w:numId="6" w16cid:durableId="1372874175">
    <w:abstractNumId w:val="1"/>
  </w:num>
  <w:num w:numId="7" w16cid:durableId="1730376981">
    <w:abstractNumId w:val="18"/>
  </w:num>
  <w:num w:numId="8" w16cid:durableId="235287588">
    <w:abstractNumId w:val="10"/>
  </w:num>
  <w:num w:numId="9" w16cid:durableId="2133550681">
    <w:abstractNumId w:val="16"/>
  </w:num>
  <w:num w:numId="10" w16cid:durableId="426971902">
    <w:abstractNumId w:val="21"/>
  </w:num>
  <w:num w:numId="11" w16cid:durableId="1462577449">
    <w:abstractNumId w:val="20"/>
  </w:num>
  <w:num w:numId="12" w16cid:durableId="137654318">
    <w:abstractNumId w:val="6"/>
  </w:num>
  <w:num w:numId="13" w16cid:durableId="180944956">
    <w:abstractNumId w:val="15"/>
  </w:num>
  <w:num w:numId="14" w16cid:durableId="1032876183">
    <w:abstractNumId w:val="3"/>
  </w:num>
  <w:num w:numId="15" w16cid:durableId="1321545074">
    <w:abstractNumId w:val="14"/>
  </w:num>
  <w:num w:numId="16" w16cid:durableId="1104961890">
    <w:abstractNumId w:val="7"/>
  </w:num>
  <w:num w:numId="17" w16cid:durableId="1628119025">
    <w:abstractNumId w:val="8"/>
  </w:num>
  <w:num w:numId="18" w16cid:durableId="720056432">
    <w:abstractNumId w:val="0"/>
  </w:num>
  <w:num w:numId="19" w16cid:durableId="80878099">
    <w:abstractNumId w:val="22"/>
  </w:num>
  <w:num w:numId="20" w16cid:durableId="1669481057">
    <w:abstractNumId w:val="5"/>
  </w:num>
  <w:num w:numId="21" w16cid:durableId="1342783348">
    <w:abstractNumId w:val="2"/>
  </w:num>
  <w:num w:numId="22" w16cid:durableId="628434087">
    <w:abstractNumId w:val="17"/>
  </w:num>
  <w:num w:numId="23" w16cid:durableId="11363361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TIwszAyMbQwNjZS0lEKTi0uzszPAykwqgUAl8DWnCwAAAA="/>
  </w:docVars>
  <w:rsids>
    <w:rsidRoot w:val="008C4137"/>
    <w:rsid w:val="00000F09"/>
    <w:rsid w:val="00003BC7"/>
    <w:rsid w:val="00003C5C"/>
    <w:rsid w:val="00007B03"/>
    <w:rsid w:val="000145BE"/>
    <w:rsid w:val="00016D91"/>
    <w:rsid w:val="000353D6"/>
    <w:rsid w:val="000353EC"/>
    <w:rsid w:val="0003553C"/>
    <w:rsid w:val="000453F1"/>
    <w:rsid w:val="0004554B"/>
    <w:rsid w:val="000458A4"/>
    <w:rsid w:val="00046872"/>
    <w:rsid w:val="000471D4"/>
    <w:rsid w:val="00053DEE"/>
    <w:rsid w:val="000612E7"/>
    <w:rsid w:val="0006338E"/>
    <w:rsid w:val="00066718"/>
    <w:rsid w:val="0007011D"/>
    <w:rsid w:val="00072DE3"/>
    <w:rsid w:val="00074E62"/>
    <w:rsid w:val="00074FA8"/>
    <w:rsid w:val="00075265"/>
    <w:rsid w:val="00080B2A"/>
    <w:rsid w:val="0009217A"/>
    <w:rsid w:val="0009461D"/>
    <w:rsid w:val="0009486C"/>
    <w:rsid w:val="00097615"/>
    <w:rsid w:val="000A2D01"/>
    <w:rsid w:val="000B1125"/>
    <w:rsid w:val="000B5325"/>
    <w:rsid w:val="000B78AC"/>
    <w:rsid w:val="000D29C2"/>
    <w:rsid w:val="000D72D2"/>
    <w:rsid w:val="000E0E04"/>
    <w:rsid w:val="000E1391"/>
    <w:rsid w:val="000E1D2A"/>
    <w:rsid w:val="000E35FD"/>
    <w:rsid w:val="000E4CF1"/>
    <w:rsid w:val="000E6A7D"/>
    <w:rsid w:val="000F13E5"/>
    <w:rsid w:val="000F188C"/>
    <w:rsid w:val="000F62AF"/>
    <w:rsid w:val="000F66E3"/>
    <w:rsid w:val="000F71CD"/>
    <w:rsid w:val="00100384"/>
    <w:rsid w:val="00100C51"/>
    <w:rsid w:val="00104B04"/>
    <w:rsid w:val="00112A1A"/>
    <w:rsid w:val="00116842"/>
    <w:rsid w:val="00116C43"/>
    <w:rsid w:val="00117D94"/>
    <w:rsid w:val="0012147B"/>
    <w:rsid w:val="00125256"/>
    <w:rsid w:val="00125A2F"/>
    <w:rsid w:val="001334DF"/>
    <w:rsid w:val="00143675"/>
    <w:rsid w:val="00150926"/>
    <w:rsid w:val="00150D54"/>
    <w:rsid w:val="001518EB"/>
    <w:rsid w:val="00152E91"/>
    <w:rsid w:val="00165777"/>
    <w:rsid w:val="00166191"/>
    <w:rsid w:val="00174220"/>
    <w:rsid w:val="00174E41"/>
    <w:rsid w:val="00181EC4"/>
    <w:rsid w:val="001824CF"/>
    <w:rsid w:val="00182EA8"/>
    <w:rsid w:val="00190499"/>
    <w:rsid w:val="001944A8"/>
    <w:rsid w:val="00194CBB"/>
    <w:rsid w:val="00195DD4"/>
    <w:rsid w:val="00196394"/>
    <w:rsid w:val="001A1327"/>
    <w:rsid w:val="001A1426"/>
    <w:rsid w:val="001A1AC4"/>
    <w:rsid w:val="001A35AA"/>
    <w:rsid w:val="001B24B6"/>
    <w:rsid w:val="001B560B"/>
    <w:rsid w:val="001B5D48"/>
    <w:rsid w:val="001C69F5"/>
    <w:rsid w:val="001D4E94"/>
    <w:rsid w:val="001D73C7"/>
    <w:rsid w:val="001E143E"/>
    <w:rsid w:val="001E1D98"/>
    <w:rsid w:val="001F2CEC"/>
    <w:rsid w:val="00201399"/>
    <w:rsid w:val="0020297E"/>
    <w:rsid w:val="00202D7E"/>
    <w:rsid w:val="00207B54"/>
    <w:rsid w:val="00211A9A"/>
    <w:rsid w:val="002120DF"/>
    <w:rsid w:val="002124E6"/>
    <w:rsid w:val="00212C92"/>
    <w:rsid w:val="00224742"/>
    <w:rsid w:val="00231AA8"/>
    <w:rsid w:val="0023403B"/>
    <w:rsid w:val="0023637E"/>
    <w:rsid w:val="00241A60"/>
    <w:rsid w:val="00241D3F"/>
    <w:rsid w:val="00242C19"/>
    <w:rsid w:val="00243EAC"/>
    <w:rsid w:val="002441DA"/>
    <w:rsid w:val="0024592C"/>
    <w:rsid w:val="00254B40"/>
    <w:rsid w:val="002557BB"/>
    <w:rsid w:val="00256721"/>
    <w:rsid w:val="002567DC"/>
    <w:rsid w:val="0025783F"/>
    <w:rsid w:val="0026276A"/>
    <w:rsid w:val="002638FC"/>
    <w:rsid w:val="0026626F"/>
    <w:rsid w:val="00271389"/>
    <w:rsid w:val="00272E08"/>
    <w:rsid w:val="00273747"/>
    <w:rsid w:val="00276618"/>
    <w:rsid w:val="002771B8"/>
    <w:rsid w:val="00277224"/>
    <w:rsid w:val="00281F8A"/>
    <w:rsid w:val="002834DC"/>
    <w:rsid w:val="0028378F"/>
    <w:rsid w:val="00284876"/>
    <w:rsid w:val="00285D13"/>
    <w:rsid w:val="00286F5D"/>
    <w:rsid w:val="00291B06"/>
    <w:rsid w:val="002A1C54"/>
    <w:rsid w:val="002B194C"/>
    <w:rsid w:val="002B21A5"/>
    <w:rsid w:val="002B41EC"/>
    <w:rsid w:val="002B468A"/>
    <w:rsid w:val="002B6C76"/>
    <w:rsid w:val="002B78E1"/>
    <w:rsid w:val="002C1905"/>
    <w:rsid w:val="002C4203"/>
    <w:rsid w:val="002C46CE"/>
    <w:rsid w:val="002C5EB7"/>
    <w:rsid w:val="002C6F11"/>
    <w:rsid w:val="002C7BB8"/>
    <w:rsid w:val="002D2B91"/>
    <w:rsid w:val="002D32A9"/>
    <w:rsid w:val="002D3AAD"/>
    <w:rsid w:val="002D5D3B"/>
    <w:rsid w:val="002D6C64"/>
    <w:rsid w:val="002E348E"/>
    <w:rsid w:val="002E3651"/>
    <w:rsid w:val="002E5807"/>
    <w:rsid w:val="002F130F"/>
    <w:rsid w:val="002F18A1"/>
    <w:rsid w:val="002F1D54"/>
    <w:rsid w:val="002F2143"/>
    <w:rsid w:val="002F2DE1"/>
    <w:rsid w:val="002F3755"/>
    <w:rsid w:val="002F3D11"/>
    <w:rsid w:val="002F6E10"/>
    <w:rsid w:val="00300F93"/>
    <w:rsid w:val="0030162C"/>
    <w:rsid w:val="00301AE0"/>
    <w:rsid w:val="00301C75"/>
    <w:rsid w:val="003022A3"/>
    <w:rsid w:val="00302955"/>
    <w:rsid w:val="003072DB"/>
    <w:rsid w:val="003124CD"/>
    <w:rsid w:val="003127D0"/>
    <w:rsid w:val="00313DBC"/>
    <w:rsid w:val="00315C0D"/>
    <w:rsid w:val="00317832"/>
    <w:rsid w:val="0032042E"/>
    <w:rsid w:val="00322314"/>
    <w:rsid w:val="003242ED"/>
    <w:rsid w:val="0032733F"/>
    <w:rsid w:val="003300ED"/>
    <w:rsid w:val="003338B7"/>
    <w:rsid w:val="00334FA4"/>
    <w:rsid w:val="0034019D"/>
    <w:rsid w:val="00340EE8"/>
    <w:rsid w:val="00355B64"/>
    <w:rsid w:val="00355DA4"/>
    <w:rsid w:val="00355E5F"/>
    <w:rsid w:val="00360D0A"/>
    <w:rsid w:val="003612E3"/>
    <w:rsid w:val="00363D7D"/>
    <w:rsid w:val="00366557"/>
    <w:rsid w:val="0036670D"/>
    <w:rsid w:val="00366F88"/>
    <w:rsid w:val="0037286B"/>
    <w:rsid w:val="003748FD"/>
    <w:rsid w:val="00374F20"/>
    <w:rsid w:val="00375B3B"/>
    <w:rsid w:val="003773F6"/>
    <w:rsid w:val="00377DBF"/>
    <w:rsid w:val="003810A7"/>
    <w:rsid w:val="003871EA"/>
    <w:rsid w:val="003918AC"/>
    <w:rsid w:val="0039444D"/>
    <w:rsid w:val="00396262"/>
    <w:rsid w:val="003A150D"/>
    <w:rsid w:val="003A2D49"/>
    <w:rsid w:val="003A3CEA"/>
    <w:rsid w:val="003A49FE"/>
    <w:rsid w:val="003B711F"/>
    <w:rsid w:val="003C0B6A"/>
    <w:rsid w:val="003C7FD4"/>
    <w:rsid w:val="003D18CB"/>
    <w:rsid w:val="003D2023"/>
    <w:rsid w:val="003D6E6A"/>
    <w:rsid w:val="003E14E4"/>
    <w:rsid w:val="003E2494"/>
    <w:rsid w:val="003E4934"/>
    <w:rsid w:val="003E6542"/>
    <w:rsid w:val="003F158F"/>
    <w:rsid w:val="003F53B3"/>
    <w:rsid w:val="003F6D26"/>
    <w:rsid w:val="004049DF"/>
    <w:rsid w:val="00407FE5"/>
    <w:rsid w:val="00421CA2"/>
    <w:rsid w:val="00422C08"/>
    <w:rsid w:val="00425BB2"/>
    <w:rsid w:val="004271CE"/>
    <w:rsid w:val="0043224D"/>
    <w:rsid w:val="00432687"/>
    <w:rsid w:val="00433F6C"/>
    <w:rsid w:val="00434137"/>
    <w:rsid w:val="00434E2D"/>
    <w:rsid w:val="00435CE2"/>
    <w:rsid w:val="00436905"/>
    <w:rsid w:val="00441AC4"/>
    <w:rsid w:val="00441C22"/>
    <w:rsid w:val="00451EEF"/>
    <w:rsid w:val="0045496F"/>
    <w:rsid w:val="0045583B"/>
    <w:rsid w:val="00461A25"/>
    <w:rsid w:val="00466CFA"/>
    <w:rsid w:val="00471A01"/>
    <w:rsid w:val="00475B37"/>
    <w:rsid w:val="0048221E"/>
    <w:rsid w:val="00483B2B"/>
    <w:rsid w:val="0048545D"/>
    <w:rsid w:val="00485E7F"/>
    <w:rsid w:val="004970A5"/>
    <w:rsid w:val="004973AC"/>
    <w:rsid w:val="004A0FC8"/>
    <w:rsid w:val="004A5254"/>
    <w:rsid w:val="004A6ACC"/>
    <w:rsid w:val="004A7C0E"/>
    <w:rsid w:val="004B185B"/>
    <w:rsid w:val="004C0492"/>
    <w:rsid w:val="004C0656"/>
    <w:rsid w:val="004C505D"/>
    <w:rsid w:val="004C7802"/>
    <w:rsid w:val="004D0F5E"/>
    <w:rsid w:val="004D1213"/>
    <w:rsid w:val="004D7C62"/>
    <w:rsid w:val="004E0A00"/>
    <w:rsid w:val="004E49F2"/>
    <w:rsid w:val="004E7279"/>
    <w:rsid w:val="004E7AF5"/>
    <w:rsid w:val="005006D4"/>
    <w:rsid w:val="00503BD8"/>
    <w:rsid w:val="00511D0D"/>
    <w:rsid w:val="0051613F"/>
    <w:rsid w:val="00520A62"/>
    <w:rsid w:val="00524271"/>
    <w:rsid w:val="00530B4F"/>
    <w:rsid w:val="00531863"/>
    <w:rsid w:val="00540AD8"/>
    <w:rsid w:val="005457D7"/>
    <w:rsid w:val="00554DEA"/>
    <w:rsid w:val="00557555"/>
    <w:rsid w:val="00557977"/>
    <w:rsid w:val="00560DB3"/>
    <w:rsid w:val="0056164F"/>
    <w:rsid w:val="00562EE6"/>
    <w:rsid w:val="00563845"/>
    <w:rsid w:val="00565253"/>
    <w:rsid w:val="0056659B"/>
    <w:rsid w:val="005762EE"/>
    <w:rsid w:val="00576EFB"/>
    <w:rsid w:val="00580C08"/>
    <w:rsid w:val="005842D1"/>
    <w:rsid w:val="005925DD"/>
    <w:rsid w:val="00592B04"/>
    <w:rsid w:val="0059515B"/>
    <w:rsid w:val="005A0B8F"/>
    <w:rsid w:val="005B0CA1"/>
    <w:rsid w:val="005B107E"/>
    <w:rsid w:val="005B6646"/>
    <w:rsid w:val="005B687A"/>
    <w:rsid w:val="005B7A43"/>
    <w:rsid w:val="005C047C"/>
    <w:rsid w:val="005C4C56"/>
    <w:rsid w:val="005C63D0"/>
    <w:rsid w:val="005D10CD"/>
    <w:rsid w:val="005D1B74"/>
    <w:rsid w:val="005E2F17"/>
    <w:rsid w:val="005E2F49"/>
    <w:rsid w:val="005E4C3C"/>
    <w:rsid w:val="005E4FCF"/>
    <w:rsid w:val="005E6983"/>
    <w:rsid w:val="005F09C5"/>
    <w:rsid w:val="005F1796"/>
    <w:rsid w:val="005F4E86"/>
    <w:rsid w:val="005F708F"/>
    <w:rsid w:val="0060187A"/>
    <w:rsid w:val="0060221F"/>
    <w:rsid w:val="006109A0"/>
    <w:rsid w:val="006132C7"/>
    <w:rsid w:val="00614F19"/>
    <w:rsid w:val="00616560"/>
    <w:rsid w:val="00621D37"/>
    <w:rsid w:val="0062708C"/>
    <w:rsid w:val="006303CB"/>
    <w:rsid w:val="00630647"/>
    <w:rsid w:val="0063338C"/>
    <w:rsid w:val="00633C2A"/>
    <w:rsid w:val="00634493"/>
    <w:rsid w:val="00636A6E"/>
    <w:rsid w:val="0063763E"/>
    <w:rsid w:val="006376DE"/>
    <w:rsid w:val="00640BFD"/>
    <w:rsid w:val="00640DCF"/>
    <w:rsid w:val="00643DA5"/>
    <w:rsid w:val="006521DF"/>
    <w:rsid w:val="00656188"/>
    <w:rsid w:val="00656ADA"/>
    <w:rsid w:val="006577D1"/>
    <w:rsid w:val="00661B66"/>
    <w:rsid w:val="006655DF"/>
    <w:rsid w:val="00683D57"/>
    <w:rsid w:val="006851D7"/>
    <w:rsid w:val="00687ED8"/>
    <w:rsid w:val="00690D56"/>
    <w:rsid w:val="00694A67"/>
    <w:rsid w:val="006955B9"/>
    <w:rsid w:val="00695BC4"/>
    <w:rsid w:val="006A096C"/>
    <w:rsid w:val="006A57E3"/>
    <w:rsid w:val="006B08F3"/>
    <w:rsid w:val="006B40A8"/>
    <w:rsid w:val="006B49EE"/>
    <w:rsid w:val="006B6637"/>
    <w:rsid w:val="006B717A"/>
    <w:rsid w:val="006B7687"/>
    <w:rsid w:val="006C39E2"/>
    <w:rsid w:val="006C6A11"/>
    <w:rsid w:val="006C726E"/>
    <w:rsid w:val="006C7488"/>
    <w:rsid w:val="006D31DD"/>
    <w:rsid w:val="006D523A"/>
    <w:rsid w:val="006D7549"/>
    <w:rsid w:val="006E06D0"/>
    <w:rsid w:val="006E41A7"/>
    <w:rsid w:val="006E57A9"/>
    <w:rsid w:val="00703088"/>
    <w:rsid w:val="00705A43"/>
    <w:rsid w:val="0071009A"/>
    <w:rsid w:val="00717CF5"/>
    <w:rsid w:val="00720635"/>
    <w:rsid w:val="0072214F"/>
    <w:rsid w:val="00723E67"/>
    <w:rsid w:val="0072559D"/>
    <w:rsid w:val="007259C2"/>
    <w:rsid w:val="0072612D"/>
    <w:rsid w:val="00727853"/>
    <w:rsid w:val="00731A92"/>
    <w:rsid w:val="007348C7"/>
    <w:rsid w:val="00736951"/>
    <w:rsid w:val="00741C0F"/>
    <w:rsid w:val="00742895"/>
    <w:rsid w:val="007439F2"/>
    <w:rsid w:val="00744957"/>
    <w:rsid w:val="007458FD"/>
    <w:rsid w:val="00754E8B"/>
    <w:rsid w:val="00755389"/>
    <w:rsid w:val="00756CEA"/>
    <w:rsid w:val="00757743"/>
    <w:rsid w:val="00760CB1"/>
    <w:rsid w:val="00761B5F"/>
    <w:rsid w:val="007624C6"/>
    <w:rsid w:val="00762885"/>
    <w:rsid w:val="00763A4B"/>
    <w:rsid w:val="00766EA8"/>
    <w:rsid w:val="00767B8F"/>
    <w:rsid w:val="00771E6F"/>
    <w:rsid w:val="007738D0"/>
    <w:rsid w:val="00776211"/>
    <w:rsid w:val="007762DC"/>
    <w:rsid w:val="007778C0"/>
    <w:rsid w:val="00782148"/>
    <w:rsid w:val="0079358F"/>
    <w:rsid w:val="00793A52"/>
    <w:rsid w:val="007A0224"/>
    <w:rsid w:val="007A25ED"/>
    <w:rsid w:val="007A2CF9"/>
    <w:rsid w:val="007B3F01"/>
    <w:rsid w:val="007B550B"/>
    <w:rsid w:val="007B750F"/>
    <w:rsid w:val="007C3060"/>
    <w:rsid w:val="007C4559"/>
    <w:rsid w:val="007C5A5A"/>
    <w:rsid w:val="007C733B"/>
    <w:rsid w:val="007C75F4"/>
    <w:rsid w:val="007E1865"/>
    <w:rsid w:val="007E1904"/>
    <w:rsid w:val="007E3A35"/>
    <w:rsid w:val="007E4EEC"/>
    <w:rsid w:val="007E6605"/>
    <w:rsid w:val="007F1E34"/>
    <w:rsid w:val="007F2944"/>
    <w:rsid w:val="007F79CC"/>
    <w:rsid w:val="00810A62"/>
    <w:rsid w:val="00811C70"/>
    <w:rsid w:val="00812415"/>
    <w:rsid w:val="00820966"/>
    <w:rsid w:val="008223E0"/>
    <w:rsid w:val="00822B00"/>
    <w:rsid w:val="00823A62"/>
    <w:rsid w:val="00825E09"/>
    <w:rsid w:val="00827FA8"/>
    <w:rsid w:val="00834814"/>
    <w:rsid w:val="00835556"/>
    <w:rsid w:val="00837C6C"/>
    <w:rsid w:val="0084064F"/>
    <w:rsid w:val="008412F9"/>
    <w:rsid w:val="008440BA"/>
    <w:rsid w:val="00844EB3"/>
    <w:rsid w:val="00847548"/>
    <w:rsid w:val="00850A68"/>
    <w:rsid w:val="0085500C"/>
    <w:rsid w:val="00855FC9"/>
    <w:rsid w:val="00856B46"/>
    <w:rsid w:val="00857A46"/>
    <w:rsid w:val="00862218"/>
    <w:rsid w:val="00862766"/>
    <w:rsid w:val="00865593"/>
    <w:rsid w:val="00871031"/>
    <w:rsid w:val="00873460"/>
    <w:rsid w:val="0087358A"/>
    <w:rsid w:val="008826DB"/>
    <w:rsid w:val="0089070A"/>
    <w:rsid w:val="008924FC"/>
    <w:rsid w:val="00896043"/>
    <w:rsid w:val="008963E5"/>
    <w:rsid w:val="008A0961"/>
    <w:rsid w:val="008A0FD5"/>
    <w:rsid w:val="008A3101"/>
    <w:rsid w:val="008A6C25"/>
    <w:rsid w:val="008B0603"/>
    <w:rsid w:val="008B1208"/>
    <w:rsid w:val="008B171C"/>
    <w:rsid w:val="008B275F"/>
    <w:rsid w:val="008B3E59"/>
    <w:rsid w:val="008B4659"/>
    <w:rsid w:val="008B67CD"/>
    <w:rsid w:val="008B68C1"/>
    <w:rsid w:val="008C1A06"/>
    <w:rsid w:val="008C1FAC"/>
    <w:rsid w:val="008C2C6C"/>
    <w:rsid w:val="008C4137"/>
    <w:rsid w:val="008C5A7F"/>
    <w:rsid w:val="008C7FA6"/>
    <w:rsid w:val="008D1794"/>
    <w:rsid w:val="008D27C1"/>
    <w:rsid w:val="008D37F6"/>
    <w:rsid w:val="008D4670"/>
    <w:rsid w:val="008D5CBE"/>
    <w:rsid w:val="008E07DB"/>
    <w:rsid w:val="008E4DBF"/>
    <w:rsid w:val="008F1A8E"/>
    <w:rsid w:val="008F1F3F"/>
    <w:rsid w:val="008F5C33"/>
    <w:rsid w:val="008F7DA0"/>
    <w:rsid w:val="00904931"/>
    <w:rsid w:val="00907288"/>
    <w:rsid w:val="00907D35"/>
    <w:rsid w:val="00914635"/>
    <w:rsid w:val="00926FAE"/>
    <w:rsid w:val="009301A3"/>
    <w:rsid w:val="00936FE8"/>
    <w:rsid w:val="00940EF9"/>
    <w:rsid w:val="009410B2"/>
    <w:rsid w:val="009426A2"/>
    <w:rsid w:val="00942BFA"/>
    <w:rsid w:val="00942FAA"/>
    <w:rsid w:val="00947C82"/>
    <w:rsid w:val="00950E5B"/>
    <w:rsid w:val="0095215A"/>
    <w:rsid w:val="009541A6"/>
    <w:rsid w:val="00955A3D"/>
    <w:rsid w:val="00960896"/>
    <w:rsid w:val="00960CDB"/>
    <w:rsid w:val="00961325"/>
    <w:rsid w:val="00962182"/>
    <w:rsid w:val="009621BA"/>
    <w:rsid w:val="0096262E"/>
    <w:rsid w:val="00965F0C"/>
    <w:rsid w:val="00973CE5"/>
    <w:rsid w:val="0097422A"/>
    <w:rsid w:val="00975472"/>
    <w:rsid w:val="0097621C"/>
    <w:rsid w:val="00980FFA"/>
    <w:rsid w:val="009840DF"/>
    <w:rsid w:val="009842BD"/>
    <w:rsid w:val="00985E0A"/>
    <w:rsid w:val="0099115A"/>
    <w:rsid w:val="00991801"/>
    <w:rsid w:val="00994A4F"/>
    <w:rsid w:val="00996343"/>
    <w:rsid w:val="00997962"/>
    <w:rsid w:val="00997FC8"/>
    <w:rsid w:val="009A1333"/>
    <w:rsid w:val="009A1338"/>
    <w:rsid w:val="009A20D8"/>
    <w:rsid w:val="009A52DD"/>
    <w:rsid w:val="009A5EB3"/>
    <w:rsid w:val="009B00D3"/>
    <w:rsid w:val="009B5043"/>
    <w:rsid w:val="009B7393"/>
    <w:rsid w:val="009C60A3"/>
    <w:rsid w:val="009C655D"/>
    <w:rsid w:val="009D1321"/>
    <w:rsid w:val="009D276E"/>
    <w:rsid w:val="009D3006"/>
    <w:rsid w:val="009E0A93"/>
    <w:rsid w:val="009E260A"/>
    <w:rsid w:val="009E5496"/>
    <w:rsid w:val="009F2238"/>
    <w:rsid w:val="009F2448"/>
    <w:rsid w:val="009F6450"/>
    <w:rsid w:val="009F6829"/>
    <w:rsid w:val="00A01492"/>
    <w:rsid w:val="00A046A2"/>
    <w:rsid w:val="00A10DF2"/>
    <w:rsid w:val="00A12ADC"/>
    <w:rsid w:val="00A1335E"/>
    <w:rsid w:val="00A14F5E"/>
    <w:rsid w:val="00A1521E"/>
    <w:rsid w:val="00A1669A"/>
    <w:rsid w:val="00A20626"/>
    <w:rsid w:val="00A24D59"/>
    <w:rsid w:val="00A25A30"/>
    <w:rsid w:val="00A27584"/>
    <w:rsid w:val="00A31720"/>
    <w:rsid w:val="00A327EA"/>
    <w:rsid w:val="00A338AA"/>
    <w:rsid w:val="00A34CB4"/>
    <w:rsid w:val="00A45968"/>
    <w:rsid w:val="00A55277"/>
    <w:rsid w:val="00A60327"/>
    <w:rsid w:val="00A61665"/>
    <w:rsid w:val="00A61898"/>
    <w:rsid w:val="00A62F95"/>
    <w:rsid w:val="00A67DF4"/>
    <w:rsid w:val="00A733C8"/>
    <w:rsid w:val="00A77878"/>
    <w:rsid w:val="00A77E5B"/>
    <w:rsid w:val="00A9226B"/>
    <w:rsid w:val="00A9525C"/>
    <w:rsid w:val="00AA1993"/>
    <w:rsid w:val="00AA7CF8"/>
    <w:rsid w:val="00AB4927"/>
    <w:rsid w:val="00AB5345"/>
    <w:rsid w:val="00AB70B9"/>
    <w:rsid w:val="00AC2F75"/>
    <w:rsid w:val="00AC60E7"/>
    <w:rsid w:val="00AC7100"/>
    <w:rsid w:val="00AC7E2E"/>
    <w:rsid w:val="00AD2B21"/>
    <w:rsid w:val="00AD49C6"/>
    <w:rsid w:val="00AD627E"/>
    <w:rsid w:val="00AE04A3"/>
    <w:rsid w:val="00AE319A"/>
    <w:rsid w:val="00AE3C15"/>
    <w:rsid w:val="00AE4BF3"/>
    <w:rsid w:val="00AE6E6A"/>
    <w:rsid w:val="00AE7F55"/>
    <w:rsid w:val="00AF1543"/>
    <w:rsid w:val="00AF1A23"/>
    <w:rsid w:val="00AF1ACB"/>
    <w:rsid w:val="00AF461B"/>
    <w:rsid w:val="00AF573A"/>
    <w:rsid w:val="00AF6FBA"/>
    <w:rsid w:val="00B00694"/>
    <w:rsid w:val="00B05861"/>
    <w:rsid w:val="00B071AB"/>
    <w:rsid w:val="00B100C0"/>
    <w:rsid w:val="00B174DD"/>
    <w:rsid w:val="00B2091F"/>
    <w:rsid w:val="00B21F30"/>
    <w:rsid w:val="00B24170"/>
    <w:rsid w:val="00B24640"/>
    <w:rsid w:val="00B25779"/>
    <w:rsid w:val="00B268E7"/>
    <w:rsid w:val="00B3088E"/>
    <w:rsid w:val="00B30E11"/>
    <w:rsid w:val="00B34690"/>
    <w:rsid w:val="00B40032"/>
    <w:rsid w:val="00B40295"/>
    <w:rsid w:val="00B40DAB"/>
    <w:rsid w:val="00B430B9"/>
    <w:rsid w:val="00B466C4"/>
    <w:rsid w:val="00B471B0"/>
    <w:rsid w:val="00B52C64"/>
    <w:rsid w:val="00B5343A"/>
    <w:rsid w:val="00B54A55"/>
    <w:rsid w:val="00B54E3B"/>
    <w:rsid w:val="00B57461"/>
    <w:rsid w:val="00B621A9"/>
    <w:rsid w:val="00B653FB"/>
    <w:rsid w:val="00B6564D"/>
    <w:rsid w:val="00B66DF4"/>
    <w:rsid w:val="00B701AB"/>
    <w:rsid w:val="00B713B3"/>
    <w:rsid w:val="00B73EB3"/>
    <w:rsid w:val="00B803A8"/>
    <w:rsid w:val="00B81CB3"/>
    <w:rsid w:val="00B81EA7"/>
    <w:rsid w:val="00B86E5E"/>
    <w:rsid w:val="00B92E4C"/>
    <w:rsid w:val="00B9404C"/>
    <w:rsid w:val="00BA4D75"/>
    <w:rsid w:val="00BA66C5"/>
    <w:rsid w:val="00BA79B4"/>
    <w:rsid w:val="00BB231F"/>
    <w:rsid w:val="00BB29B8"/>
    <w:rsid w:val="00BB67DE"/>
    <w:rsid w:val="00BC2593"/>
    <w:rsid w:val="00BC37F0"/>
    <w:rsid w:val="00BC5EDC"/>
    <w:rsid w:val="00BD5CC4"/>
    <w:rsid w:val="00BD60AC"/>
    <w:rsid w:val="00BD7015"/>
    <w:rsid w:val="00BE0318"/>
    <w:rsid w:val="00BE2A85"/>
    <w:rsid w:val="00BE2D85"/>
    <w:rsid w:val="00BF0C69"/>
    <w:rsid w:val="00BF0D2E"/>
    <w:rsid w:val="00BF2C57"/>
    <w:rsid w:val="00BF2CF5"/>
    <w:rsid w:val="00BF6834"/>
    <w:rsid w:val="00C03DCD"/>
    <w:rsid w:val="00C12907"/>
    <w:rsid w:val="00C13A6F"/>
    <w:rsid w:val="00C17467"/>
    <w:rsid w:val="00C348F4"/>
    <w:rsid w:val="00C35F01"/>
    <w:rsid w:val="00C37397"/>
    <w:rsid w:val="00C37797"/>
    <w:rsid w:val="00C37A89"/>
    <w:rsid w:val="00C41399"/>
    <w:rsid w:val="00C51F1A"/>
    <w:rsid w:val="00C52DE5"/>
    <w:rsid w:val="00C5519B"/>
    <w:rsid w:val="00C57186"/>
    <w:rsid w:val="00C5755D"/>
    <w:rsid w:val="00C645F6"/>
    <w:rsid w:val="00C66378"/>
    <w:rsid w:val="00C72441"/>
    <w:rsid w:val="00C74848"/>
    <w:rsid w:val="00C74C12"/>
    <w:rsid w:val="00C76257"/>
    <w:rsid w:val="00C769FF"/>
    <w:rsid w:val="00C77845"/>
    <w:rsid w:val="00C921FA"/>
    <w:rsid w:val="00CA158C"/>
    <w:rsid w:val="00CA50EF"/>
    <w:rsid w:val="00CA62F2"/>
    <w:rsid w:val="00CA674A"/>
    <w:rsid w:val="00CB69FA"/>
    <w:rsid w:val="00CC24EA"/>
    <w:rsid w:val="00CC2C7B"/>
    <w:rsid w:val="00CC61D0"/>
    <w:rsid w:val="00CD248C"/>
    <w:rsid w:val="00CD2E55"/>
    <w:rsid w:val="00CD3558"/>
    <w:rsid w:val="00CD47E8"/>
    <w:rsid w:val="00CD484B"/>
    <w:rsid w:val="00CD6EAC"/>
    <w:rsid w:val="00CE05D1"/>
    <w:rsid w:val="00CE22BD"/>
    <w:rsid w:val="00CE4CFA"/>
    <w:rsid w:val="00CF4C60"/>
    <w:rsid w:val="00CF5B22"/>
    <w:rsid w:val="00D008CF"/>
    <w:rsid w:val="00D01201"/>
    <w:rsid w:val="00D112AF"/>
    <w:rsid w:val="00D14D8B"/>
    <w:rsid w:val="00D16D7C"/>
    <w:rsid w:val="00D21105"/>
    <w:rsid w:val="00D23E47"/>
    <w:rsid w:val="00D30BE6"/>
    <w:rsid w:val="00D32C4E"/>
    <w:rsid w:val="00D34363"/>
    <w:rsid w:val="00D4127E"/>
    <w:rsid w:val="00D416E2"/>
    <w:rsid w:val="00D44493"/>
    <w:rsid w:val="00D44961"/>
    <w:rsid w:val="00D518C6"/>
    <w:rsid w:val="00D54A17"/>
    <w:rsid w:val="00D56885"/>
    <w:rsid w:val="00D61607"/>
    <w:rsid w:val="00D656BE"/>
    <w:rsid w:val="00D66AF6"/>
    <w:rsid w:val="00D7356B"/>
    <w:rsid w:val="00D75E73"/>
    <w:rsid w:val="00D820D9"/>
    <w:rsid w:val="00D8276B"/>
    <w:rsid w:val="00D831DA"/>
    <w:rsid w:val="00D845EA"/>
    <w:rsid w:val="00D8639C"/>
    <w:rsid w:val="00D86946"/>
    <w:rsid w:val="00D87178"/>
    <w:rsid w:val="00D87C0F"/>
    <w:rsid w:val="00D934B5"/>
    <w:rsid w:val="00D93D9D"/>
    <w:rsid w:val="00D95E97"/>
    <w:rsid w:val="00D965CF"/>
    <w:rsid w:val="00D97E85"/>
    <w:rsid w:val="00DA5A9A"/>
    <w:rsid w:val="00DA5EF7"/>
    <w:rsid w:val="00DA6443"/>
    <w:rsid w:val="00DA68B3"/>
    <w:rsid w:val="00DB096C"/>
    <w:rsid w:val="00DB1034"/>
    <w:rsid w:val="00DB25D3"/>
    <w:rsid w:val="00DB7028"/>
    <w:rsid w:val="00DB7883"/>
    <w:rsid w:val="00DC0C67"/>
    <w:rsid w:val="00DC4762"/>
    <w:rsid w:val="00DC543B"/>
    <w:rsid w:val="00DD1F1E"/>
    <w:rsid w:val="00DD37F2"/>
    <w:rsid w:val="00DD3BA0"/>
    <w:rsid w:val="00DD4A16"/>
    <w:rsid w:val="00DD5436"/>
    <w:rsid w:val="00DD74B0"/>
    <w:rsid w:val="00DE046B"/>
    <w:rsid w:val="00DE3FED"/>
    <w:rsid w:val="00DE4EFE"/>
    <w:rsid w:val="00DF0A33"/>
    <w:rsid w:val="00DF1729"/>
    <w:rsid w:val="00DF2509"/>
    <w:rsid w:val="00DF2F9D"/>
    <w:rsid w:val="00DF74CF"/>
    <w:rsid w:val="00DF77A9"/>
    <w:rsid w:val="00E02C5B"/>
    <w:rsid w:val="00E03285"/>
    <w:rsid w:val="00E051C9"/>
    <w:rsid w:val="00E072F4"/>
    <w:rsid w:val="00E11BA8"/>
    <w:rsid w:val="00E21BF2"/>
    <w:rsid w:val="00E2302B"/>
    <w:rsid w:val="00E23BA2"/>
    <w:rsid w:val="00E32FBB"/>
    <w:rsid w:val="00E35C20"/>
    <w:rsid w:val="00E36444"/>
    <w:rsid w:val="00E3783C"/>
    <w:rsid w:val="00E424E3"/>
    <w:rsid w:val="00E453E6"/>
    <w:rsid w:val="00E46A8E"/>
    <w:rsid w:val="00E520FA"/>
    <w:rsid w:val="00E544B2"/>
    <w:rsid w:val="00E5582A"/>
    <w:rsid w:val="00E56D61"/>
    <w:rsid w:val="00E609E6"/>
    <w:rsid w:val="00E6321D"/>
    <w:rsid w:val="00E63C0D"/>
    <w:rsid w:val="00E66165"/>
    <w:rsid w:val="00E67907"/>
    <w:rsid w:val="00E72B34"/>
    <w:rsid w:val="00E75811"/>
    <w:rsid w:val="00E77AB0"/>
    <w:rsid w:val="00E83CE5"/>
    <w:rsid w:val="00E87944"/>
    <w:rsid w:val="00E90741"/>
    <w:rsid w:val="00E9347D"/>
    <w:rsid w:val="00E968D0"/>
    <w:rsid w:val="00EA1104"/>
    <w:rsid w:val="00EA3130"/>
    <w:rsid w:val="00EA64A2"/>
    <w:rsid w:val="00EB3302"/>
    <w:rsid w:val="00EB4E02"/>
    <w:rsid w:val="00EB7B00"/>
    <w:rsid w:val="00EC203E"/>
    <w:rsid w:val="00EC33DA"/>
    <w:rsid w:val="00EC58C0"/>
    <w:rsid w:val="00ED2898"/>
    <w:rsid w:val="00ED5B9A"/>
    <w:rsid w:val="00EE0CDC"/>
    <w:rsid w:val="00EE49CD"/>
    <w:rsid w:val="00EF1FE4"/>
    <w:rsid w:val="00EF2F31"/>
    <w:rsid w:val="00EF349D"/>
    <w:rsid w:val="00EF46DA"/>
    <w:rsid w:val="00EF4750"/>
    <w:rsid w:val="00EF4A69"/>
    <w:rsid w:val="00EF4BA7"/>
    <w:rsid w:val="00EF6026"/>
    <w:rsid w:val="00EF6686"/>
    <w:rsid w:val="00EF6FDB"/>
    <w:rsid w:val="00EF7477"/>
    <w:rsid w:val="00F03780"/>
    <w:rsid w:val="00F04A31"/>
    <w:rsid w:val="00F17F88"/>
    <w:rsid w:val="00F22F97"/>
    <w:rsid w:val="00F24600"/>
    <w:rsid w:val="00F263FB"/>
    <w:rsid w:val="00F278DC"/>
    <w:rsid w:val="00F30F73"/>
    <w:rsid w:val="00F32E0B"/>
    <w:rsid w:val="00F37590"/>
    <w:rsid w:val="00F44753"/>
    <w:rsid w:val="00F44B34"/>
    <w:rsid w:val="00F468E9"/>
    <w:rsid w:val="00F52F41"/>
    <w:rsid w:val="00F57B5E"/>
    <w:rsid w:val="00F61B67"/>
    <w:rsid w:val="00F65112"/>
    <w:rsid w:val="00F66F43"/>
    <w:rsid w:val="00F67E53"/>
    <w:rsid w:val="00F70180"/>
    <w:rsid w:val="00F74555"/>
    <w:rsid w:val="00F816C4"/>
    <w:rsid w:val="00F81E7C"/>
    <w:rsid w:val="00F82D7C"/>
    <w:rsid w:val="00F852AD"/>
    <w:rsid w:val="00F865E1"/>
    <w:rsid w:val="00F86A41"/>
    <w:rsid w:val="00F86B61"/>
    <w:rsid w:val="00F9134F"/>
    <w:rsid w:val="00FA2FFC"/>
    <w:rsid w:val="00FA3400"/>
    <w:rsid w:val="00FA764A"/>
    <w:rsid w:val="00FB2594"/>
    <w:rsid w:val="00FB3CDC"/>
    <w:rsid w:val="00FB4EE6"/>
    <w:rsid w:val="00FC6152"/>
    <w:rsid w:val="00FD1330"/>
    <w:rsid w:val="00FD753B"/>
    <w:rsid w:val="00FE46AA"/>
    <w:rsid w:val="00FE5489"/>
    <w:rsid w:val="00FE6A0F"/>
    <w:rsid w:val="00FE7622"/>
    <w:rsid w:val="00FF3C58"/>
    <w:rsid w:val="00FF3EB1"/>
    <w:rsid w:val="00FF4ABE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DB42F4"/>
  <w15:chartTrackingRefBased/>
  <w15:docId w15:val="{FAB139B3-BEBE-A440-B6F9-D5772501E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8C4137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8C4137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C413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link w:val="Nagwek4Znak"/>
    <w:uiPriority w:val="9"/>
    <w:qFormat/>
    <w:rsid w:val="008C4137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5">
    <w:name w:val="heading 5"/>
    <w:basedOn w:val="Normalny"/>
    <w:link w:val="Nagwek5Znak"/>
    <w:uiPriority w:val="9"/>
    <w:qFormat/>
    <w:rsid w:val="008C4137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formatdopublikacji">
    <w:name w:val="format do publikacji"/>
    <w:basedOn w:val="Normalny"/>
    <w:next w:val="Zwykytekst"/>
    <w:rsid w:val="00F468E9"/>
    <w:pPr>
      <w:spacing w:after="160" w:line="360" w:lineRule="auto"/>
      <w:ind w:firstLine="708"/>
      <w:jc w:val="center"/>
    </w:pPr>
    <w:rPr>
      <w:rFonts w:ascii="Times New Roman" w:hAnsi="Times New Roman" w:cs="Times New Roman"/>
      <w:sz w:val="28"/>
      <w:szCs w:val="28"/>
      <w:lang w:val="en-US"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F468E9"/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F468E9"/>
    <w:rPr>
      <w:rFonts w:ascii="Consolas" w:hAnsi="Consolas"/>
      <w:sz w:val="21"/>
      <w:szCs w:val="21"/>
    </w:rPr>
  </w:style>
  <w:style w:type="character" w:customStyle="1" w:styleId="Nagwek1Znak">
    <w:name w:val="Nagłówek 1 Znak"/>
    <w:basedOn w:val="Domylnaczcionkaakapitu"/>
    <w:link w:val="Nagwek1"/>
    <w:uiPriority w:val="9"/>
    <w:rsid w:val="008C4137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8C4137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8C4137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5Znak">
    <w:name w:val="Nagłówek 5 Znak"/>
    <w:basedOn w:val="Domylnaczcionkaakapitu"/>
    <w:link w:val="Nagwek5"/>
    <w:uiPriority w:val="9"/>
    <w:rsid w:val="008C413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C4137"/>
    <w:rPr>
      <w:color w:val="0000FF"/>
      <w:u w:val="single"/>
    </w:rPr>
  </w:style>
  <w:style w:type="paragraph" w:customStyle="1" w:styleId="menu-item">
    <w:name w:val="menu-item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customStyle="1" w:styleId="nav-button">
    <w:name w:val="nav-button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styleId="Pogrubienie">
    <w:name w:val="Strong"/>
    <w:basedOn w:val="Domylnaczcionkaakapitu"/>
    <w:uiPriority w:val="22"/>
    <w:qFormat/>
    <w:rsid w:val="008C4137"/>
    <w:rPr>
      <w:b/>
      <w:bCs/>
    </w:rPr>
  </w:style>
  <w:style w:type="paragraph" w:customStyle="1" w:styleId="heading">
    <w:name w:val="heading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customStyle="1" w:styleId="text">
    <w:name w:val="text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customStyle="1" w:styleId="subheading">
    <w:name w:val="subheading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apple-converted-space">
    <w:name w:val="apple-converted-space"/>
    <w:basedOn w:val="Domylnaczcionkaakapitu"/>
    <w:rsid w:val="008C4137"/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8C4137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rsid w:val="008C4137"/>
    <w:rPr>
      <w:rFonts w:ascii="Arial" w:eastAsia="Times New Roman" w:hAnsi="Arial" w:cs="Arial"/>
      <w:vanish/>
      <w:sz w:val="16"/>
      <w:szCs w:val="16"/>
      <w:lang w:eastAsia="pl-PL"/>
    </w:rPr>
  </w:style>
  <w:style w:type="paragraph" w:customStyle="1" w:styleId="gfield">
    <w:name w:val="gfield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gfieldrequired">
    <w:name w:val="gfield_required"/>
    <w:basedOn w:val="Domylnaczcionkaakapitu"/>
    <w:rsid w:val="008C4137"/>
  </w:style>
  <w:style w:type="character" w:customStyle="1" w:styleId="ginputfull">
    <w:name w:val="ginput_full"/>
    <w:basedOn w:val="Domylnaczcionkaakapitu"/>
    <w:rsid w:val="008C4137"/>
  </w:style>
  <w:style w:type="character" w:customStyle="1" w:styleId="ginputleft">
    <w:name w:val="ginput_left"/>
    <w:basedOn w:val="Domylnaczcionkaakapitu"/>
    <w:rsid w:val="008C4137"/>
  </w:style>
  <w:style w:type="paragraph" w:customStyle="1" w:styleId="gchoice">
    <w:name w:val="gchoice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ginputtotal">
    <w:name w:val="ginput_total"/>
    <w:basedOn w:val="Domylnaczcionkaakapitu"/>
    <w:rsid w:val="008C4137"/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semiHidden/>
    <w:unhideWhenUsed/>
    <w:rsid w:val="008C4137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douformularzaZnak">
    <w:name w:val="Zagięcie od dołu formularza Znak"/>
    <w:basedOn w:val="Domylnaczcionkaakapitu"/>
    <w:link w:val="Zagicieoddouformularza"/>
    <w:uiPriority w:val="99"/>
    <w:semiHidden/>
    <w:rsid w:val="008C4137"/>
    <w:rPr>
      <w:rFonts w:ascii="Arial" w:eastAsia="Times New Roman" w:hAnsi="Arial" w:cs="Arial"/>
      <w:vanish/>
      <w:sz w:val="16"/>
      <w:szCs w:val="16"/>
      <w:lang w:eastAsia="pl-PL"/>
    </w:rPr>
  </w:style>
  <w:style w:type="paragraph" w:customStyle="1" w:styleId="copyright">
    <w:name w:val="copyright"/>
    <w:basedOn w:val="Normalny"/>
    <w:rsid w:val="008C413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paragraph" w:styleId="Akapitzlist">
    <w:name w:val="List Paragraph"/>
    <w:basedOn w:val="Normalny"/>
    <w:uiPriority w:val="34"/>
    <w:qFormat/>
    <w:rsid w:val="008C4137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8C413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2460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667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ibliografia1">
    <w:name w:val="Bibliografia1"/>
    <w:basedOn w:val="Normalny"/>
    <w:link w:val="BibliographyZnak"/>
    <w:rsid w:val="00F32E0B"/>
    <w:pPr>
      <w:shd w:val="clear" w:color="auto" w:fill="FFFFFF"/>
      <w:tabs>
        <w:tab w:val="left" w:pos="380"/>
      </w:tabs>
      <w:ind w:left="384" w:hanging="384"/>
      <w:textAlignment w:val="top"/>
    </w:pPr>
    <w:rPr>
      <w:rFonts w:ascii="Times New Roman" w:eastAsia="Times New Roman" w:hAnsi="Times New Roman" w:cs="Times New Roman"/>
      <w:color w:val="000000" w:themeColor="text1"/>
      <w:lang w:val="en-US" w:eastAsia="pl-PL"/>
    </w:rPr>
  </w:style>
  <w:style w:type="character" w:customStyle="1" w:styleId="BibliographyZnak">
    <w:name w:val="Bibliography Znak"/>
    <w:basedOn w:val="Domylnaczcionkaakapitu"/>
    <w:link w:val="Bibliografia1"/>
    <w:rsid w:val="00F32E0B"/>
    <w:rPr>
      <w:rFonts w:ascii="Times New Roman" w:eastAsia="Times New Roman" w:hAnsi="Times New Roman" w:cs="Times New Roman"/>
      <w:color w:val="000000" w:themeColor="text1"/>
      <w:shd w:val="clear" w:color="auto" w:fill="FFFFFF"/>
      <w:lang w:val="en-US" w:eastAsia="pl-PL"/>
    </w:rPr>
  </w:style>
  <w:style w:type="paragraph" w:styleId="Nagwek">
    <w:name w:val="header"/>
    <w:basedOn w:val="Normalny"/>
    <w:link w:val="NagwekZnak"/>
    <w:uiPriority w:val="99"/>
    <w:unhideWhenUsed/>
    <w:rsid w:val="00825E0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25E09"/>
  </w:style>
  <w:style w:type="paragraph" w:styleId="Stopka">
    <w:name w:val="footer"/>
    <w:basedOn w:val="Normalny"/>
    <w:link w:val="StopkaZnak"/>
    <w:uiPriority w:val="99"/>
    <w:unhideWhenUsed/>
    <w:rsid w:val="00825E0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25E09"/>
  </w:style>
  <w:style w:type="character" w:styleId="Numerstrony">
    <w:name w:val="page number"/>
    <w:basedOn w:val="Domylnaczcionkaakapitu"/>
    <w:uiPriority w:val="99"/>
    <w:semiHidden/>
    <w:unhideWhenUsed/>
    <w:rsid w:val="00825E09"/>
  </w:style>
  <w:style w:type="character" w:styleId="UyteHipercze">
    <w:name w:val="FollowedHyperlink"/>
    <w:basedOn w:val="Domylnaczcionkaakapitu"/>
    <w:uiPriority w:val="99"/>
    <w:semiHidden/>
    <w:unhideWhenUsed/>
    <w:rsid w:val="004E7AF5"/>
    <w:rPr>
      <w:color w:val="954F72" w:themeColor="followedHyperlink"/>
      <w:u w:val="single"/>
    </w:rPr>
  </w:style>
  <w:style w:type="paragraph" w:customStyle="1" w:styleId="Bibliografia2">
    <w:name w:val="Bibliografia2"/>
    <w:basedOn w:val="Normalny"/>
    <w:link w:val="BibliographyZnak1"/>
    <w:rsid w:val="000E0E04"/>
    <w:pPr>
      <w:shd w:val="clear" w:color="auto" w:fill="FFFFFF"/>
      <w:tabs>
        <w:tab w:val="left" w:pos="380"/>
      </w:tabs>
      <w:ind w:left="384" w:hanging="384"/>
      <w:textAlignment w:val="top"/>
    </w:pPr>
    <w:rPr>
      <w:rFonts w:ascii="Times New Roman" w:eastAsia="Times New Roman" w:hAnsi="Times New Roman" w:cs="Times New Roman"/>
      <w:color w:val="000000" w:themeColor="text1"/>
      <w:lang w:val="en-US" w:eastAsia="pl-PL"/>
    </w:rPr>
  </w:style>
  <w:style w:type="character" w:customStyle="1" w:styleId="BibliographyZnak1">
    <w:name w:val="Bibliography Znak1"/>
    <w:basedOn w:val="Domylnaczcionkaakapitu"/>
    <w:link w:val="Bibliografia2"/>
    <w:rsid w:val="000E0E04"/>
    <w:rPr>
      <w:rFonts w:ascii="Times New Roman" w:eastAsia="Times New Roman" w:hAnsi="Times New Roman" w:cs="Times New Roman"/>
      <w:color w:val="000000" w:themeColor="text1"/>
      <w:shd w:val="clear" w:color="auto" w:fill="FFFFFF"/>
      <w:lang w:val="en-US" w:eastAsia="pl-PL"/>
    </w:rPr>
  </w:style>
  <w:style w:type="table" w:styleId="Zwykatabela2">
    <w:name w:val="Plain Table 2"/>
    <w:basedOn w:val="Standardowy"/>
    <w:uiPriority w:val="42"/>
    <w:rsid w:val="0045496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Zwykatabela1">
    <w:name w:val="Plain Table 1"/>
    <w:basedOn w:val="Standardowy"/>
    <w:uiPriority w:val="41"/>
    <w:rsid w:val="00301C7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Tekstzastpczy">
    <w:name w:val="Placeholder Text"/>
    <w:basedOn w:val="Domylnaczcionkaakapitu"/>
    <w:uiPriority w:val="99"/>
    <w:semiHidden/>
    <w:rsid w:val="00A152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57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3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5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970556">
              <w:marLeft w:val="0"/>
              <w:marRight w:val="0"/>
              <w:marTop w:val="38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487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9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381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4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21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10435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750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239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0663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8220437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025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5468527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360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434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20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2170686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3082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056372">
                                      <w:marLeft w:val="-300"/>
                                      <w:marRight w:val="-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556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840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1913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0354842">
                                                      <w:marLeft w:val="0"/>
                                                      <w:marRight w:val="0"/>
                                                      <w:marTop w:val="450"/>
                                                      <w:marBottom w:val="525"/>
                                                      <w:divBdr>
                                                        <w:top w:val="single" w:sz="6" w:space="0" w:color="E3E3E3"/>
                                                        <w:left w:val="single" w:sz="6" w:space="0" w:color="E3E3E3"/>
                                                        <w:bottom w:val="single" w:sz="6" w:space="0" w:color="E3E3E3"/>
                                                        <w:right w:val="single" w:sz="6" w:space="0" w:color="E3E3E3"/>
                                                      </w:divBdr>
                                                      <w:divsChild>
                                                        <w:div w:id="8193504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68016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80684608">
                                      <w:marLeft w:val="-300"/>
                                      <w:marRight w:val="-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935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8180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6502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2317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1738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86294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056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328983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3233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07918928">
                      <w:marLeft w:val="-375"/>
                      <w:marRight w:val="-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179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811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570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7460638">
                                      <w:marLeft w:val="0"/>
                                      <w:marRight w:val="0"/>
                                      <w:marTop w:val="0"/>
                                      <w:marBottom w:val="4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49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232476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858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162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164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042150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579229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57314259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7385422">
                                          <w:marLeft w:val="0"/>
                                          <w:marRight w:val="0"/>
                                          <w:marTop w:val="13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4149795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2350655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7456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779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5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1" w:color="auto"/>
                                <w:right w:val="none" w:sz="0" w:space="0" w:color="auto"/>
                              </w:divBdr>
                            </w:div>
                            <w:div w:id="1745254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1" w:color="auto"/>
                                <w:right w:val="none" w:sz="0" w:space="0" w:color="auto"/>
                              </w:divBdr>
                              <w:divsChild>
                                <w:div w:id="1422027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735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644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0694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42905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1" w:color="auto"/>
                                <w:right w:val="none" w:sz="0" w:space="0" w:color="auto"/>
                              </w:divBdr>
                              <w:divsChild>
                                <w:div w:id="1614556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327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303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8641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397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5221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0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17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54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820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396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5457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814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61633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995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29477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390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0510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9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621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80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16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63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570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0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44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1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99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08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88039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431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08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985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8968136">
                                          <w:marLeft w:val="0"/>
                                          <w:marRight w:val="0"/>
                                          <w:marTop w:val="24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0381008">
                                              <w:marLeft w:val="0"/>
                                              <w:marRight w:val="0"/>
                                              <w:marTop w:val="12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13589428">
                                              <w:marLeft w:val="0"/>
                                              <w:marRight w:val="0"/>
                                              <w:marTop w:val="12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90605607">
                                              <w:marLeft w:val="0"/>
                                              <w:marRight w:val="0"/>
                                              <w:marTop w:val="13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8359444">
                                              <w:marLeft w:val="0"/>
                                              <w:marRight w:val="0"/>
                                              <w:marTop w:val="12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5967373">
                                              <w:marLeft w:val="0"/>
                                              <w:marRight w:val="0"/>
                                              <w:marTop w:val="12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85897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271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8979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1" w:color="auto"/>
                                <w:right w:val="none" w:sz="0" w:space="0" w:color="auto"/>
                              </w:divBdr>
                            </w:div>
                            <w:div w:id="1946569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1" w:color="auto"/>
                                <w:right w:val="none" w:sz="0" w:space="0" w:color="auto"/>
                              </w:divBdr>
                              <w:divsChild>
                                <w:div w:id="885486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83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9080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19202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6255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1" w:color="auto"/>
                                <w:right w:val="none" w:sz="0" w:space="0" w:color="auto"/>
                              </w:divBdr>
                              <w:divsChild>
                                <w:div w:id="71708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628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611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6910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044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2903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763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3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676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7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3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8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67053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43536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07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ngress.ecaas@gmail.com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5F39F52-CE84-054F-BD67-DCDC09D2A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6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janna Wrzecińska</dc:creator>
  <cp:keywords/>
  <dc:description/>
  <cp:lastModifiedBy>Marzena Dadasiewicz</cp:lastModifiedBy>
  <cp:revision>2</cp:revision>
  <dcterms:created xsi:type="dcterms:W3CDTF">2023-01-27T08:36:00Z</dcterms:created>
  <dcterms:modified xsi:type="dcterms:W3CDTF">2023-01-27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2-01-26T14:05:32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44ca0f12-6b01-4289-a228-9682e7b9ab52</vt:lpwstr>
  </property>
  <property fmtid="{D5CDD505-2E9C-101B-9397-08002B2CF9AE}" pid="8" name="MSIP_Label_50945193-57ff-457d-9504-518e9bfb59a9_ContentBits">
    <vt:lpwstr>0</vt:lpwstr>
  </property>
  <property fmtid="{D5CDD505-2E9C-101B-9397-08002B2CF9AE}" pid="9" name="ZOTERO_PREF_1">
    <vt:lpwstr>&lt;data data-version="3" zotero-version="6.0.11"&gt;&lt;session id="dPd8dKlN"/&gt;&lt;style id="http://www.zotero.org/styles/multidisciplinary-digital-publishing-institute" hasBibliography="1" bibliographyStyleHasBeenSet="1"/&gt;&lt;prefs&gt;&lt;pref name="fieldType" value="Field"</vt:lpwstr>
  </property>
  <property fmtid="{D5CDD505-2E9C-101B-9397-08002B2CF9AE}" pid="10" name="ZOTERO_PREF_2">
    <vt:lpwstr>/&gt;&lt;/prefs&gt;&lt;/data&gt;</vt:lpwstr>
  </property>
</Properties>
</file>